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804814" w14:textId="027C7748" w:rsidR="00760103" w:rsidRPr="00E942DC" w:rsidRDefault="00760103" w:rsidP="00DE7DCE">
      <w:pPr>
        <w:tabs>
          <w:tab w:val="center" w:pos="5490"/>
          <w:tab w:val="right" w:pos="900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ที่</w:t>
      </w:r>
      <w:proofErr w:type="spellStart"/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สพ</w:t>
      </w:r>
      <w:proofErr w:type="spellEnd"/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>จ.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 xml:space="preserve"> 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</w:t>
      </w:r>
      <w:proofErr w:type="spellStart"/>
      <w:r w:rsidR="00C45EBB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doc_</w:t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number</w:t>
      </w:r>
      <w:proofErr w:type="spellEnd"/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}</w:t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7D51DB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สโมสรนิสิตคณะแพทยศาสตร์</w:t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br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0F4272"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  <w:t>จุฬาลงกรณ์มหาวิทยาลัย</w:t>
      </w:r>
    </w:p>
    <w:p w14:paraId="3F5F53B6" w14:textId="4446E695" w:rsidR="000E1268" w:rsidRPr="00E942DC" w:rsidRDefault="000E1268" w:rsidP="00DE7DCE">
      <w:pPr>
        <w:tabs>
          <w:tab w:val="center" w:pos="5490"/>
        </w:tabs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</w:pPr>
      <w:r w:rsidRPr="00E942DC">
        <w:rPr>
          <w:rFonts w:ascii="TH Sarabun New" w:eastAsiaTheme="minorEastAsia" w:hAnsi="TH Sarabun New" w:cs="TH Sarabun New"/>
          <w:color w:val="000000" w:themeColor="text1"/>
          <w:sz w:val="28"/>
          <w:cs/>
          <w:lang w:eastAsia="ja-JP"/>
        </w:rPr>
        <w:tab/>
      </w:r>
      <w:r w:rsidR="002816A4">
        <w:rPr>
          <w:rFonts w:ascii="TH Sarabun New" w:eastAsiaTheme="minorEastAsia" w:hAnsi="TH Sarabun New" w:cs="TH Sarabun New"/>
          <w:color w:val="000000" w:themeColor="text1"/>
          <w:sz w:val="28"/>
          <w:lang w:eastAsia="ja-JP"/>
        </w:rPr>
        <w:t>${date}</w:t>
      </w:r>
    </w:p>
    <w:p w14:paraId="241B159B" w14:textId="707AA405" w:rsidR="00443305" w:rsidRPr="00E942DC" w:rsidRDefault="00AE1FFA" w:rsidP="006E0B1E">
      <w:pPr>
        <w:pStyle w:val="textbox"/>
        <w:shd w:val="clear" w:color="auto" w:fill="FFFFFF"/>
        <w:spacing w:before="0" w:beforeAutospacing="0" w:after="0" w:afterAutospacing="0"/>
        <w:ind w:left="720" w:hanging="720"/>
        <w:jc w:val="thaiDistribute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ื่อง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005FB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ขอ</w:t>
      </w:r>
      <w:r w:rsidR="00EA3C3D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อนุมัติ</w:t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ดำเนินโครงการ</w:t>
      </w:r>
      <w:r w:rsidR="002816A4">
        <w:rPr>
          <w:rFonts w:ascii="TH Sarabun New" w:hAnsi="TH Sarabun New" w:cs="TH Sarabun New"/>
          <w:color w:val="000000" w:themeColor="text1"/>
          <w:sz w:val="28"/>
          <w:szCs w:val="28"/>
        </w:rPr>
        <w:t>${name}</w:t>
      </w:r>
    </w:p>
    <w:p w14:paraId="28FBEDCD" w14:textId="490E41E7" w:rsidR="00965431" w:rsidRPr="00E942DC" w:rsidRDefault="00AE1FFA" w:rsidP="002816A4">
      <w:pPr>
        <w:pStyle w:val="textbox"/>
        <w:shd w:val="clear" w:color="auto" w:fill="FFFFFF"/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  <w:cs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 xml:space="preserve">เรียน </w:t>
      </w: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365DF0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รองคณบดีฝ่ายกิจการนิสิต</w:t>
      </w:r>
    </w:p>
    <w:p w14:paraId="7E722507" w14:textId="2473F8DE" w:rsidR="009C364B" w:rsidRPr="00E942DC" w:rsidRDefault="00AE1FFA" w:rsidP="00FE497C">
      <w:pPr>
        <w:pStyle w:val="textbox"/>
        <w:shd w:val="clear" w:color="auto" w:fill="FFFFFF"/>
        <w:tabs>
          <w:tab w:val="left" w:pos="1276"/>
          <w:tab w:val="left" w:pos="1620"/>
        </w:tabs>
        <w:spacing w:before="0" w:beforeAutospacing="0" w:after="0" w:afterAutospacing="0"/>
        <w:rPr>
          <w:rFonts w:ascii="TH Sarabun New" w:hAnsi="TH Sarabun New" w:cs="TH Sarabun New"/>
          <w:color w:val="000000" w:themeColor="text1"/>
          <w:sz w:val="28"/>
          <w:szCs w:val="28"/>
        </w:rPr>
      </w:pPr>
      <w:r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>สิ่งที่ส่งมาด้วย</w:t>
      </w:r>
      <w:r w:rsidR="006C6268" w:rsidRPr="00E942DC">
        <w:rPr>
          <w:rFonts w:ascii="TH Sarabun New" w:hAnsi="TH Sarabun New" w:cs="TH Sarabun New"/>
          <w:color w:val="000000" w:themeColor="text1"/>
          <w:sz w:val="28"/>
          <w:szCs w:val="28"/>
          <w:cs/>
        </w:rPr>
        <w:tab/>
      </w:r>
      <w:r w:rsidR="002816A4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รายละเอียดโครงการ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</w:t>
      </w:r>
      <w:r w:rsidR="00C45EBB">
        <w:rPr>
          <w:rFonts w:ascii="TH Sarabun New" w:hAnsi="TH Sarabun New" w:cs="TH Sarabun New" w:hint="cs"/>
          <w:color w:val="000000" w:themeColor="text1"/>
          <w:sz w:val="28"/>
          <w:szCs w:val="28"/>
          <w:cs/>
        </w:rPr>
        <w:t>เลขที่</w:t>
      </w:r>
      <w:r w:rsidR="00C45EBB">
        <w:rPr>
          <w:rFonts w:ascii="TH Sarabun New" w:hAnsi="TH Sarabun New" w:cs="TH Sarabun New"/>
          <w:color w:val="000000" w:themeColor="text1"/>
          <w:sz w:val="28"/>
          <w:szCs w:val="28"/>
        </w:rPr>
        <w:t xml:space="preserve"> ${number}</w:t>
      </w:r>
    </w:p>
    <w:p w14:paraId="3DF0D009" w14:textId="441677D9" w:rsidR="00C3712B" w:rsidRPr="00E942DC" w:rsidRDefault="002816A4" w:rsidP="00C3712B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>
        <w:rPr>
          <w:rFonts w:hint="cs"/>
          <w:color w:val="000000" w:themeColor="text1"/>
          <w:sz w:val="28"/>
          <w:szCs w:val="28"/>
          <w:cs/>
        </w:rPr>
        <w:t>ด้วย</w:t>
      </w:r>
      <w:r>
        <w:rPr>
          <w:color w:val="000000" w:themeColor="text1"/>
          <w:sz w:val="28"/>
          <w:szCs w:val="28"/>
        </w:rPr>
        <w:t>${department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>
        <w:rPr>
          <w:rFonts w:hint="cs"/>
          <w:color w:val="000000" w:themeColor="text1"/>
          <w:sz w:val="28"/>
          <w:szCs w:val="28"/>
          <w:cs/>
        </w:rPr>
        <w:t>มีความประสงค์จะดำเนิน</w:t>
      </w:r>
      <w:r w:rsidR="00C83810" w:rsidRPr="00E942DC">
        <w:rPr>
          <w:color w:val="000000" w:themeColor="text1"/>
          <w:sz w:val="28"/>
          <w:szCs w:val="28"/>
          <w:cs/>
        </w:rPr>
        <w:t>โครงการ</w:t>
      </w:r>
      <w:r>
        <w:rPr>
          <w:color w:val="000000" w:themeColor="text1"/>
          <w:sz w:val="28"/>
          <w:szCs w:val="28"/>
        </w:rPr>
        <w:t>${name}</w:t>
      </w:r>
      <w:r w:rsidR="005B20CC" w:rsidRPr="00E942DC">
        <w:rPr>
          <w:color w:val="000000" w:themeColor="text1"/>
          <w:sz w:val="28"/>
          <w:szCs w:val="28"/>
          <w:cs/>
        </w:rPr>
        <w:t xml:space="preserve"> </w:t>
      </w:r>
      <w:r w:rsidRPr="00BA18E1">
        <w:rPr>
          <w:color w:val="000000" w:themeColor="text1"/>
          <w:sz w:val="28"/>
          <w:szCs w:val="28"/>
          <w:highlight w:val="cyan"/>
        </w:rPr>
        <w:t>${period}</w:t>
      </w:r>
      <w:r w:rsidR="004F4F03">
        <w:rPr>
          <w:rFonts w:hint="cs"/>
          <w:color w:val="000000" w:themeColor="text1"/>
          <w:sz w:val="28"/>
          <w:szCs w:val="28"/>
          <w:cs/>
        </w:rPr>
        <w:t xml:space="preserve"> </w:t>
      </w:r>
      <w:r w:rsidR="00C3712B" w:rsidRPr="00E942DC">
        <w:rPr>
          <w:color w:val="000000" w:themeColor="text1"/>
          <w:sz w:val="28"/>
          <w:szCs w:val="28"/>
          <w:cs/>
        </w:rPr>
        <w:t>โดยมีวัตถุประสงค์</w:t>
      </w:r>
      <w:r>
        <w:rPr>
          <w:color w:val="000000" w:themeColor="text1"/>
          <w:sz w:val="28"/>
          <w:szCs w:val="28"/>
        </w:rPr>
        <w:t>${aims}</w:t>
      </w:r>
    </w:p>
    <w:p w14:paraId="485E465C" w14:textId="7FE5881D" w:rsidR="009E4841" w:rsidRPr="00E942DC" w:rsidRDefault="002966A1" w:rsidP="002816A4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</w:rPr>
      </w:pPr>
      <w:r>
        <w:rPr>
          <w:rFonts w:hint="cs"/>
          <w:color w:val="000000" w:themeColor="text1"/>
          <w:sz w:val="28"/>
          <w:szCs w:val="28"/>
          <w:cs/>
        </w:rPr>
        <w:t>ในการนี้ สโมสรนิสิตคณะแพทยศาสตร์</w:t>
      </w:r>
      <w:r w:rsidR="00ED7A9E">
        <w:rPr>
          <w:rFonts w:hint="cs"/>
          <w:color w:val="000000" w:themeColor="text1"/>
          <w:sz w:val="28"/>
          <w:szCs w:val="28"/>
          <w:cs/>
        </w:rPr>
        <w:t xml:space="preserve"> </w:t>
      </w:r>
      <w:r w:rsidRPr="00E942DC">
        <w:rPr>
          <w:color w:val="000000" w:themeColor="text1"/>
          <w:sz w:val="28"/>
          <w:szCs w:val="28"/>
          <w:cs/>
        </w:rPr>
        <w:t xml:space="preserve">จุฬาลงกรณ์มหาวิทยาลัย </w:t>
      </w:r>
      <w:r w:rsidR="002816A4" w:rsidRPr="002816A4">
        <w:rPr>
          <w:color w:val="000000" w:themeColor="text1"/>
          <w:sz w:val="28"/>
          <w:szCs w:val="28"/>
          <w:cs/>
        </w:rPr>
        <w:t>ใคร่ขออนุมัติจัดกิจกรรมดังกล่าว</w:t>
      </w:r>
      <w:r w:rsidR="00E76F81">
        <w:rPr>
          <w:color w:val="000000" w:themeColor="text1"/>
          <w:sz w:val="28"/>
          <w:szCs w:val="28"/>
        </w:rPr>
        <w:t xml:space="preserve"> </w:t>
      </w:r>
      <w:r w:rsidR="002816A4">
        <w:rPr>
          <w:color w:val="000000" w:themeColor="text1"/>
          <w:sz w:val="28"/>
          <w:szCs w:val="28"/>
        </w:rPr>
        <w:t>${</w:t>
      </w:r>
      <w:proofErr w:type="spellStart"/>
      <w:r w:rsidR="002816A4">
        <w:rPr>
          <w:color w:val="000000" w:themeColor="text1"/>
          <w:sz w:val="28"/>
          <w:szCs w:val="28"/>
        </w:rPr>
        <w:t>is_</w:t>
      </w:r>
      <w:r w:rsidR="00E76F81">
        <w:rPr>
          <w:color w:val="000000" w:themeColor="text1"/>
          <w:sz w:val="28"/>
          <w:szCs w:val="28"/>
        </w:rPr>
        <w:t>budget_required</w:t>
      </w:r>
      <w:r w:rsidR="00C45EBB">
        <w:rPr>
          <w:color w:val="000000" w:themeColor="text1"/>
          <w:sz w:val="28"/>
          <w:szCs w:val="28"/>
        </w:rPr>
        <w:t>_txt</w:t>
      </w:r>
      <w:proofErr w:type="spellEnd"/>
      <w:r w:rsidR="002816A4">
        <w:rPr>
          <w:color w:val="000000" w:themeColor="text1"/>
          <w:sz w:val="28"/>
          <w:szCs w:val="28"/>
        </w:rPr>
        <w:t>}</w:t>
      </w:r>
      <w:r w:rsidR="003902D3">
        <w:rPr>
          <w:color w:val="000000" w:themeColor="text1"/>
          <w:sz w:val="28"/>
          <w:szCs w:val="28"/>
        </w:rPr>
        <w:t xml:space="preserve"> </w:t>
      </w:r>
      <w:r w:rsidR="002816A4" w:rsidRPr="002816A4">
        <w:rPr>
          <w:color w:val="000000" w:themeColor="text1"/>
          <w:sz w:val="28"/>
          <w:szCs w:val="28"/>
          <w:cs/>
        </w:rPr>
        <w:t>ดังรายละเอียดในโครงการที่แนบมาด้วยนี้</w:t>
      </w:r>
    </w:p>
    <w:p w14:paraId="7B3EB775" w14:textId="0342E209" w:rsidR="007E7FD0" w:rsidRPr="00E942DC" w:rsidRDefault="0005608D" w:rsidP="00F2225A">
      <w:pPr>
        <w:pStyle w:val="Default"/>
        <w:spacing w:before="120"/>
        <w:ind w:firstLine="850"/>
        <w:jc w:val="thaiDistribute"/>
        <w:rPr>
          <w:color w:val="000000" w:themeColor="text1"/>
          <w:sz w:val="28"/>
          <w:szCs w:val="28"/>
          <w:cs/>
        </w:rPr>
      </w:pPr>
      <w:r w:rsidRPr="00E942DC">
        <w:rPr>
          <w:color w:val="000000" w:themeColor="text1"/>
          <w:sz w:val="28"/>
          <w:szCs w:val="28"/>
          <w:cs/>
        </w:rPr>
        <w:t>จึงเรียนมาเพื่อโปรดพิจารณา จะเป็นพระคุณยิ่ง</w:t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12"/>
        <w:gridCol w:w="4515"/>
      </w:tblGrid>
      <w:tr w:rsidR="00E942DC" w:rsidRPr="00E942DC" w14:paraId="3D0BB098" w14:textId="77777777" w:rsidTr="005C1393">
        <w:tc>
          <w:tcPr>
            <w:tcW w:w="4608" w:type="dxa"/>
            <w:shd w:val="clear" w:color="auto" w:fill="FFFFFF" w:themeFill="background1"/>
          </w:tcPr>
          <w:p w14:paraId="0739FE35" w14:textId="5FAA2DF5" w:rsidR="00FA3EF5" w:rsidRPr="00E942DC" w:rsidRDefault="00FA3EF5" w:rsidP="00FA3EF5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</w:p>
          <w:p w14:paraId="0FFF1B97" w14:textId="77777777" w:rsidR="006E0B1E" w:rsidRPr="00E76F81" w:rsidRDefault="006E0B1E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1AEE872" w14:textId="1111E251" w:rsidR="00030C2F" w:rsidRPr="00E942DC" w:rsidRDefault="009E1565" w:rsidP="00E76F81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signer_advisor_name</w:t>
            </w:r>
            <w:proofErr w:type="spellEnd"/>
            <w:r w:rsidR="00C45EBB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6E183E4B" w14:textId="62210291" w:rsidR="00030C2F" w:rsidRPr="00E942DC" w:rsidRDefault="00A851E2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634" w:type="dxa"/>
            <w:shd w:val="clear" w:color="auto" w:fill="FFFFFF" w:themeFill="background1"/>
          </w:tcPr>
          <w:p w14:paraId="331ABE21" w14:textId="1873E087" w:rsidR="00030C2F" w:rsidRPr="00E942DC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ด้วยความ</w:t>
            </w:r>
            <w:r w:rsidRPr="00E942DC">
              <w:rPr>
                <w:rFonts w:ascii="TH Sarabun New" w:eastAsiaTheme="minorEastAsia" w:hAnsi="TH Sarabun New" w:cs="TH Sarabun New"/>
                <w:color w:val="000000" w:themeColor="text1"/>
                <w:sz w:val="28"/>
                <w:cs/>
                <w:lang w:eastAsia="ja-JP"/>
              </w:rPr>
              <w:t>เคารพ</w:t>
            </w:r>
            <w:r w:rsidRPr="00E942DC"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  <w:t>อย่างสูง</w:t>
            </w:r>
          </w:p>
          <w:p w14:paraId="485B5B08" w14:textId="77777777" w:rsidR="00030C2F" w:rsidRPr="00E76F81" w:rsidRDefault="00030C2F" w:rsidP="005C1393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65FFC83C" w14:textId="07ED7EB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572AA2B6" w14:textId="3B90BEE9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7156963" w14:textId="77777777" w:rsidR="00030C2F" w:rsidRPr="00E76F81" w:rsidRDefault="00030C2F" w:rsidP="00D33EDD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788D45A5" w14:textId="6280BD7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4738F209" w14:textId="6F277303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46761EC1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C86BBB0" w14:textId="77777777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5BB763B" w14:textId="069DA709" w:rsidR="00C45EBB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691DC17C" w14:textId="77777777" w:rsidR="00C45EBB" w:rsidRPr="00E76F81" w:rsidRDefault="00C45EBB" w:rsidP="00C45EBB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3B3945E" w14:textId="50799C48" w:rsidR="00C45EBB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2C726EA6" w14:textId="0187A924" w:rsidR="00030C2F" w:rsidRPr="00E942DC" w:rsidRDefault="00C45EBB" w:rsidP="00C45EBB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799FDDD8" w14:textId="6698C1C1" w:rsidR="00F5658F" w:rsidRPr="00E942DC" w:rsidRDefault="00F5658F" w:rsidP="00247005">
      <w:pPr>
        <w:tabs>
          <w:tab w:val="center" w:pos="5490"/>
        </w:tabs>
        <w:rPr>
          <w:rFonts w:ascii="TH Sarabun New" w:eastAsia="TH Sarabun New" w:hAnsi="TH Sarabun New" w:cs="TH Sarabun New"/>
          <w:color w:val="000000" w:themeColor="text1"/>
          <w:sz w:val="28"/>
        </w:rPr>
        <w:sectPr w:rsidR="00F5658F" w:rsidRPr="00E942DC" w:rsidSect="008B62D0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7" w:h="16840" w:code="9"/>
          <w:pgMar w:top="1440" w:right="1440" w:bottom="990" w:left="1440" w:header="432" w:footer="706" w:gutter="0"/>
          <w:pgNumType w:fmt="thaiNumbers" w:start="1"/>
          <w:cols w:space="708"/>
          <w:docGrid w:linePitch="435"/>
        </w:sectPr>
      </w:pPr>
    </w:p>
    <w:p w14:paraId="007B8171" w14:textId="5C4C0D05" w:rsidR="006E1491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lastRenderedPageBreak/>
        <w:t>โครงการ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 w:rsidRPr="00C45EBB">
        <w:rPr>
          <w:rFonts w:ascii="TH Sarabun New" w:hAnsi="TH Sarabun New" w:cs="TH Sarabun New"/>
          <w:color w:val="000000" w:themeColor="text1"/>
          <w:sz w:val="28"/>
        </w:rPr>
        <w:t>${name}</w:t>
      </w:r>
    </w:p>
    <w:p w14:paraId="6C9C5979" w14:textId="6FC57C6C" w:rsidR="00054190" w:rsidRPr="00E942DC" w:rsidRDefault="00054190" w:rsidP="00054190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>เลขที่โครงการ</w:t>
      </w:r>
      <w:r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Pr="00054190">
        <w:rPr>
          <w:rFonts w:ascii="TH Sarabun New" w:hAnsi="TH Sarabun New" w:cs="TH Sarabun New"/>
          <w:color w:val="000000" w:themeColor="text1"/>
          <w:sz w:val="28"/>
        </w:rPr>
        <w:t>${number}</w:t>
      </w:r>
    </w:p>
    <w:p w14:paraId="1D21703E" w14:textId="4430FDEF" w:rsidR="006E1491" w:rsidRPr="00E942DC" w:rsidRDefault="006E1491" w:rsidP="00D25942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น่วยงานที่รับผิดชอบ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hAnsi="TH Sarabun New" w:cs="TH Sarabun New"/>
          <w:color w:val="000000" w:themeColor="text1"/>
          <w:sz w:val="28"/>
        </w:rPr>
        <w:t>${department}</w:t>
      </w:r>
    </w:p>
    <w:p w14:paraId="26DBCA1A" w14:textId="72114E13" w:rsidR="006E1491" w:rsidRPr="00E942DC" w:rsidRDefault="006E1491" w:rsidP="007F1306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  <w:cs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อาจารย์ที่ปรึกษา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${</w:t>
      </w:r>
      <w:proofErr w:type="spellStart"/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signer_advisor_name</w:t>
      </w:r>
      <w:proofErr w:type="spellEnd"/>
      <w:r w:rsidR="00C45EBB">
        <w:rPr>
          <w:rFonts w:ascii="TH Sarabun New" w:eastAsia="TH Sarabun New" w:hAnsi="TH Sarabun New" w:cs="TH Sarabun New"/>
          <w:color w:val="000000" w:themeColor="text1"/>
          <w:sz w:val="28"/>
        </w:rPr>
        <w:t>}</w:t>
      </w:r>
    </w:p>
    <w:p w14:paraId="7653E551" w14:textId="3D7CD7A4" w:rsidR="00C20CBF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รับผิดชอ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4649"/>
        <w:gridCol w:w="3652"/>
      </w:tblGrid>
      <w:tr w:rsidR="00C20CBF" w:rsidRPr="00C20CBF" w14:paraId="7FA557D0" w14:textId="77777777" w:rsidTr="00C20CBF">
        <w:tc>
          <w:tcPr>
            <w:tcW w:w="715" w:type="dxa"/>
          </w:tcPr>
          <w:p w14:paraId="791B5309" w14:textId="21A43FEC" w:rsidR="00C20CBF" w:rsidRPr="00C20CBF" w:rsidRDefault="00C20CBF" w:rsidP="00C20CBF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number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  <w:r w:rsidR="003D1094">
              <w:rPr>
                <w:rFonts w:ascii="TH Sarabun New" w:hAnsi="TH Sarabun New" w:cs="TH Sarabun New"/>
                <w:color w:val="000000" w:themeColor="text1"/>
                <w:sz w:val="28"/>
              </w:rPr>
              <w:t>.</w:t>
            </w:r>
          </w:p>
        </w:tc>
        <w:tc>
          <w:tcPr>
            <w:tcW w:w="4649" w:type="dxa"/>
          </w:tcPr>
          <w:p w14:paraId="284D799E" w14:textId="44A68827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nam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3652" w:type="dxa"/>
          </w:tcPr>
          <w:p w14:paraId="3F3F6F80" w14:textId="448BF9EE" w:rsidR="00C20CBF" w:rsidRPr="00C20CBF" w:rsidRDefault="00C20CBF" w:rsidP="00C20CBF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 w:hint="cs"/>
                <w:color w:val="000000" w:themeColor="text1"/>
                <w:sz w:val="28"/>
                <w:cs/>
              </w:rPr>
              <w:t>เลขประจำตัว</w:t>
            </w: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 xml:space="preserve"> 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rganizers_id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12BADB70" w14:textId="77777777" w:rsidR="00C20CBF" w:rsidRDefault="00C20CBF" w:rsidP="00C20CBF">
      <w:pPr>
        <w:tabs>
          <w:tab w:val="left" w:pos="2160"/>
          <w:tab w:val="left" w:pos="2422"/>
          <w:tab w:val="left" w:pos="3330"/>
          <w:tab w:val="left" w:pos="4590"/>
          <w:tab w:val="left" w:pos="6210"/>
          <w:tab w:val="left" w:pos="6480"/>
        </w:tabs>
        <w:rPr>
          <w:rFonts w:ascii="TH Sarabun New" w:hAnsi="TH Sarabun New" w:cs="TH Sarabun New"/>
          <w:b/>
          <w:bCs/>
          <w:color w:val="000000" w:themeColor="text1"/>
          <w:sz w:val="28"/>
        </w:rPr>
      </w:pPr>
    </w:p>
    <w:p w14:paraId="04673FBD" w14:textId="1234E827" w:rsidR="00952099" w:rsidRPr="00C20CBF" w:rsidRDefault="006E1491" w:rsidP="00C20CBF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C20CBF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หลักการและเหตุผล</w:t>
      </w:r>
    </w:p>
    <w:p w14:paraId="66370050" w14:textId="49A7BFCB" w:rsidR="008407DA" w:rsidRPr="003902D3" w:rsidRDefault="00C20CBF" w:rsidP="003902D3">
      <w:pPr>
        <w:ind w:firstLine="72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/>
          <w:color w:val="000000" w:themeColor="text1"/>
          <w:sz w:val="28"/>
        </w:rPr>
        <w:t>${background}</w:t>
      </w:r>
    </w:p>
    <w:p w14:paraId="04D9D4DA" w14:textId="728C7EFA" w:rsidR="003D1094" w:rsidRDefault="006E1491" w:rsidP="00C42BAB">
      <w:pPr>
        <w:spacing w:before="240"/>
        <w:jc w:val="thaiDistribute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วัตถุประสงค์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3D1094" w:rsidRPr="00C20CBF" w14:paraId="35726BA9" w14:textId="77777777" w:rsidTr="000C5FD5">
        <w:tc>
          <w:tcPr>
            <w:tcW w:w="715" w:type="dxa"/>
          </w:tcPr>
          <w:p w14:paraId="43E95892" w14:textId="4E8973F1" w:rsidR="003D1094" w:rsidRPr="00C20CBF" w:rsidRDefault="003D1094" w:rsidP="00735EAD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aims_number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.</w:t>
            </w:r>
          </w:p>
        </w:tc>
        <w:tc>
          <w:tcPr>
            <w:tcW w:w="8301" w:type="dxa"/>
          </w:tcPr>
          <w:p w14:paraId="5EAD3260" w14:textId="22FF9428" w:rsidR="003D1094" w:rsidRPr="00C20CBF" w:rsidRDefault="003D1094" w:rsidP="003D1094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aims_text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624DEDEA" w14:textId="729C04BB" w:rsidR="00F94DFC" w:rsidRPr="00E942DC" w:rsidRDefault="006E1491" w:rsidP="00F03897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นิสิตผู้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 w:rsidR="00D8240D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63293383" w14:textId="625DC18B" w:rsidR="00D14B4F" w:rsidRPr="00E942DC" w:rsidRDefault="00834B8B" w:rsidP="00811929">
      <w:pPr>
        <w:tabs>
          <w:tab w:val="left" w:pos="2160"/>
          <w:tab w:val="left" w:pos="2430"/>
          <w:tab w:val="right" w:pos="6120"/>
          <w:tab w:val="right" w:pos="684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ผู้เข้าร่วมงาน</w:t>
      </w: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นิสิตฝ่าย/ชั้นปี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จำนวน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xx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คน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(แจ้งชื่อ ชั้นปี </w:t>
      </w:r>
      <w:r w:rsidR="00D8240D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เลขประจำตัวนิสิต</w:t>
      </w:r>
      <w:r w:rsidR="00D8240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ในกรณีที่</w:t>
      </w:r>
      <w:r w:rsid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มีจำนวนไม่มาก</w:t>
      </w:r>
      <w:r w:rsidR="00F03897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)</w:t>
      </w:r>
    </w:p>
    <w:p w14:paraId="070D1B50" w14:textId="2669FA40" w:rsidR="004605C0" w:rsidRPr="00E942DC" w:rsidRDefault="007951AD" w:rsidP="004605C0">
      <w:pPr>
        <w:spacing w:before="240"/>
        <w:rPr>
          <w:rFonts w:ascii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hAnsi="TH Sarabun New" w:cs="TH Sarabun New"/>
          <w:noProof/>
          <w:color w:val="000000" w:themeColor="text1"/>
        </w:rPr>
        <w:drawing>
          <wp:anchor distT="0" distB="0" distL="114300" distR="114300" simplePos="0" relativeHeight="251658240" behindDoc="1" locked="0" layoutInCell="1" allowOverlap="1" wp14:anchorId="760B7E7A" wp14:editId="7516B70C">
            <wp:simplePos x="0" y="0"/>
            <wp:positionH relativeFrom="margin">
              <wp:align>left</wp:align>
            </wp:positionH>
            <wp:positionV relativeFrom="paragraph">
              <wp:posOffset>428625</wp:posOffset>
            </wp:positionV>
            <wp:extent cx="5777865" cy="1601470"/>
            <wp:effectExtent l="0" t="0" r="13335" b="0"/>
            <wp:wrapSquare wrapText="bothSides"/>
            <wp:docPr id="8" name="ไดอะแกรม 8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7" r:lo="rId18" r:qs="rId19" r:cs="rId20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605C0"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โครงสร้างการดำเนินงาน</w:t>
      </w:r>
    </w:p>
    <w:p w14:paraId="6157B2A2" w14:textId="62CE40AA" w:rsidR="006E1491" w:rsidRPr="00E942DC" w:rsidRDefault="006E1491" w:rsidP="0021441A">
      <w:pPr>
        <w:tabs>
          <w:tab w:val="left" w:pos="2160"/>
          <w:tab w:val="left" w:pos="2430"/>
          <w:tab w:val="left" w:pos="2610"/>
        </w:tabs>
        <w:spacing w:before="24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ระยะเวลา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.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ขั้นตอนการเตรียมงาน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มกราคม -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487B4E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2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ปฏิบัติงาน</w:t>
      </w:r>
      <w:r w:rsidR="00B44EDC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3629F3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lastRenderedPageBreak/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สู่ขวัญ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2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30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สิงหาคม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ค่ายรับน้อง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5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– </w:t>
      </w:r>
      <w:r w:rsidR="00A66CA0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6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br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  <w:t>-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กิจกรรมอินเดียน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ab/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1</w:t>
      </w:r>
      <w:r w:rsidR="00927FE1"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>9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0E0E1D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0E0E1D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21441A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2563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br/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</w:rPr>
        <w:t xml:space="preserve">3. </w:t>
      </w:r>
      <w:r w:rsidR="00BA637F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>ขั้นตอนการสรุปและประเมินผล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ab/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กันยายน</w:t>
      </w:r>
      <w:r w:rsidR="006F1139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- </w:t>
      </w:r>
      <w:r w:rsidR="005A7630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ตุลาคม</w:t>
      </w:r>
      <w:r w:rsidR="00F155E0" w:rsidRPr="00F03897">
        <w:rPr>
          <w:rFonts w:ascii="TH Sarabun New" w:hAnsi="TH Sarabun New" w:cs="TH Sarabun New"/>
          <w:color w:val="000000" w:themeColor="text1"/>
          <w:sz w:val="28"/>
          <w:highlight w:val="green"/>
          <w:cs/>
        </w:rPr>
        <w:t xml:space="preserve"> 2563</w:t>
      </w:r>
    </w:p>
    <w:p w14:paraId="7C6CDB3F" w14:textId="60A466F8" w:rsidR="006E1491" w:rsidRPr="00E942DC" w:rsidRDefault="006E1491" w:rsidP="009726B9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jc w:val="thaiDistribute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สถานที่ปฏิบัติงาน</w:t>
      </w:r>
      <w:r w:rsidRPr="00E942DC">
        <w:rPr>
          <w:rFonts w:ascii="TH Sarabun New" w:hAnsi="TH Sarabun New" w:cs="TH Sarabun New"/>
          <w:color w:val="000000" w:themeColor="text1"/>
          <w:sz w:val="28"/>
          <w:cs/>
        </w:rPr>
        <w:tab/>
      </w:r>
      <w:r w:rsidR="00F03897"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ห้องฝ่ายเทคโนโลยีสารสนเทศ ตึกไผ่สิงโต</w:t>
      </w:r>
    </w:p>
    <w:p w14:paraId="7A77719A" w14:textId="3AD5887A" w:rsidR="00CB534B" w:rsidRPr="00E942DC" w:rsidRDefault="006E1491" w:rsidP="00CB534B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ลักษณะ</w:t>
      </w:r>
      <w:r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>การปฏิบัติงาน</w:t>
      </w:r>
      <w:r w:rsidR="00F03897" w:rsidRPr="00F03897">
        <w:rPr>
          <w:rFonts w:ascii="TH Sarabun New" w:hAnsi="TH Sarabun New" w:cs="TH Sarabun New"/>
          <w:b/>
          <w:bCs/>
          <w:color w:val="000000" w:themeColor="text1"/>
          <w:sz w:val="28"/>
          <w:cs/>
        </w:rPr>
        <w:t xml:space="preserve">  </w:t>
      </w:r>
      <w:r w:rsidR="00062306">
        <w:rPr>
          <w:rFonts w:ascii="TH Sarabun New" w:hAnsi="TH Sarabun New" w:cs="TH Sarabun New" w:hint="cs"/>
          <w:b/>
          <w:bCs/>
          <w:color w:val="000000" w:themeColor="text1"/>
          <w:sz w:val="28"/>
          <w:cs/>
        </w:rPr>
        <w:t xml:space="preserve"> 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(ระบุถึงแนวทางและวิธีการดำเนินงานโดยสังเขป</w:t>
      </w:r>
      <w:r w:rsidR="00F03897">
        <w:rPr>
          <w:rFonts w:ascii="TH Sarabun New" w:hAnsi="TH Sarabun New" w:cs="TH Sarabun New" w:hint="cs"/>
          <w:sz w:val="28"/>
          <w:highlight w:val="yellow"/>
          <w:cs/>
        </w:rPr>
        <w:t xml:space="preserve"> ไม่จำเป็นต้องแบ่งเป็น 3 ขั้นตามรูปแบบนี้ก็ได้</w:t>
      </w:r>
      <w:r w:rsidR="00F03897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371D10C3" w14:textId="4B5AE447" w:rsidR="003A208A" w:rsidRPr="00E942DC" w:rsidRDefault="00F03897" w:rsidP="00E942DC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Style w:val="PageNumber"/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เตรียมงาน</w:t>
      </w:r>
    </w:p>
    <w:p w14:paraId="7C5A6C4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3F9AE46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5E8C3967" w14:textId="74112899" w:rsidR="00600E35" w:rsidRPr="00E942DC" w:rsidRDefault="00F03897" w:rsidP="00600E35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ฏิบัติงาน</w:t>
      </w:r>
    </w:p>
    <w:p w14:paraId="27F9BD6D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32E4D930" w14:textId="77777777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0E6738B3" w14:textId="219155CB" w:rsidR="00CC0742" w:rsidRPr="00E942DC" w:rsidRDefault="00F03897" w:rsidP="00CC0742">
      <w:pPr>
        <w:pStyle w:val="ListParagraph"/>
        <w:numPr>
          <w:ilvl w:val="0"/>
          <w:numId w:val="13"/>
        </w:numPr>
        <w:tabs>
          <w:tab w:val="left" w:pos="2160"/>
          <w:tab w:val="left" w:pos="2422"/>
          <w:tab w:val="left" w:pos="3600"/>
          <w:tab w:val="left" w:pos="5220"/>
        </w:tabs>
        <w:spacing w:before="120"/>
        <w:rPr>
          <w:rFonts w:ascii="TH Sarabun New" w:hAnsi="TH Sarabun New" w:cs="TH Sarabun New"/>
          <w:color w:val="000000" w:themeColor="text1"/>
          <w:sz w:val="28"/>
        </w:rPr>
      </w:pPr>
      <w:r>
        <w:rPr>
          <w:rFonts w:ascii="TH Sarabun New" w:hAnsi="TH Sarabun New" w:cs="TH Sarabun New" w:hint="cs"/>
          <w:color w:val="000000" w:themeColor="text1"/>
          <w:sz w:val="28"/>
          <w:cs/>
        </w:rPr>
        <w:t>ขั้นประเมินผล</w:t>
      </w:r>
    </w:p>
    <w:p w14:paraId="28F6F642" w14:textId="05B9F6F9" w:rsidR="00F03897" w:rsidRPr="00F03897" w:rsidRDefault="00F03897" w:rsidP="00F03897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7661A1E9" w14:textId="32C46404" w:rsidR="0001209C" w:rsidRDefault="00F03897" w:rsidP="0001209C">
      <w:pPr>
        <w:pStyle w:val="ListParagraph"/>
        <w:numPr>
          <w:ilvl w:val="0"/>
          <w:numId w:val="2"/>
        </w:numPr>
        <w:tabs>
          <w:tab w:val="left" w:pos="2160"/>
          <w:tab w:val="left" w:pos="2552"/>
          <w:tab w:val="left" w:pos="3600"/>
          <w:tab w:val="left" w:pos="5220"/>
        </w:tabs>
        <w:ind w:left="1170"/>
        <w:rPr>
          <w:rFonts w:ascii="TH Sarabun New" w:hAnsi="TH Sarabun New" w:cs="TH Sarabun New"/>
          <w:color w:val="000000" w:themeColor="text1"/>
          <w:sz w:val="28"/>
          <w:highlight w:val="green"/>
        </w:rPr>
      </w:pPr>
      <w:r w:rsidRPr="00F03897">
        <w:rPr>
          <w:rFonts w:ascii="TH Sarabun New" w:hAnsi="TH Sarabun New" w:cs="TH Sarabun New" w:hint="cs"/>
          <w:color w:val="000000" w:themeColor="text1"/>
          <w:sz w:val="28"/>
          <w:highlight w:val="green"/>
          <w:cs/>
        </w:rPr>
        <w:t>.....</w:t>
      </w:r>
    </w:p>
    <w:p w14:paraId="1EE5A186" w14:textId="15D67F20" w:rsidR="00054190" w:rsidRPr="00054190" w:rsidRDefault="00054190" w:rsidP="00054190">
      <w:pPr>
        <w:tabs>
          <w:tab w:val="left" w:pos="2160"/>
          <w:tab w:val="left" w:pos="2422"/>
          <w:tab w:val="left" w:pos="3600"/>
          <w:tab w:val="left" w:pos="5220"/>
        </w:tabs>
        <w:spacing w:before="120"/>
        <w:ind w:left="2160" w:hanging="2160"/>
        <w:rPr>
          <w:rFonts w:ascii="TH Sarabun New" w:hAnsi="TH Sarabun New" w:cs="TH Sarabun New"/>
          <w:sz w:val="28"/>
          <w:highlight w:val="yellow"/>
        </w:rPr>
      </w:pPr>
      <w:r>
        <w:rPr>
          <w:rFonts w:ascii="TH Sarabun New" w:hAnsi="TH Sarabun New" w:cs="TH Sarabun New"/>
          <w:sz w:val="28"/>
          <w:highlight w:val="yellow"/>
        </w:rPr>
        <w:t>(</w:t>
      </w:r>
      <w:r w:rsidRPr="00054190">
        <w:rPr>
          <w:rFonts w:ascii="TH Sarabun New" w:hAnsi="TH Sarabun New" w:cs="TH Sarabun New" w:hint="cs"/>
          <w:sz w:val="28"/>
          <w:highlight w:val="yellow"/>
          <w:cs/>
        </w:rPr>
        <w:t xml:space="preserve">ถ้าเป็นโครงการที่เบิกค่าอาหาร ให้ใส่ตารางกิจกรรมด้วย </w:t>
      </w:r>
      <w:r>
        <w:rPr>
          <w:rFonts w:ascii="TH Sarabun New" w:hAnsi="TH Sarabun New" w:cs="TH Sarabun New"/>
          <w:sz w:val="28"/>
          <w:highlight w:val="yellow"/>
        </w:rPr>
        <w:t xml:space="preserve">-- </w:t>
      </w:r>
      <w:r w:rsidRPr="00054190">
        <w:rPr>
          <w:rFonts w:ascii="TH Sarabun New" w:hAnsi="TH Sarabun New" w:cs="TH Sarabun New" w:hint="cs"/>
          <w:sz w:val="28"/>
          <w:highlight w:val="yellow"/>
          <w:cs/>
        </w:rPr>
        <w:t>เขียนให้ชัดเจนว่ามีรับประทานอาหารตรงไหนบ้าง)</w:t>
      </w:r>
    </w:p>
    <w:p w14:paraId="08F5CBC1" w14:textId="6DCFBB1E" w:rsidR="00F21209" w:rsidRPr="00E942DC" w:rsidRDefault="00F21209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t>แผนการดำเนินงาน</w:t>
      </w:r>
      <w:r w:rsidR="00062306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062306">
        <w:rPr>
          <w:rFonts w:ascii="TH Sarabun New" w:hAnsi="TH Sarabun New" w:cs="TH Sarabun New" w:hint="cs"/>
          <w:sz w:val="28"/>
          <w:highlight w:val="yellow"/>
          <w:cs/>
        </w:rPr>
        <w:t>วางแผนการดำเนินงานตามช่วงเวลาคร่าว ๆ สามารถปรับรูปแบบต่างจากนี้ได้</w:t>
      </w:r>
      <w:r w:rsidR="00062306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tbl>
      <w:tblPr>
        <w:tblpPr w:leftFromText="180" w:rightFromText="180" w:vertAnchor="text" w:horzAnchor="margin" w:tblpY="80"/>
        <w:tblW w:w="884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880"/>
        <w:gridCol w:w="1022"/>
        <w:gridCol w:w="1022"/>
        <w:gridCol w:w="1872"/>
        <w:gridCol w:w="1022"/>
        <w:gridCol w:w="1022"/>
      </w:tblGrid>
      <w:tr w:rsidR="00E942DC" w:rsidRPr="00E942DC" w14:paraId="62435348" w14:textId="7D672E2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8966230" w14:textId="7223095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1A951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กร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0943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ุมภาพันธ์</w:t>
            </w: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6E3187" w14:textId="23556EDA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มีนาคม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 xml:space="preserve"> </w:t>
            </w: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</w:rPr>
              <w:t xml:space="preserve">- </w:t>
            </w: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สิงหาค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CD1FA2" w14:textId="47A0AD86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กันยาย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62B3D5" w14:textId="0F31B152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jc w:val="center"/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</w:pPr>
            <w:r w:rsidRPr="00926735">
              <w:rPr>
                <w:rFonts w:ascii="TH Sarabun New" w:eastAsia="HGSGothicE" w:hAnsi="TH Sarabun New" w:cs="TH Sarabun New" w:hint="cs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ุลาคม</w:t>
            </w:r>
          </w:p>
        </w:tc>
      </w:tr>
      <w:tr w:rsidR="00E942DC" w:rsidRPr="00E942DC" w14:paraId="569A3904" w14:textId="64F72A99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DECB4B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ชุมนิสิตผู้รับผิดชอบโครงการ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29E9C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AD9A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7CAB6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520BC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2A21D8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22A87C87" w14:textId="128DECD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8A2DFC" w14:textId="46A59925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รับสมัครนิสิตเพื่อร่วม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130D17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E9FE99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92C37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6FA20C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2B629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1C527A6" w14:textId="5B417C45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BE1C8A" w14:textId="437E5E0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ติดต่อสถานที่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599745" w14:textId="77777777" w:rsidR="00195B76" w:rsidRPr="00E942DC" w:rsidRDefault="00195B76" w:rsidP="00376AF3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D3AAA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904454" w14:textId="77777777" w:rsidR="00195B76" w:rsidRPr="00E942DC" w:rsidRDefault="00195B76" w:rsidP="00376AF3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B1EA5A3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A49534E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15D3F672" w14:textId="5E8D38A1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8EBF16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แบ่งงานและเตรียมงาน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454FD1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13BE7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7E92A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9C14BB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C25552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387E0AC" w14:textId="0B72FF5B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A222D7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จัดกิจกรรม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1F917D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1D13CA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8D331B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CE25FF4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BAF809" w14:textId="77777777" w:rsidR="00195B76" w:rsidRPr="00E942DC" w:rsidRDefault="00195B76" w:rsidP="00195B76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  <w:tr w:rsidR="00E942DC" w:rsidRPr="00E942DC" w14:paraId="059C675B" w14:textId="6BBBDF38" w:rsidTr="00195B76">
        <w:trPr>
          <w:trHeight w:val="373"/>
        </w:trPr>
        <w:tc>
          <w:tcPr>
            <w:tcW w:w="2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C2CF79" w14:textId="77777777" w:rsidR="00195B76" w:rsidRPr="00926735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Cs w:val="24"/>
                <w:highlight w:val="green"/>
                <w:bdr w:val="nil"/>
                <w:lang w:bidi="ar-SA"/>
              </w:rPr>
            </w:pPr>
            <w:r w:rsidRPr="00926735">
              <w:rPr>
                <w:rFonts w:ascii="TH Sarabun New" w:eastAsia="HGSGothicE" w:hAnsi="TH Sarabun New" w:cs="TH Sarabun New"/>
                <w:color w:val="000000" w:themeColor="text1"/>
                <w:sz w:val="28"/>
                <w:highlight w:val="green"/>
                <w:u w:color="000000"/>
                <w:bdr w:val="nil"/>
                <w:cs/>
              </w:rPr>
              <w:t>ประเมินผล</w:t>
            </w: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9E162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C46454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87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49D105" w14:textId="77777777" w:rsidR="00195B76" w:rsidRPr="00E942DC" w:rsidRDefault="00195B76" w:rsidP="001848F1">
            <w:pPr>
              <w:pBdr>
                <w:bar w:val="nil"/>
              </w:pBdr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671BA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  <w:tc>
          <w:tcPr>
            <w:tcW w:w="10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6F5EB5" w14:textId="77777777" w:rsidR="00195B76" w:rsidRPr="00E942DC" w:rsidRDefault="00195B76" w:rsidP="001848F1">
            <w:pPr>
              <w:pBdr>
                <w:bar w:val="nil"/>
              </w:pBdr>
              <w:shd w:val="clear" w:color="auto" w:fill="95B3D7" w:themeFill="accent1" w:themeFillTint="99"/>
              <w:tabs>
                <w:tab w:val="left" w:pos="284"/>
              </w:tabs>
              <w:rPr>
                <w:rFonts w:ascii="TH Sarabun New" w:eastAsia="HGSGothicE" w:hAnsi="TH Sarabun New" w:cs="TH Sarabun New"/>
                <w:color w:val="000000" w:themeColor="text1"/>
                <w:sz w:val="28"/>
                <w:u w:color="000000"/>
                <w:bdr w:val="nil"/>
                <w:cs/>
              </w:rPr>
            </w:pPr>
          </w:p>
        </w:tc>
      </w:tr>
    </w:tbl>
    <w:p w14:paraId="3611C67B" w14:textId="77777777" w:rsidR="00B27037" w:rsidRPr="00E942DC" w:rsidRDefault="00B27037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</w:p>
    <w:p w14:paraId="649BC384" w14:textId="77777777" w:rsidR="00B27037" w:rsidRPr="00E942DC" w:rsidRDefault="00B27037">
      <w:pPr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br w:type="page"/>
      </w:r>
    </w:p>
    <w:p w14:paraId="0D4A6DC1" w14:textId="51488292" w:rsidR="00926735" w:rsidRPr="00E942DC" w:rsidRDefault="006E1491" w:rsidP="00243EF6">
      <w:pPr>
        <w:spacing w:before="360"/>
        <w:jc w:val="both"/>
        <w:rPr>
          <w:rFonts w:ascii="TH Sarabun New" w:eastAsia="TH Sarabun New" w:hAnsi="TH Sarabun New" w:cs="TH Sarabun New"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Cs/>
          <w:color w:val="000000" w:themeColor="text1"/>
          <w:sz w:val="28"/>
          <w:cs/>
        </w:rPr>
        <w:lastRenderedPageBreak/>
        <w:t>งบประมาณ</w:t>
      </w:r>
      <w:r w:rsidR="00AA7AFA" w:rsidRPr="00E942DC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>ที่ใช้</w:t>
      </w:r>
    </w:p>
    <w:tbl>
      <w:tblPr>
        <w:tblStyle w:val="TableGrid"/>
        <w:tblW w:w="900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55"/>
        <w:gridCol w:w="1620"/>
        <w:gridCol w:w="1800"/>
        <w:gridCol w:w="1625"/>
      </w:tblGrid>
      <w:tr w:rsidR="005E3FCA" w:rsidRPr="00C20CBF" w14:paraId="72F13707" w14:textId="11E5049E" w:rsidTr="00AF62D7">
        <w:tc>
          <w:tcPr>
            <w:tcW w:w="3955" w:type="dxa"/>
          </w:tcPr>
          <w:p w14:paraId="674B420D" w14:textId="6F951561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รายการ</w:t>
            </w:r>
          </w:p>
        </w:tc>
        <w:tc>
          <w:tcPr>
            <w:tcW w:w="1620" w:type="dxa"/>
          </w:tcPr>
          <w:p w14:paraId="4D31E6B5" w14:textId="7D73907E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ประเภทค่าใช้จ่าย</w:t>
            </w:r>
          </w:p>
        </w:tc>
        <w:tc>
          <w:tcPr>
            <w:tcW w:w="1800" w:type="dxa"/>
          </w:tcPr>
          <w:p w14:paraId="0E6C7C82" w14:textId="5E9FA2FB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แหล่งงบประมาณ</w:t>
            </w:r>
          </w:p>
        </w:tc>
        <w:tc>
          <w:tcPr>
            <w:tcW w:w="1625" w:type="dxa"/>
          </w:tcPr>
          <w:p w14:paraId="19EEEA4E" w14:textId="72E4FB04" w:rsidR="005E3FCA" w:rsidRPr="00372DC0" w:rsidRDefault="005E3FCA" w:rsidP="005E3FCA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 w:rsidRPr="00372DC0"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จำนวนเงิน (บาท)</w:t>
            </w:r>
          </w:p>
        </w:tc>
      </w:tr>
      <w:tr w:rsidR="005E3FCA" w:rsidRPr="00C20CBF" w14:paraId="0E4C521A" w14:textId="7D9F820E" w:rsidTr="00AF62D7">
        <w:tc>
          <w:tcPr>
            <w:tcW w:w="3955" w:type="dxa"/>
          </w:tcPr>
          <w:p w14:paraId="4A23D294" w14:textId="1ED9C6E3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nam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1620" w:type="dxa"/>
          </w:tcPr>
          <w:p w14:paraId="5B5246F7" w14:textId="77DFE4E7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typ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1800" w:type="dxa"/>
          </w:tcPr>
          <w:p w14:paraId="7E794B57" w14:textId="2564CB16" w:rsidR="005E3FCA" w:rsidRPr="00C20CBF" w:rsidRDefault="005E3FCA" w:rsidP="005E3FCA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source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1625" w:type="dxa"/>
          </w:tcPr>
          <w:p w14:paraId="6B4D5D7A" w14:textId="76FC0B4F" w:rsidR="005E3FCA" w:rsidRDefault="005E3FCA" w:rsidP="00B670C7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expense_amount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44BCEC50" w14:textId="77777777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</w:p>
    <w:p w14:paraId="776CB073" w14:textId="5C1A3635" w:rsidR="00A67618" w:rsidRPr="00372DC0" w:rsidRDefault="00A67618" w:rsidP="00372DC0">
      <w:pPr>
        <w:tabs>
          <w:tab w:val="left" w:pos="2160"/>
          <w:tab w:val="left" w:pos="2422"/>
          <w:tab w:val="left" w:pos="3600"/>
          <w:tab w:val="left" w:pos="5220"/>
        </w:tabs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ผลที่คาดว่าจะได้รับ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15"/>
        <w:gridCol w:w="8301"/>
      </w:tblGrid>
      <w:tr w:rsidR="00DD1E62" w:rsidRPr="00C20CBF" w14:paraId="2586E4F1" w14:textId="77777777" w:rsidTr="003B0F19">
        <w:tc>
          <w:tcPr>
            <w:tcW w:w="715" w:type="dxa"/>
          </w:tcPr>
          <w:p w14:paraId="5C5180FB" w14:textId="33D7C5DB" w:rsidR="00DD1E62" w:rsidRPr="00C20CBF" w:rsidRDefault="00DD1E62" w:rsidP="003B0F19">
            <w:pPr>
              <w:jc w:val="right"/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utcomes_number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.</w:t>
            </w:r>
          </w:p>
        </w:tc>
        <w:tc>
          <w:tcPr>
            <w:tcW w:w="8301" w:type="dxa"/>
          </w:tcPr>
          <w:p w14:paraId="3DCE119F" w14:textId="580E9CF5" w:rsidR="00DD1E62" w:rsidRPr="00C20CBF" w:rsidRDefault="00DD1E62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utcomes_text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357F79DF" w14:textId="281B61C1" w:rsidR="00372DC0" w:rsidRDefault="00372DC0" w:rsidP="00372DC0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bCs/>
          <w:color w:val="000000" w:themeColor="text1"/>
          <w:sz w:val="28"/>
        </w:rPr>
      </w:pPr>
      <w:r>
        <w:rPr>
          <w:rFonts w:ascii="TH Sarabun New" w:eastAsia="TH Sarabun New" w:hAnsi="TH Sarabun New" w:cs="TH Sarabun New" w:hint="cs"/>
          <w:b/>
          <w:bCs/>
          <w:color w:val="000000" w:themeColor="text1"/>
          <w:sz w:val="28"/>
          <w:cs/>
        </w:rPr>
        <w:t>การติดตามและประเมินผล</w:t>
      </w:r>
    </w:p>
    <w:tbl>
      <w:tblPr>
        <w:tblStyle w:val="TableGrid"/>
        <w:tblW w:w="899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125"/>
        <w:gridCol w:w="3870"/>
      </w:tblGrid>
      <w:tr w:rsidR="00372DC0" w:rsidRPr="00372DC0" w14:paraId="730BFAD7" w14:textId="77777777" w:rsidTr="00372DC0">
        <w:tc>
          <w:tcPr>
            <w:tcW w:w="5125" w:type="dxa"/>
          </w:tcPr>
          <w:p w14:paraId="2DA22187" w14:textId="3CE12476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เป้าหมาย</w:t>
            </w:r>
          </w:p>
        </w:tc>
        <w:tc>
          <w:tcPr>
            <w:tcW w:w="3870" w:type="dxa"/>
          </w:tcPr>
          <w:p w14:paraId="35936810" w14:textId="00A25557" w:rsidR="00372DC0" w:rsidRPr="00372DC0" w:rsidRDefault="00372DC0" w:rsidP="003B0F19">
            <w:pPr>
              <w:jc w:val="center"/>
              <w:rPr>
                <w:rFonts w:ascii="TH Sarabun New" w:hAnsi="TH Sarabun New" w:cs="TH Sarabun New"/>
                <w:b/>
                <w:bCs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 w:hint="cs"/>
                <w:b/>
                <w:bCs/>
                <w:color w:val="000000" w:themeColor="text1"/>
                <w:sz w:val="28"/>
                <w:cs/>
              </w:rPr>
              <w:t>วิธี/เครื่องมือวัดประเมินผล</w:t>
            </w:r>
          </w:p>
        </w:tc>
      </w:tr>
      <w:tr w:rsidR="00372DC0" w14:paraId="6CCBE44B" w14:textId="77777777" w:rsidTr="00372DC0">
        <w:tc>
          <w:tcPr>
            <w:tcW w:w="5125" w:type="dxa"/>
          </w:tcPr>
          <w:p w14:paraId="2DA2F075" w14:textId="63D51458" w:rsidR="00372DC0" w:rsidRPr="00C20CBF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bjectives_goal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  <w:tc>
          <w:tcPr>
            <w:tcW w:w="3870" w:type="dxa"/>
          </w:tcPr>
          <w:p w14:paraId="383BE4F9" w14:textId="54B3B4A1" w:rsidR="00372DC0" w:rsidRDefault="00372DC0" w:rsidP="003B0F19">
            <w:pPr>
              <w:rPr>
                <w:rFonts w:ascii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objectives_method</w:t>
            </w:r>
            <w:proofErr w:type="spellEnd"/>
            <w:r>
              <w:rPr>
                <w:rFonts w:ascii="TH Sarabun New" w:hAnsi="TH Sarabun New" w:cs="TH Sarabun New"/>
                <w:color w:val="000000" w:themeColor="text1"/>
                <w:sz w:val="28"/>
              </w:rPr>
              <w:t>}</w:t>
            </w:r>
          </w:p>
        </w:tc>
      </w:tr>
    </w:tbl>
    <w:p w14:paraId="636BD327" w14:textId="34721BD9" w:rsidR="00A67618" w:rsidRPr="00E942DC" w:rsidRDefault="00A67618" w:rsidP="0007031B">
      <w:pPr>
        <w:tabs>
          <w:tab w:val="left" w:pos="2160"/>
          <w:tab w:val="left" w:pos="2422"/>
          <w:tab w:val="left" w:pos="3600"/>
          <w:tab w:val="left" w:pos="5220"/>
        </w:tabs>
        <w:spacing w:before="240"/>
        <w:ind w:left="2160" w:hanging="2160"/>
        <w:rPr>
          <w:rFonts w:ascii="TH Sarabun New" w:eastAsia="TH Sarabun New" w:hAnsi="TH Sarabun New" w:cs="TH Sarabun New"/>
          <w:b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b/>
          <w:bCs/>
          <w:color w:val="000000" w:themeColor="text1"/>
          <w:sz w:val="28"/>
          <w:cs/>
        </w:rPr>
        <w:t>การปรับปรุงจากกิจกรรมเดิม</w:t>
      </w:r>
      <w:r w:rsidR="00926735">
        <w:rPr>
          <w:rFonts w:ascii="TH Sarabun New" w:eastAsia="TH Sarabun New" w:hAnsi="TH Sarabun New" w:cs="TH Sarabun New" w:hint="cs"/>
          <w:bCs/>
          <w:color w:val="000000" w:themeColor="text1"/>
          <w:sz w:val="28"/>
          <w:cs/>
        </w:rPr>
        <w:t xml:space="preserve">   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(</w:t>
      </w:r>
      <w:r w:rsidR="00926735">
        <w:rPr>
          <w:rFonts w:ascii="TH Sarabun New" w:hAnsi="TH Sarabun New" w:cs="TH Sarabun New" w:hint="cs"/>
          <w:sz w:val="28"/>
          <w:highlight w:val="yellow"/>
          <w:cs/>
        </w:rPr>
        <w:t>กรณีเป็นโครงการครั้งแรกไม่ต้องมีส่วนนี้</w:t>
      </w:r>
      <w:r w:rsidR="00926735" w:rsidRPr="00F03897">
        <w:rPr>
          <w:rFonts w:ascii="TH Sarabun New" w:hAnsi="TH Sarabun New" w:cs="TH Sarabun New"/>
          <w:sz w:val="28"/>
          <w:highlight w:val="yellow"/>
          <w:cs/>
        </w:rPr>
        <w:t>)</w:t>
      </w:r>
    </w:p>
    <w:p w14:paraId="51821311" w14:textId="16E490E8" w:rsidR="00A67618" w:rsidRPr="00E942DC" w:rsidRDefault="00D349E9" w:rsidP="00D349E9">
      <w:pPr>
        <w:pBdr>
          <w:top w:val="nil"/>
          <w:left w:val="nil"/>
          <w:bottom w:val="nil"/>
          <w:right w:val="nil"/>
          <w:between w:val="nil"/>
        </w:pBdr>
        <w:contextualSpacing/>
        <w:jc w:val="thaiDistribute"/>
        <w:rPr>
          <w:rFonts w:ascii="TH Sarabun New" w:eastAsia="TH Sarabun New" w:hAnsi="TH Sarabun New" w:cs="TH Sarabun New"/>
          <w:color w:val="000000" w:themeColor="text1"/>
          <w:sz w:val="28"/>
        </w:rPr>
      </w:pPr>
      <w:r w:rsidRPr="00E942DC">
        <w:rPr>
          <w:rFonts w:ascii="TH Sarabun New" w:eastAsia="TH Sarabun New" w:hAnsi="TH Sarabun New" w:cs="TH Sarabun New"/>
          <w:color w:val="000000" w:themeColor="text1"/>
          <w:sz w:val="28"/>
        </w:rPr>
        <w:tab/>
      </w:r>
      <w:r w:rsidR="00F80670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ปรับลักษณะกิจกรรมบางกิจกรรมให้</w:t>
      </w:r>
      <w:r w:rsidR="00727A9E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กระชับเหมาะสมยิ่งขึ้น</w:t>
      </w:r>
      <w:r w:rsidR="00264FF9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 xml:space="preserve"> </w:t>
      </w:r>
      <w:r w:rsidR="006D04B4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ปรับลดระยะเวลา</w:t>
      </w:r>
      <w:r w:rsidR="00FF2518" w:rsidRPr="00F66E95">
        <w:rPr>
          <w:rFonts w:ascii="TH Sarabun New" w:eastAsia="TH Sarabun New" w:hAnsi="TH Sarabun New" w:cs="TH Sarabun New" w:hint="cs"/>
          <w:color w:val="000000" w:themeColor="text1"/>
          <w:sz w:val="28"/>
          <w:highlight w:val="green"/>
          <w:cs/>
        </w:rPr>
        <w:t>และตัดบางกิจกรรมเพื่อให้เหมาะสมกับสถานการณ์การแพร่ระบาดของ</w:t>
      </w:r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โรคติดเชื้อไวรัสโค</w:t>
      </w:r>
      <w:proofErr w:type="spellStart"/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โร</w:t>
      </w:r>
      <w:proofErr w:type="spellEnd"/>
      <w:r w:rsidR="00C3712B" w:rsidRPr="00F66E95">
        <w:rPr>
          <w:rFonts w:ascii="TH Sarabun New" w:eastAsia="TH Sarabun New" w:hAnsi="TH Sarabun New" w:cs="TH Sarabun New"/>
          <w:color w:val="000000" w:themeColor="text1"/>
          <w:sz w:val="28"/>
          <w:highlight w:val="green"/>
          <w:cs/>
        </w:rPr>
        <w:t>นาสายพันธุ์ใหม่ 2019</w:t>
      </w:r>
    </w:p>
    <w:p w14:paraId="34BFFE63" w14:textId="77777777" w:rsidR="006E1491" w:rsidRPr="00E942DC" w:rsidRDefault="006E1491" w:rsidP="006E1491">
      <w:pPr>
        <w:tabs>
          <w:tab w:val="left" w:pos="2160"/>
          <w:tab w:val="left" w:pos="2552"/>
          <w:tab w:val="left" w:pos="3600"/>
          <w:tab w:val="left" w:pos="5220"/>
        </w:tabs>
        <w:ind w:left="2160" w:hanging="2160"/>
        <w:rPr>
          <w:rFonts w:ascii="TH Sarabun New" w:hAnsi="TH Sarabun New" w:cs="TH Sarabun New"/>
          <w:color w:val="000000" w:themeColor="text1"/>
          <w:sz w:val="32"/>
          <w:szCs w:val="32"/>
          <w:cs/>
        </w:rPr>
      </w:pPr>
    </w:p>
    <w:tbl>
      <w:tblPr>
        <w:tblStyle w:val="TableGrid"/>
        <w:tblpPr w:leftFromText="180" w:rightFromText="180" w:vertAnchor="text" w:tblpY="1"/>
        <w:tblOverlap w:val="never"/>
        <w:tblW w:w="902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4501"/>
        <w:gridCol w:w="4526"/>
      </w:tblGrid>
      <w:tr w:rsidR="007D1279" w:rsidRPr="00E942DC" w14:paraId="32061B0A" w14:textId="77777777" w:rsidTr="003F1BC3">
        <w:tc>
          <w:tcPr>
            <w:tcW w:w="4501" w:type="dxa"/>
            <w:shd w:val="clear" w:color="auto" w:fill="FFFFFF" w:themeFill="background1"/>
          </w:tcPr>
          <w:p w14:paraId="5F8247CC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4093A52" w14:textId="3AEF191C" w:rsidR="007D1279" w:rsidRPr="00E942DC" w:rsidRDefault="00357020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(</w:t>
            </w:r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</w:t>
            </w:r>
            <w:proofErr w:type="spellStart"/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signer_advisor_name</w:t>
            </w:r>
            <w:proofErr w:type="spellEnd"/>
            <w:r w:rsidR="007D1279"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}</w:t>
            </w: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)</w:t>
            </w:r>
          </w:p>
          <w:p w14:paraId="28143230" w14:textId="110F3422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  <w:cs/>
              </w:rPr>
            </w:pPr>
            <w:r>
              <w:rPr>
                <w:rFonts w:ascii="TH Sarabun New" w:eastAsia="TH Sarabun New" w:hAnsi="TH Sarabun New" w:cs="TH Sarabun New" w:hint="cs"/>
                <w:color w:val="000000" w:themeColor="text1"/>
                <w:sz w:val="28"/>
                <w:cs/>
              </w:rPr>
              <w:t>อาจารย์ที่ปรึกษาโครงการ</w:t>
            </w:r>
          </w:p>
        </w:tc>
        <w:tc>
          <w:tcPr>
            <w:tcW w:w="4526" w:type="dxa"/>
            <w:shd w:val="clear" w:color="auto" w:fill="FFFFFF" w:themeFill="background1"/>
          </w:tcPr>
          <w:p w14:paraId="0B1BCBB1" w14:textId="77777777" w:rsidR="007D1279" w:rsidRPr="00E76F81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44620AC2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name}</w:t>
            </w:r>
          </w:p>
          <w:p w14:paraId="00439CEE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1_title}</w:t>
            </w:r>
          </w:p>
          <w:p w14:paraId="3CE811E1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2E02C027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name}</w:t>
            </w:r>
          </w:p>
          <w:p w14:paraId="3A92711C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2_title}</w:t>
            </w:r>
          </w:p>
          <w:p w14:paraId="1F0A09F4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5F2C93C1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name}</w:t>
            </w:r>
          </w:p>
          <w:p w14:paraId="4C2D4335" w14:textId="77777777" w:rsidR="007D1279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3_title}</w:t>
            </w:r>
          </w:p>
          <w:p w14:paraId="7F7817E6" w14:textId="77777777" w:rsidR="007D1279" w:rsidRPr="00E76F81" w:rsidRDefault="007D1279" w:rsidP="007D1279">
            <w:pPr>
              <w:tabs>
                <w:tab w:val="center" w:pos="2250"/>
                <w:tab w:val="center" w:pos="657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44"/>
                <w:szCs w:val="44"/>
              </w:rPr>
            </w:pPr>
          </w:p>
          <w:p w14:paraId="3D39D5FB" w14:textId="77777777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name}</w:t>
            </w:r>
          </w:p>
          <w:p w14:paraId="7AF55D38" w14:textId="6ED2C8BC" w:rsidR="007D1279" w:rsidRPr="00E942DC" w:rsidRDefault="007D1279" w:rsidP="007D1279">
            <w:pPr>
              <w:tabs>
                <w:tab w:val="center" w:pos="1080"/>
              </w:tabs>
              <w:jc w:val="center"/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</w:pPr>
            <w:r>
              <w:rPr>
                <w:rFonts w:ascii="TH Sarabun New" w:eastAsia="TH Sarabun New" w:hAnsi="TH Sarabun New" w:cs="TH Sarabun New"/>
                <w:color w:val="000000" w:themeColor="text1"/>
                <w:sz w:val="28"/>
              </w:rPr>
              <w:t>${signer_s4_title}</w:t>
            </w:r>
          </w:p>
        </w:tc>
      </w:tr>
    </w:tbl>
    <w:p w14:paraId="35421C85" w14:textId="4A25D2D2" w:rsidR="009D170A" w:rsidRPr="00E942DC" w:rsidRDefault="009D170A" w:rsidP="00C45EBB">
      <w:pPr>
        <w:spacing w:after="200" w:line="276" w:lineRule="auto"/>
        <w:jc w:val="center"/>
        <w:rPr>
          <w:rFonts w:ascii="TH Sarabun New" w:eastAsiaTheme="minorHAnsi" w:hAnsi="TH Sarabun New" w:cs="TH Sarabun New"/>
          <w:color w:val="000000" w:themeColor="text1"/>
          <w:sz w:val="28"/>
        </w:rPr>
      </w:pPr>
    </w:p>
    <w:sectPr w:rsidR="009D170A" w:rsidRPr="00E942DC" w:rsidSect="00C45EBB">
      <w:headerReference w:type="default" r:id="rId22"/>
      <w:footerReference w:type="default" r:id="rId23"/>
      <w:pgSz w:w="11906" w:h="16838"/>
      <w:pgMar w:top="1440" w:right="1440" w:bottom="1440" w:left="144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C189EF" w14:textId="77777777" w:rsidR="00C44B1E" w:rsidRDefault="00C44B1E">
      <w:r>
        <w:separator/>
      </w:r>
    </w:p>
  </w:endnote>
  <w:endnote w:type="continuationSeparator" w:id="0">
    <w:p w14:paraId="7C01094B" w14:textId="77777777" w:rsidR="00C44B1E" w:rsidRDefault="00C44B1E">
      <w:r>
        <w:continuationSeparator/>
      </w:r>
    </w:p>
  </w:endnote>
  <w:endnote w:type="continuationNotice" w:id="1">
    <w:p w14:paraId="60DD0537" w14:textId="77777777" w:rsidR="00C44B1E" w:rsidRDefault="00C44B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H Sarabun New">
    <w:altName w:val="Browallia New"/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  <w:font w:name="HGSGothicE">
    <w:charset w:val="80"/>
    <w:family w:val="swiss"/>
    <w:pitch w:val="variable"/>
    <w:sig w:usb0="E00002FF" w:usb1="2AC7EDFE" w:usb2="00000012" w:usb3="00000000" w:csb0="0002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1D3C3" w14:textId="77777777" w:rsidR="00F14FFC" w:rsidRDefault="00F14F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4AEA31" w14:textId="066985D4" w:rsidR="00E121EA" w:rsidRPr="003B3D66" w:rsidRDefault="00E121EA" w:rsidP="00247005">
    <w:pPr>
      <w:ind w:left="1440" w:hanging="1440"/>
      <w:rPr>
        <w:rFonts w:ascii="TH Sarabun New" w:hAnsi="TH Sarabun New" w:cs="TH Sarabun New"/>
        <w:spacing w:val="5"/>
        <w:szCs w:val="24"/>
        <w:lang w:eastAsia="ja-JP"/>
      </w:rPr>
    </w:pPr>
    <w:r w:rsidRPr="00A40D71">
      <w:rPr>
        <w:rFonts w:ascii="TH Sarabun New" w:hAnsi="TH Sarabun New" w:cs="TH Sarabun New" w:hint="cs"/>
        <w:szCs w:val="24"/>
        <w:cs/>
      </w:rPr>
      <w:t>นิ</w:t>
    </w:r>
    <w:r w:rsidRPr="00A40D71">
      <w:rPr>
        <w:rFonts w:ascii="TH Sarabun New" w:hAnsi="TH Sarabun New" w:cs="TH Sarabun New"/>
        <w:szCs w:val="24"/>
        <w:cs/>
      </w:rPr>
      <w:t>สิตผู้ประสานงาน</w:t>
    </w:r>
    <w:r w:rsidRPr="0045270E">
      <w:rPr>
        <w:rFonts w:ascii="TH Sarabun New" w:hAnsi="TH Sarabun New" w:cs="TH Sarabun New"/>
        <w:szCs w:val="24"/>
        <w:cs/>
      </w:rPr>
      <w:t xml:space="preserve"> </w:t>
    </w:r>
    <w:r w:rsidRPr="0045270E">
      <w:rPr>
        <w:rFonts w:ascii="TH Sarabun New" w:hAnsi="TH Sarabun New" w:cs="TH Sarabun New"/>
        <w:szCs w:val="24"/>
        <w:cs/>
      </w:rPr>
      <w:tab/>
    </w:r>
    <w:r w:rsidR="00C45EBB">
      <w:rPr>
        <w:rFonts w:ascii="TH Sarabun New" w:eastAsia="TH SarabunPSK" w:hAnsi="TH Sarabun New" w:cs="TH Sarabun New"/>
        <w:szCs w:val="24"/>
      </w:rPr>
      <w:t>${</w:t>
    </w:r>
    <w:proofErr w:type="spellStart"/>
    <w:r w:rsidR="00C45EBB">
      <w:rPr>
        <w:rFonts w:ascii="TH Sarabun New" w:eastAsia="TH SarabunPSK" w:hAnsi="TH Sarabun New" w:cs="TH Sarabun New"/>
        <w:szCs w:val="24"/>
      </w:rPr>
      <w:t>contact_name</w:t>
    </w:r>
    <w:proofErr w:type="spellEnd"/>
    <w:r w:rsidR="00C45EBB">
      <w:rPr>
        <w:rFonts w:ascii="TH Sarabun New" w:eastAsia="TH SarabunPSK" w:hAnsi="TH Sarabun New" w:cs="TH Sarabun New"/>
        <w:szCs w:val="24"/>
      </w:rPr>
      <w:t>}</w:t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247005">
      <w:rPr>
        <w:rFonts w:ascii="TH Sarabun New" w:eastAsia="TH SarabunPSK" w:hAnsi="TH Sarabun New" w:cs="TH Sarabun New"/>
        <w:szCs w:val="24"/>
        <w:cs/>
      </w:rPr>
      <w:tab/>
    </w:r>
    <w:r w:rsidR="004673C9">
      <w:rPr>
        <w:rFonts w:ascii="TH Sarabun New" w:eastAsia="TH SarabunPSK" w:hAnsi="TH Sarabun New" w:cs="TH Sarabun New" w:hint="cs"/>
        <w:szCs w:val="24"/>
        <w:cs/>
      </w:rPr>
      <w:t>(</w:t>
    </w:r>
    <w:r w:rsidR="004673C9" w:rsidRPr="0045270E">
      <w:rPr>
        <w:rFonts w:ascii="TH Sarabun New" w:eastAsia="TH SarabunPSK" w:hAnsi="TH Sarabun New" w:cs="TH Sarabun New" w:hint="cs"/>
        <w:szCs w:val="24"/>
        <w:cs/>
      </w:rPr>
      <w:t>โทรศัพท์</w:t>
    </w:r>
    <w:r w:rsidR="004673C9">
      <w:rPr>
        <w:rFonts w:ascii="TH Sarabun New" w:eastAsia="TH SarabunPSK" w:hAnsi="TH Sarabun New" w:cs="TH Sarabun New" w:hint="cs"/>
        <w:szCs w:val="24"/>
        <w:cs/>
      </w:rPr>
      <w:t xml:space="preserve"> </w:t>
    </w:r>
    <w:r w:rsidR="00C45EBB" w:rsidRPr="00F14FFC">
      <w:rPr>
        <w:rFonts w:ascii="TH Sarabun New" w:eastAsia="TH SarabunPSK" w:hAnsi="TH Sarabun New" w:cs="TH Sarabun New"/>
        <w:szCs w:val="24"/>
        <w:highlight w:val="cyan"/>
      </w:rPr>
      <w:t>${</w:t>
    </w:r>
    <w:proofErr w:type="spellStart"/>
    <w:r w:rsidR="00C45EBB" w:rsidRPr="00F14FFC">
      <w:rPr>
        <w:rFonts w:ascii="TH Sarabun New" w:eastAsia="TH SarabunPSK" w:hAnsi="TH Sarabun New" w:cs="TH Sarabun New"/>
        <w:szCs w:val="24"/>
        <w:highlight w:val="cyan"/>
      </w:rPr>
      <w:t>contact_phone</w:t>
    </w:r>
    <w:proofErr w:type="spellEnd"/>
    <w:r w:rsidR="00C45EBB" w:rsidRPr="00F14FFC">
      <w:rPr>
        <w:rFonts w:ascii="TH Sarabun New" w:eastAsia="TH SarabunPSK" w:hAnsi="TH Sarabun New" w:cs="TH Sarabun New"/>
        <w:szCs w:val="24"/>
        <w:highlight w:val="cyan"/>
      </w:rPr>
      <w:t>}</w:t>
    </w:r>
    <w:r w:rsidR="004673C9">
      <w:rPr>
        <w:rFonts w:ascii="TH Sarabun New" w:eastAsia="TH SarabunPSK" w:hAnsi="TH Sarabun New" w:cs="TH Sarabun New" w:hint="cs"/>
        <w:szCs w:val="24"/>
        <w:cs/>
      </w:rPr>
      <w:t>)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8977C" w14:textId="77777777" w:rsidR="00F14FFC" w:rsidRDefault="00F14FFC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FABA9" w14:textId="549D3D3A" w:rsidR="004A6954" w:rsidRPr="00202CFF" w:rsidRDefault="007D1279" w:rsidP="00054190">
    <w:pPr>
      <w:pStyle w:val="Footer"/>
      <w:rPr>
        <w:rFonts w:ascii="TH Sarabun New" w:hAnsi="TH Sarabun New" w:cs="TH Sarabun New"/>
        <w:color w:val="595959" w:themeColor="text1" w:themeTint="A6"/>
        <w:sz w:val="20"/>
        <w:szCs w:val="20"/>
      </w:rPr>
    </w:pPr>
    <w:r>
      <w:rPr>
        <w:rFonts w:ascii="TH Sarabun New" w:hAnsi="TH Sarabun New" w:cs="TH Sarabun New" w:hint="cs"/>
        <w:color w:val="595959" w:themeColor="text1" w:themeTint="A6"/>
        <w:sz w:val="20"/>
        <w:szCs w:val="20"/>
        <w:cs/>
        <w:lang w:val="en-US"/>
      </w:rPr>
      <w:t>รายละเอียดโครงการ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cs/>
        <w:lang w:val="en-US"/>
      </w:rPr>
      <w:t xml:space="preserve">เลขที่ </w:t>
    </w:r>
    <w:r w:rsidRPr="007D1279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t>${number}</w:t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หน้าที่ 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begin"/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instrText xml:space="preserve"> PAGE   \* MERGEFORMAT </w:instrTex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separate"/>
    </w:r>
    <w:r w:rsidR="00B474AE">
      <w:rPr>
        <w:rFonts w:ascii="TH Sarabun New" w:hAnsi="TH Sarabun New" w:cs="TH Sarabun New"/>
        <w:noProof/>
        <w:color w:val="595959" w:themeColor="text1" w:themeTint="A6"/>
        <w:sz w:val="20"/>
        <w:szCs w:val="20"/>
        <w:lang w:val="en-US"/>
      </w:rPr>
      <w:t>2</w:t>
    </w:r>
    <w:r w:rsidR="00B474AE">
      <w:rPr>
        <w:rFonts w:ascii="TH Sarabun New" w:hAnsi="TH Sarabun New" w:cs="TH Sarabun New"/>
        <w:color w:val="595959" w:themeColor="text1" w:themeTint="A6"/>
        <w:sz w:val="20"/>
        <w:szCs w:val="20"/>
        <w:lang w:val="en-US"/>
      </w:rPr>
      <w:fldChar w:fldCharType="end"/>
    </w:r>
    <w:r w:rsidR="00B10146" w:rsidRP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t xml:space="preserve"> จาก 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begin"/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</w:rPr>
      <w:instrText>SECTIONPAGES   \* MERGEFORMAT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instrText xml:space="preserve"> </w:instrTex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separate"/>
    </w:r>
    <w:r w:rsidR="00F14FFC">
      <w:rPr>
        <w:rFonts w:ascii="TH Sarabun New" w:hAnsi="TH Sarabun New" w:cs="TH Sarabun New"/>
        <w:noProof/>
        <w:color w:val="595959" w:themeColor="text1" w:themeTint="A6"/>
        <w:sz w:val="20"/>
        <w:szCs w:val="20"/>
        <w:cs/>
      </w:rPr>
      <w:t>3</w:t>
    </w:r>
    <w:r w:rsidR="00202CFF">
      <w:rPr>
        <w:rFonts w:ascii="TH Sarabun New" w:hAnsi="TH Sarabun New" w:cs="TH Sarabun New"/>
        <w:color w:val="595959" w:themeColor="text1" w:themeTint="A6"/>
        <w:sz w:val="20"/>
        <w:szCs w:val="20"/>
        <w:cs/>
      </w:rPr>
      <w:fldChar w:fldCharType="end"/>
    </w:r>
    <w:r w:rsidR="00907B71">
      <w:rPr>
        <w:rFonts w:ascii="TH Sarabun New" w:hAnsi="TH Sarabun New" w:cs="TH Sarabun New"/>
        <w:color w:val="595959" w:themeColor="text1" w:themeTint="A6"/>
        <w:sz w:val="20"/>
        <w:szCs w:val="20"/>
        <w:cs/>
      </w:rPr>
      <w:tab/>
    </w:r>
    <w:r w:rsidR="00907B71">
      <w:rPr>
        <w:rFonts w:ascii="TH Sarabun New" w:hAnsi="TH Sarabun New" w:cs="TH Sarabun New" w:hint="cs"/>
        <w:color w:val="595959" w:themeColor="text1" w:themeTint="A6"/>
        <w:sz w:val="20"/>
        <w:szCs w:val="20"/>
        <w:cs/>
      </w:rPr>
      <w:t>สโมสรนิสิตคณะแพทยศาสตร์ จุฬาลงกรณ์มหาวิทยาลัย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E7AB85" w14:textId="77777777" w:rsidR="00C44B1E" w:rsidRDefault="00C44B1E">
      <w:r>
        <w:separator/>
      </w:r>
    </w:p>
  </w:footnote>
  <w:footnote w:type="continuationSeparator" w:id="0">
    <w:p w14:paraId="118B1554" w14:textId="77777777" w:rsidR="00C44B1E" w:rsidRDefault="00C44B1E">
      <w:r>
        <w:continuationSeparator/>
      </w:r>
    </w:p>
  </w:footnote>
  <w:footnote w:type="continuationNotice" w:id="1">
    <w:p w14:paraId="57E0B66C" w14:textId="77777777" w:rsidR="00C44B1E" w:rsidRDefault="00C44B1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2B642" w14:textId="77777777" w:rsidR="00F14FFC" w:rsidRDefault="00F14F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7438E" w14:textId="3CAB0EFE" w:rsidR="00E121EA" w:rsidRDefault="00E121EA">
    <w:pPr>
      <w:pStyle w:val="Header"/>
      <w:rPr>
        <w:cs/>
      </w:rPr>
    </w:pPr>
    <w:r w:rsidRPr="00FC3E10">
      <w:rPr>
        <w:rFonts w:ascii="TH Sarabun New" w:hAnsi="TH Sarabun New" w:cs="TH Sarabun New"/>
        <w:noProof/>
        <w:sz w:val="26"/>
        <w:szCs w:val="26"/>
        <w:lang w:val="en-US" w:eastAsia="en-US"/>
      </w:rPr>
      <w:drawing>
        <wp:inline distT="0" distB="0" distL="0" distR="0" wp14:anchorId="20B77EA5" wp14:editId="3A825489">
          <wp:extent cx="2500129" cy="900000"/>
          <wp:effectExtent l="0" t="0" r="0" b="0"/>
          <wp:docPr id="1" name="Picture 1" descr="SMCU ไผ่สิงโต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MCU ไผ่สิงโต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5811" t="6195" r="14074"/>
                  <a:stretch/>
                </pic:blipFill>
                <pic:spPr bwMode="auto">
                  <a:xfrm>
                    <a:off x="0" y="0"/>
                    <a:ext cx="2500129" cy="9000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 w:rsidR="00C363C1">
      <w:rPr>
        <w:rFonts w:hint="cs"/>
        <w:cs/>
      </w:rPr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CEFCDB" w14:textId="77777777" w:rsidR="00F14FFC" w:rsidRDefault="00F14FFC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D92D9" w14:textId="43277928" w:rsidR="004A6954" w:rsidRPr="004A6954" w:rsidRDefault="004A6954" w:rsidP="004A6954">
    <w:pPr>
      <w:pStyle w:val="Header"/>
      <w:rPr>
        <w:szCs w:val="24"/>
        <w:cs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785D71"/>
    <w:multiLevelType w:val="hybridMultilevel"/>
    <w:tmpl w:val="3EA8FD5C"/>
    <w:lvl w:ilvl="0" w:tplc="0409001B">
      <w:start w:val="1"/>
      <w:numFmt w:val="thaiLetters"/>
      <w:lvlText w:val="%1."/>
      <w:lvlJc w:val="left"/>
      <w:pPr>
        <w:ind w:left="2520" w:hanging="360"/>
      </w:pPr>
    </w:lvl>
    <w:lvl w:ilvl="1" w:tplc="04090011">
      <w:start w:val="1"/>
      <w:numFmt w:val="decimal"/>
      <w:lvlText w:val="%2)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1" w15:restartNumberingAfterBreak="0">
    <w:nsid w:val="1202002C"/>
    <w:multiLevelType w:val="hybridMultilevel"/>
    <w:tmpl w:val="8B085A34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2" w15:restartNumberingAfterBreak="0">
    <w:nsid w:val="16AE39DC"/>
    <w:multiLevelType w:val="multilevel"/>
    <w:tmpl w:val="CBBC87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9BA396B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1DB60FA4"/>
    <w:multiLevelType w:val="hybridMultilevel"/>
    <w:tmpl w:val="08501E72"/>
    <w:lvl w:ilvl="0" w:tplc="4A0E63F4">
      <w:start w:val="1"/>
      <w:numFmt w:val="decimal"/>
      <w:lvlText w:val="%1."/>
      <w:lvlJc w:val="left"/>
      <w:pPr>
        <w:ind w:left="2520" w:hanging="360"/>
      </w:p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>
      <w:start w:val="1"/>
      <w:numFmt w:val="lowerRoman"/>
      <w:lvlText w:val="%3."/>
      <w:lvlJc w:val="right"/>
      <w:pPr>
        <w:ind w:left="3960" w:hanging="180"/>
      </w:pPr>
    </w:lvl>
    <w:lvl w:ilvl="3" w:tplc="0409000F">
      <w:start w:val="1"/>
      <w:numFmt w:val="decimal"/>
      <w:lvlText w:val="%4."/>
      <w:lvlJc w:val="left"/>
      <w:pPr>
        <w:ind w:left="4680" w:hanging="360"/>
      </w:pPr>
    </w:lvl>
    <w:lvl w:ilvl="4" w:tplc="04090019">
      <w:start w:val="1"/>
      <w:numFmt w:val="lowerLetter"/>
      <w:lvlText w:val="%5."/>
      <w:lvlJc w:val="left"/>
      <w:pPr>
        <w:ind w:left="5400" w:hanging="360"/>
      </w:pPr>
    </w:lvl>
    <w:lvl w:ilvl="5" w:tplc="0409001B">
      <w:start w:val="1"/>
      <w:numFmt w:val="lowerRoman"/>
      <w:lvlText w:val="%6."/>
      <w:lvlJc w:val="right"/>
      <w:pPr>
        <w:ind w:left="6120" w:hanging="180"/>
      </w:pPr>
    </w:lvl>
    <w:lvl w:ilvl="6" w:tplc="0409000F">
      <w:start w:val="1"/>
      <w:numFmt w:val="decimal"/>
      <w:lvlText w:val="%7."/>
      <w:lvlJc w:val="left"/>
      <w:pPr>
        <w:ind w:left="6840" w:hanging="360"/>
      </w:pPr>
    </w:lvl>
    <w:lvl w:ilvl="7" w:tplc="04090019">
      <w:start w:val="1"/>
      <w:numFmt w:val="lowerLetter"/>
      <w:lvlText w:val="%8."/>
      <w:lvlJc w:val="left"/>
      <w:pPr>
        <w:ind w:left="7560" w:hanging="360"/>
      </w:pPr>
    </w:lvl>
    <w:lvl w:ilvl="8" w:tplc="0409001B">
      <w:start w:val="1"/>
      <w:numFmt w:val="lowerRoman"/>
      <w:lvlText w:val="%9."/>
      <w:lvlJc w:val="right"/>
      <w:pPr>
        <w:ind w:left="8280" w:hanging="180"/>
      </w:pPr>
    </w:lvl>
  </w:abstractNum>
  <w:abstractNum w:abstractNumId="5" w15:restartNumberingAfterBreak="0">
    <w:nsid w:val="28C676D1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6" w15:restartNumberingAfterBreak="0">
    <w:nsid w:val="2CF021B7"/>
    <w:multiLevelType w:val="hybridMultilevel"/>
    <w:tmpl w:val="F5566774"/>
    <w:lvl w:ilvl="0" w:tplc="7B001B34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7" w15:restartNumberingAfterBreak="0">
    <w:nsid w:val="31E26952"/>
    <w:multiLevelType w:val="multilevel"/>
    <w:tmpl w:val="553E9B52"/>
    <w:lvl w:ilvl="0">
      <w:start w:val="1"/>
      <w:numFmt w:val="decimal"/>
      <w:lvlText w:val="%1."/>
      <w:lvlJc w:val="left"/>
      <w:pPr>
        <w:ind w:left="780" w:hanging="360"/>
      </w:pPr>
    </w:lvl>
    <w:lvl w:ilvl="1">
      <w:start w:val="1"/>
      <w:numFmt w:val="lowerLetter"/>
      <w:lvlText w:val="%2."/>
      <w:lvlJc w:val="left"/>
      <w:pPr>
        <w:ind w:left="1500" w:hanging="360"/>
      </w:pPr>
    </w:lvl>
    <w:lvl w:ilvl="2">
      <w:start w:val="1"/>
      <w:numFmt w:val="lowerRoman"/>
      <w:lvlText w:val="%3."/>
      <w:lvlJc w:val="right"/>
      <w:pPr>
        <w:ind w:left="2220" w:hanging="180"/>
      </w:pPr>
    </w:lvl>
    <w:lvl w:ilvl="3">
      <w:start w:val="1"/>
      <w:numFmt w:val="decimal"/>
      <w:lvlText w:val="%4."/>
      <w:lvlJc w:val="left"/>
      <w:pPr>
        <w:ind w:left="2940" w:hanging="360"/>
      </w:pPr>
    </w:lvl>
    <w:lvl w:ilvl="4">
      <w:start w:val="1"/>
      <w:numFmt w:val="lowerLetter"/>
      <w:lvlText w:val="%5."/>
      <w:lvlJc w:val="left"/>
      <w:pPr>
        <w:ind w:left="3660" w:hanging="360"/>
      </w:pPr>
    </w:lvl>
    <w:lvl w:ilvl="5">
      <w:start w:val="1"/>
      <w:numFmt w:val="lowerRoman"/>
      <w:lvlText w:val="%6."/>
      <w:lvlJc w:val="right"/>
      <w:pPr>
        <w:ind w:left="4380" w:hanging="180"/>
      </w:pPr>
    </w:lvl>
    <w:lvl w:ilvl="6">
      <w:start w:val="1"/>
      <w:numFmt w:val="decimal"/>
      <w:lvlText w:val="%7."/>
      <w:lvlJc w:val="left"/>
      <w:pPr>
        <w:ind w:left="5100" w:hanging="360"/>
      </w:pPr>
    </w:lvl>
    <w:lvl w:ilvl="7">
      <w:start w:val="1"/>
      <w:numFmt w:val="lowerLetter"/>
      <w:lvlText w:val="%8."/>
      <w:lvlJc w:val="left"/>
      <w:pPr>
        <w:ind w:left="5820" w:hanging="360"/>
      </w:pPr>
    </w:lvl>
    <w:lvl w:ilvl="8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3B2E12F0"/>
    <w:multiLevelType w:val="hybridMultilevel"/>
    <w:tmpl w:val="8B1062D2"/>
    <w:lvl w:ilvl="0" w:tplc="04090011">
      <w:start w:val="1"/>
      <w:numFmt w:val="decimal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C1D61AB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166B40"/>
    <w:multiLevelType w:val="hybridMultilevel"/>
    <w:tmpl w:val="3384D85E"/>
    <w:lvl w:ilvl="0" w:tplc="63F8A570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31" w:hanging="360"/>
      </w:pPr>
    </w:lvl>
    <w:lvl w:ilvl="2" w:tplc="0409001B" w:tentative="1">
      <w:start w:val="1"/>
      <w:numFmt w:val="lowerRoman"/>
      <w:lvlText w:val="%3."/>
      <w:lvlJc w:val="right"/>
      <w:pPr>
        <w:ind w:left="2651" w:hanging="180"/>
      </w:pPr>
    </w:lvl>
    <w:lvl w:ilvl="3" w:tplc="0409000F" w:tentative="1">
      <w:start w:val="1"/>
      <w:numFmt w:val="decimal"/>
      <w:lvlText w:val="%4."/>
      <w:lvlJc w:val="left"/>
      <w:pPr>
        <w:ind w:left="3371" w:hanging="360"/>
      </w:pPr>
    </w:lvl>
    <w:lvl w:ilvl="4" w:tplc="04090019" w:tentative="1">
      <w:start w:val="1"/>
      <w:numFmt w:val="lowerLetter"/>
      <w:lvlText w:val="%5."/>
      <w:lvlJc w:val="left"/>
      <w:pPr>
        <w:ind w:left="4091" w:hanging="360"/>
      </w:pPr>
    </w:lvl>
    <w:lvl w:ilvl="5" w:tplc="0409001B" w:tentative="1">
      <w:start w:val="1"/>
      <w:numFmt w:val="lowerRoman"/>
      <w:lvlText w:val="%6."/>
      <w:lvlJc w:val="right"/>
      <w:pPr>
        <w:ind w:left="4811" w:hanging="180"/>
      </w:pPr>
    </w:lvl>
    <w:lvl w:ilvl="6" w:tplc="0409000F" w:tentative="1">
      <w:start w:val="1"/>
      <w:numFmt w:val="decimal"/>
      <w:lvlText w:val="%7."/>
      <w:lvlJc w:val="left"/>
      <w:pPr>
        <w:ind w:left="5531" w:hanging="360"/>
      </w:pPr>
    </w:lvl>
    <w:lvl w:ilvl="7" w:tplc="04090019" w:tentative="1">
      <w:start w:val="1"/>
      <w:numFmt w:val="lowerLetter"/>
      <w:lvlText w:val="%8."/>
      <w:lvlJc w:val="left"/>
      <w:pPr>
        <w:ind w:left="6251" w:hanging="360"/>
      </w:pPr>
    </w:lvl>
    <w:lvl w:ilvl="8" w:tplc="040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11" w15:restartNumberingAfterBreak="0">
    <w:nsid w:val="4EE02E3A"/>
    <w:multiLevelType w:val="hybridMultilevel"/>
    <w:tmpl w:val="0E54F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9368F3"/>
    <w:multiLevelType w:val="hybridMultilevel"/>
    <w:tmpl w:val="234EC100"/>
    <w:lvl w:ilvl="0" w:tplc="BB46FFA4">
      <w:start w:val="5"/>
      <w:numFmt w:val="bullet"/>
      <w:lvlText w:val="-"/>
      <w:lvlJc w:val="left"/>
      <w:pPr>
        <w:ind w:left="3240" w:hanging="360"/>
      </w:pPr>
      <w:rPr>
        <w:rFonts w:ascii="Angsana New" w:eastAsia="Calibri" w:hAnsi="Angsana New" w:cs="Angsana New" w:hint="default"/>
      </w:rPr>
    </w:lvl>
    <w:lvl w:ilvl="1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3" w15:restartNumberingAfterBreak="0">
    <w:nsid w:val="569F4E59"/>
    <w:multiLevelType w:val="hybridMultilevel"/>
    <w:tmpl w:val="F10C0B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4ECBA68">
      <w:start w:val="1"/>
      <w:numFmt w:val="decimal"/>
      <w:lvlText w:val="%2)"/>
      <w:lvlJc w:val="left"/>
      <w:pPr>
        <w:ind w:left="1440" w:hanging="360"/>
      </w:pPr>
      <w:rPr>
        <w:rFonts w:ascii="TH Sarabun New" w:eastAsia="Times New Roman" w:hAnsi="TH Sarabun New" w:cs="TH Sarabun New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80B5A47"/>
    <w:multiLevelType w:val="hybridMultilevel"/>
    <w:tmpl w:val="48A2EE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87B3AD7"/>
    <w:multiLevelType w:val="multilevel"/>
    <w:tmpl w:val="33D02E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C70AB5"/>
    <w:multiLevelType w:val="hybridMultilevel"/>
    <w:tmpl w:val="F7C848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CC473ED"/>
    <w:multiLevelType w:val="hybridMultilevel"/>
    <w:tmpl w:val="313E96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005320"/>
    <w:multiLevelType w:val="hybridMultilevel"/>
    <w:tmpl w:val="5F84EA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BE791B"/>
    <w:multiLevelType w:val="hybridMultilevel"/>
    <w:tmpl w:val="4C748C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21391667">
    <w:abstractNumId w:val="0"/>
  </w:num>
  <w:num w:numId="2" w16cid:durableId="1487210332">
    <w:abstractNumId w:val="12"/>
  </w:num>
  <w:num w:numId="3" w16cid:durableId="1594510604">
    <w:abstractNumId w:val="1"/>
  </w:num>
  <w:num w:numId="4" w16cid:durableId="1570119072">
    <w:abstractNumId w:val="4"/>
  </w:num>
  <w:num w:numId="5" w16cid:durableId="1036194593">
    <w:abstractNumId w:val="0"/>
  </w:num>
  <w:num w:numId="6" w16cid:durableId="432409089">
    <w:abstractNumId w:val="1"/>
  </w:num>
  <w:num w:numId="7" w16cid:durableId="1276597158">
    <w:abstractNumId w:val="5"/>
  </w:num>
  <w:num w:numId="8" w16cid:durableId="1836068462">
    <w:abstractNumId w:val="16"/>
  </w:num>
  <w:num w:numId="9" w16cid:durableId="192495946">
    <w:abstractNumId w:val="15"/>
  </w:num>
  <w:num w:numId="10" w16cid:durableId="1163929060">
    <w:abstractNumId w:val="17"/>
  </w:num>
  <w:num w:numId="11" w16cid:durableId="958754136">
    <w:abstractNumId w:val="6"/>
  </w:num>
  <w:num w:numId="12" w16cid:durableId="1023290652">
    <w:abstractNumId w:val="19"/>
  </w:num>
  <w:num w:numId="13" w16cid:durableId="636573482">
    <w:abstractNumId w:val="11"/>
  </w:num>
  <w:num w:numId="14" w16cid:durableId="224144305">
    <w:abstractNumId w:val="13"/>
  </w:num>
  <w:num w:numId="15" w16cid:durableId="28921435">
    <w:abstractNumId w:val="14"/>
  </w:num>
  <w:num w:numId="16" w16cid:durableId="1476991750">
    <w:abstractNumId w:val="2"/>
  </w:num>
  <w:num w:numId="17" w16cid:durableId="420414399">
    <w:abstractNumId w:val="7"/>
  </w:num>
  <w:num w:numId="18" w16cid:durableId="294332256">
    <w:abstractNumId w:val="9"/>
  </w:num>
  <w:num w:numId="19" w16cid:durableId="1502889531">
    <w:abstractNumId w:val="8"/>
  </w:num>
  <w:num w:numId="20" w16cid:durableId="1413505297">
    <w:abstractNumId w:val="10"/>
  </w:num>
  <w:num w:numId="21" w16cid:durableId="249655582">
    <w:abstractNumId w:val="3"/>
  </w:num>
  <w:num w:numId="22" w16cid:durableId="254940560">
    <w:abstractNumId w:val="18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60"/>
  <w:drawingGridVerticalSpacing w:val="435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G0NDQzNDcysjQ3MDRX0lEKTi0uzszPAykwNK0FAG7PCOgtAAAA"/>
  </w:docVars>
  <w:rsids>
    <w:rsidRoot w:val="00BB7E26"/>
    <w:rsid w:val="000009B1"/>
    <w:rsid w:val="0000166E"/>
    <w:rsid w:val="00001744"/>
    <w:rsid w:val="00002E74"/>
    <w:rsid w:val="000067BB"/>
    <w:rsid w:val="000104A9"/>
    <w:rsid w:val="000110FB"/>
    <w:rsid w:val="0001209C"/>
    <w:rsid w:val="000120AC"/>
    <w:rsid w:val="0001357C"/>
    <w:rsid w:val="00015D21"/>
    <w:rsid w:val="00015E13"/>
    <w:rsid w:val="0001745E"/>
    <w:rsid w:val="00020481"/>
    <w:rsid w:val="000228D0"/>
    <w:rsid w:val="00023F71"/>
    <w:rsid w:val="0002443F"/>
    <w:rsid w:val="00025D6C"/>
    <w:rsid w:val="00025D8B"/>
    <w:rsid w:val="00026DBF"/>
    <w:rsid w:val="00030AC0"/>
    <w:rsid w:val="00030C2F"/>
    <w:rsid w:val="000317D4"/>
    <w:rsid w:val="00031891"/>
    <w:rsid w:val="00032FFF"/>
    <w:rsid w:val="00035A83"/>
    <w:rsid w:val="00041412"/>
    <w:rsid w:val="0004356A"/>
    <w:rsid w:val="00043EFB"/>
    <w:rsid w:val="000470DA"/>
    <w:rsid w:val="00050368"/>
    <w:rsid w:val="00051751"/>
    <w:rsid w:val="00052794"/>
    <w:rsid w:val="00054190"/>
    <w:rsid w:val="00054946"/>
    <w:rsid w:val="0005573F"/>
    <w:rsid w:val="0005608D"/>
    <w:rsid w:val="00056A1B"/>
    <w:rsid w:val="00056B8B"/>
    <w:rsid w:val="00057042"/>
    <w:rsid w:val="00057DE3"/>
    <w:rsid w:val="00057E96"/>
    <w:rsid w:val="000602B9"/>
    <w:rsid w:val="00061A1C"/>
    <w:rsid w:val="00062023"/>
    <w:rsid w:val="00062306"/>
    <w:rsid w:val="00065688"/>
    <w:rsid w:val="00066790"/>
    <w:rsid w:val="0007031B"/>
    <w:rsid w:val="00070D89"/>
    <w:rsid w:val="000716F1"/>
    <w:rsid w:val="00075863"/>
    <w:rsid w:val="00077508"/>
    <w:rsid w:val="000803A7"/>
    <w:rsid w:val="00080605"/>
    <w:rsid w:val="00082BC3"/>
    <w:rsid w:val="000836B8"/>
    <w:rsid w:val="00085F3D"/>
    <w:rsid w:val="00085FDA"/>
    <w:rsid w:val="00086D25"/>
    <w:rsid w:val="00087E2C"/>
    <w:rsid w:val="00093466"/>
    <w:rsid w:val="000942B7"/>
    <w:rsid w:val="00094CBC"/>
    <w:rsid w:val="000A01CC"/>
    <w:rsid w:val="000A17F0"/>
    <w:rsid w:val="000A20FD"/>
    <w:rsid w:val="000A4F2C"/>
    <w:rsid w:val="000A607B"/>
    <w:rsid w:val="000A63DA"/>
    <w:rsid w:val="000A732E"/>
    <w:rsid w:val="000B1963"/>
    <w:rsid w:val="000B25B3"/>
    <w:rsid w:val="000B2FC8"/>
    <w:rsid w:val="000B3762"/>
    <w:rsid w:val="000B49D6"/>
    <w:rsid w:val="000B53EC"/>
    <w:rsid w:val="000B5A29"/>
    <w:rsid w:val="000B7555"/>
    <w:rsid w:val="000C00AF"/>
    <w:rsid w:val="000C188D"/>
    <w:rsid w:val="000C7289"/>
    <w:rsid w:val="000C7604"/>
    <w:rsid w:val="000C76F9"/>
    <w:rsid w:val="000D04C1"/>
    <w:rsid w:val="000D0A9E"/>
    <w:rsid w:val="000D2FB0"/>
    <w:rsid w:val="000D3AD9"/>
    <w:rsid w:val="000D3B91"/>
    <w:rsid w:val="000D5460"/>
    <w:rsid w:val="000D6CC1"/>
    <w:rsid w:val="000D736B"/>
    <w:rsid w:val="000E0511"/>
    <w:rsid w:val="000E0E1D"/>
    <w:rsid w:val="000E1268"/>
    <w:rsid w:val="000E43EE"/>
    <w:rsid w:val="000E6959"/>
    <w:rsid w:val="000E696C"/>
    <w:rsid w:val="000F0890"/>
    <w:rsid w:val="000F17BD"/>
    <w:rsid w:val="000F1C8A"/>
    <w:rsid w:val="000F1D46"/>
    <w:rsid w:val="000F283E"/>
    <w:rsid w:val="000F28A1"/>
    <w:rsid w:val="000F28DC"/>
    <w:rsid w:val="000F3098"/>
    <w:rsid w:val="000F333C"/>
    <w:rsid w:val="000F3FB0"/>
    <w:rsid w:val="000F4272"/>
    <w:rsid w:val="00100F42"/>
    <w:rsid w:val="00104344"/>
    <w:rsid w:val="00105A29"/>
    <w:rsid w:val="00106FB7"/>
    <w:rsid w:val="00107FB0"/>
    <w:rsid w:val="00110ABD"/>
    <w:rsid w:val="00110AE2"/>
    <w:rsid w:val="0011123E"/>
    <w:rsid w:val="00111F05"/>
    <w:rsid w:val="00113D2D"/>
    <w:rsid w:val="00113E34"/>
    <w:rsid w:val="001157AD"/>
    <w:rsid w:val="00115C28"/>
    <w:rsid w:val="00116CD5"/>
    <w:rsid w:val="0012020C"/>
    <w:rsid w:val="001204B7"/>
    <w:rsid w:val="00130855"/>
    <w:rsid w:val="0013126B"/>
    <w:rsid w:val="0013287A"/>
    <w:rsid w:val="00133B2B"/>
    <w:rsid w:val="00133FCE"/>
    <w:rsid w:val="00134618"/>
    <w:rsid w:val="00134A91"/>
    <w:rsid w:val="0013543C"/>
    <w:rsid w:val="0013546A"/>
    <w:rsid w:val="001379AE"/>
    <w:rsid w:val="00137E8B"/>
    <w:rsid w:val="00140BDB"/>
    <w:rsid w:val="00142430"/>
    <w:rsid w:val="00144E11"/>
    <w:rsid w:val="001450B9"/>
    <w:rsid w:val="001457D1"/>
    <w:rsid w:val="00145BF8"/>
    <w:rsid w:val="001512B9"/>
    <w:rsid w:val="00155147"/>
    <w:rsid w:val="00155448"/>
    <w:rsid w:val="00156820"/>
    <w:rsid w:val="00160D3B"/>
    <w:rsid w:val="001630C4"/>
    <w:rsid w:val="0016595D"/>
    <w:rsid w:val="001665FD"/>
    <w:rsid w:val="00167437"/>
    <w:rsid w:val="0017101B"/>
    <w:rsid w:val="00173A1E"/>
    <w:rsid w:val="00173EAF"/>
    <w:rsid w:val="00174596"/>
    <w:rsid w:val="00175EA3"/>
    <w:rsid w:val="00176F41"/>
    <w:rsid w:val="00177041"/>
    <w:rsid w:val="0017754C"/>
    <w:rsid w:val="00181953"/>
    <w:rsid w:val="001848F1"/>
    <w:rsid w:val="00184AB3"/>
    <w:rsid w:val="00187DFB"/>
    <w:rsid w:val="001908DC"/>
    <w:rsid w:val="00190AB2"/>
    <w:rsid w:val="001911C3"/>
    <w:rsid w:val="00192E6E"/>
    <w:rsid w:val="001933F6"/>
    <w:rsid w:val="00195B76"/>
    <w:rsid w:val="001963B2"/>
    <w:rsid w:val="001974F5"/>
    <w:rsid w:val="001A1291"/>
    <w:rsid w:val="001A2331"/>
    <w:rsid w:val="001A3452"/>
    <w:rsid w:val="001A3A68"/>
    <w:rsid w:val="001A4EA1"/>
    <w:rsid w:val="001A5283"/>
    <w:rsid w:val="001A5541"/>
    <w:rsid w:val="001A6533"/>
    <w:rsid w:val="001A6D0C"/>
    <w:rsid w:val="001A7027"/>
    <w:rsid w:val="001B00B6"/>
    <w:rsid w:val="001B1D62"/>
    <w:rsid w:val="001B2EE4"/>
    <w:rsid w:val="001B423A"/>
    <w:rsid w:val="001B7371"/>
    <w:rsid w:val="001C1348"/>
    <w:rsid w:val="001C315C"/>
    <w:rsid w:val="001C3C45"/>
    <w:rsid w:val="001C5141"/>
    <w:rsid w:val="001C606A"/>
    <w:rsid w:val="001C7367"/>
    <w:rsid w:val="001C7CC3"/>
    <w:rsid w:val="001D0A07"/>
    <w:rsid w:val="001D133A"/>
    <w:rsid w:val="001D1FBF"/>
    <w:rsid w:val="001D44CE"/>
    <w:rsid w:val="001D7AD0"/>
    <w:rsid w:val="001D7B9C"/>
    <w:rsid w:val="001D7BA3"/>
    <w:rsid w:val="001E0FDE"/>
    <w:rsid w:val="001E450B"/>
    <w:rsid w:val="001E4C9E"/>
    <w:rsid w:val="001E4F8D"/>
    <w:rsid w:val="001E5C99"/>
    <w:rsid w:val="001E6914"/>
    <w:rsid w:val="001E694F"/>
    <w:rsid w:val="001F1B74"/>
    <w:rsid w:val="001F2E72"/>
    <w:rsid w:val="001F4A0D"/>
    <w:rsid w:val="001F5169"/>
    <w:rsid w:val="001F6A41"/>
    <w:rsid w:val="00200F10"/>
    <w:rsid w:val="002025F0"/>
    <w:rsid w:val="0020270E"/>
    <w:rsid w:val="00202CFF"/>
    <w:rsid w:val="002051C2"/>
    <w:rsid w:val="00205B53"/>
    <w:rsid w:val="00206C19"/>
    <w:rsid w:val="002105E4"/>
    <w:rsid w:val="0021140F"/>
    <w:rsid w:val="00211C6C"/>
    <w:rsid w:val="00211E9F"/>
    <w:rsid w:val="00213892"/>
    <w:rsid w:val="00213B70"/>
    <w:rsid w:val="0021441A"/>
    <w:rsid w:val="00215FB4"/>
    <w:rsid w:val="00216C25"/>
    <w:rsid w:val="00217944"/>
    <w:rsid w:val="00220752"/>
    <w:rsid w:val="00221602"/>
    <w:rsid w:val="00222DE2"/>
    <w:rsid w:val="00226886"/>
    <w:rsid w:val="00232263"/>
    <w:rsid w:val="002346C8"/>
    <w:rsid w:val="00234AE7"/>
    <w:rsid w:val="00234E65"/>
    <w:rsid w:val="002358FE"/>
    <w:rsid w:val="00237529"/>
    <w:rsid w:val="00240378"/>
    <w:rsid w:val="002413E7"/>
    <w:rsid w:val="00241BF4"/>
    <w:rsid w:val="00243EF6"/>
    <w:rsid w:val="0024449D"/>
    <w:rsid w:val="002446B1"/>
    <w:rsid w:val="00244F12"/>
    <w:rsid w:val="00245F36"/>
    <w:rsid w:val="00246CD4"/>
    <w:rsid w:val="00247005"/>
    <w:rsid w:val="00247DA4"/>
    <w:rsid w:val="002500AF"/>
    <w:rsid w:val="00251AE0"/>
    <w:rsid w:val="002526C3"/>
    <w:rsid w:val="00253BC7"/>
    <w:rsid w:val="00254591"/>
    <w:rsid w:val="00255DA2"/>
    <w:rsid w:val="0025697E"/>
    <w:rsid w:val="002570DB"/>
    <w:rsid w:val="002573DC"/>
    <w:rsid w:val="00260AA7"/>
    <w:rsid w:val="0026192E"/>
    <w:rsid w:val="002620BF"/>
    <w:rsid w:val="00263880"/>
    <w:rsid w:val="00264FF9"/>
    <w:rsid w:val="0026530F"/>
    <w:rsid w:val="0026588E"/>
    <w:rsid w:val="00267922"/>
    <w:rsid w:val="002712F6"/>
    <w:rsid w:val="00272C87"/>
    <w:rsid w:val="0027563D"/>
    <w:rsid w:val="002768F2"/>
    <w:rsid w:val="00277205"/>
    <w:rsid w:val="00280618"/>
    <w:rsid w:val="0028085A"/>
    <w:rsid w:val="00281389"/>
    <w:rsid w:val="002816A4"/>
    <w:rsid w:val="00282ABA"/>
    <w:rsid w:val="0028314E"/>
    <w:rsid w:val="00285067"/>
    <w:rsid w:val="00286C6F"/>
    <w:rsid w:val="00286DFB"/>
    <w:rsid w:val="002879A3"/>
    <w:rsid w:val="00287B0B"/>
    <w:rsid w:val="00291FBA"/>
    <w:rsid w:val="00292F5D"/>
    <w:rsid w:val="00293462"/>
    <w:rsid w:val="0029406E"/>
    <w:rsid w:val="00294A0B"/>
    <w:rsid w:val="00295ABF"/>
    <w:rsid w:val="00295BC4"/>
    <w:rsid w:val="002966A1"/>
    <w:rsid w:val="002967DF"/>
    <w:rsid w:val="002A01A0"/>
    <w:rsid w:val="002A0BC0"/>
    <w:rsid w:val="002A18CD"/>
    <w:rsid w:val="002A2B3E"/>
    <w:rsid w:val="002A31B3"/>
    <w:rsid w:val="002A3C3E"/>
    <w:rsid w:val="002A46CF"/>
    <w:rsid w:val="002A5169"/>
    <w:rsid w:val="002A5205"/>
    <w:rsid w:val="002A59DE"/>
    <w:rsid w:val="002A6C4C"/>
    <w:rsid w:val="002A780F"/>
    <w:rsid w:val="002B00EC"/>
    <w:rsid w:val="002B1E51"/>
    <w:rsid w:val="002B26E1"/>
    <w:rsid w:val="002B2C73"/>
    <w:rsid w:val="002B3B8C"/>
    <w:rsid w:val="002B49E0"/>
    <w:rsid w:val="002B4A1C"/>
    <w:rsid w:val="002B5050"/>
    <w:rsid w:val="002B6E3C"/>
    <w:rsid w:val="002B753F"/>
    <w:rsid w:val="002C1D94"/>
    <w:rsid w:val="002C1DF0"/>
    <w:rsid w:val="002C1EEE"/>
    <w:rsid w:val="002C394A"/>
    <w:rsid w:val="002C4E71"/>
    <w:rsid w:val="002C6AB4"/>
    <w:rsid w:val="002C7017"/>
    <w:rsid w:val="002D06B3"/>
    <w:rsid w:val="002D08FD"/>
    <w:rsid w:val="002D229D"/>
    <w:rsid w:val="002D4872"/>
    <w:rsid w:val="002D6368"/>
    <w:rsid w:val="002D7105"/>
    <w:rsid w:val="002D7BF4"/>
    <w:rsid w:val="002D7D04"/>
    <w:rsid w:val="002E03EB"/>
    <w:rsid w:val="002E0DAC"/>
    <w:rsid w:val="002E47D8"/>
    <w:rsid w:val="002E5818"/>
    <w:rsid w:val="002E7A6E"/>
    <w:rsid w:val="002E7F22"/>
    <w:rsid w:val="002F00C0"/>
    <w:rsid w:val="002F3A9C"/>
    <w:rsid w:val="002F52B8"/>
    <w:rsid w:val="002F58B6"/>
    <w:rsid w:val="002F6501"/>
    <w:rsid w:val="002F75A5"/>
    <w:rsid w:val="003003F4"/>
    <w:rsid w:val="003005FB"/>
    <w:rsid w:val="00302DCB"/>
    <w:rsid w:val="00302E43"/>
    <w:rsid w:val="00303AB3"/>
    <w:rsid w:val="0030448B"/>
    <w:rsid w:val="003061E5"/>
    <w:rsid w:val="00306F06"/>
    <w:rsid w:val="00307287"/>
    <w:rsid w:val="00307304"/>
    <w:rsid w:val="003078C2"/>
    <w:rsid w:val="0031099D"/>
    <w:rsid w:val="00310B3A"/>
    <w:rsid w:val="00311AA0"/>
    <w:rsid w:val="0031204B"/>
    <w:rsid w:val="003120DD"/>
    <w:rsid w:val="003122C6"/>
    <w:rsid w:val="00312766"/>
    <w:rsid w:val="003127C7"/>
    <w:rsid w:val="00312D7F"/>
    <w:rsid w:val="003142B0"/>
    <w:rsid w:val="00314450"/>
    <w:rsid w:val="00315C84"/>
    <w:rsid w:val="00317222"/>
    <w:rsid w:val="00317B9F"/>
    <w:rsid w:val="00321445"/>
    <w:rsid w:val="00321992"/>
    <w:rsid w:val="003220AE"/>
    <w:rsid w:val="00322A6D"/>
    <w:rsid w:val="0032329C"/>
    <w:rsid w:val="003272DE"/>
    <w:rsid w:val="0033007C"/>
    <w:rsid w:val="0033110F"/>
    <w:rsid w:val="003346B1"/>
    <w:rsid w:val="00334C6E"/>
    <w:rsid w:val="00335852"/>
    <w:rsid w:val="00341402"/>
    <w:rsid w:val="00342A34"/>
    <w:rsid w:val="00342BC0"/>
    <w:rsid w:val="0034302C"/>
    <w:rsid w:val="00343DF0"/>
    <w:rsid w:val="003454D6"/>
    <w:rsid w:val="003461FC"/>
    <w:rsid w:val="00346A66"/>
    <w:rsid w:val="0034732E"/>
    <w:rsid w:val="0035144B"/>
    <w:rsid w:val="00352DAA"/>
    <w:rsid w:val="00353489"/>
    <w:rsid w:val="00353EF8"/>
    <w:rsid w:val="00357020"/>
    <w:rsid w:val="00361C22"/>
    <w:rsid w:val="00361F6F"/>
    <w:rsid w:val="003629F3"/>
    <w:rsid w:val="003637C1"/>
    <w:rsid w:val="0036380F"/>
    <w:rsid w:val="0036399D"/>
    <w:rsid w:val="00364023"/>
    <w:rsid w:val="00365961"/>
    <w:rsid w:val="00365B98"/>
    <w:rsid w:val="00365D1F"/>
    <w:rsid w:val="00365DF0"/>
    <w:rsid w:val="00365DF6"/>
    <w:rsid w:val="00366DC9"/>
    <w:rsid w:val="00366E3A"/>
    <w:rsid w:val="0036753A"/>
    <w:rsid w:val="00370255"/>
    <w:rsid w:val="00371B0A"/>
    <w:rsid w:val="00372DC0"/>
    <w:rsid w:val="00373532"/>
    <w:rsid w:val="00376AF3"/>
    <w:rsid w:val="003770FB"/>
    <w:rsid w:val="003800D3"/>
    <w:rsid w:val="00380544"/>
    <w:rsid w:val="00383AF8"/>
    <w:rsid w:val="003840CB"/>
    <w:rsid w:val="003844A3"/>
    <w:rsid w:val="00384956"/>
    <w:rsid w:val="003902D3"/>
    <w:rsid w:val="00392B04"/>
    <w:rsid w:val="00393573"/>
    <w:rsid w:val="00393AD4"/>
    <w:rsid w:val="00394E33"/>
    <w:rsid w:val="003A1DFE"/>
    <w:rsid w:val="003A208A"/>
    <w:rsid w:val="003A2699"/>
    <w:rsid w:val="003A2F19"/>
    <w:rsid w:val="003A3D6B"/>
    <w:rsid w:val="003A4517"/>
    <w:rsid w:val="003A4A18"/>
    <w:rsid w:val="003A7D28"/>
    <w:rsid w:val="003A7DA3"/>
    <w:rsid w:val="003B3D2C"/>
    <w:rsid w:val="003B3D66"/>
    <w:rsid w:val="003B42FF"/>
    <w:rsid w:val="003B4400"/>
    <w:rsid w:val="003B56AA"/>
    <w:rsid w:val="003B5F90"/>
    <w:rsid w:val="003B6F01"/>
    <w:rsid w:val="003B75A0"/>
    <w:rsid w:val="003B7842"/>
    <w:rsid w:val="003C07D7"/>
    <w:rsid w:val="003C083F"/>
    <w:rsid w:val="003C0DE0"/>
    <w:rsid w:val="003C0EB6"/>
    <w:rsid w:val="003C0F5E"/>
    <w:rsid w:val="003C23C9"/>
    <w:rsid w:val="003C3517"/>
    <w:rsid w:val="003C42E0"/>
    <w:rsid w:val="003C5C49"/>
    <w:rsid w:val="003C5FC0"/>
    <w:rsid w:val="003C675A"/>
    <w:rsid w:val="003D0212"/>
    <w:rsid w:val="003D0525"/>
    <w:rsid w:val="003D1094"/>
    <w:rsid w:val="003D1213"/>
    <w:rsid w:val="003D5080"/>
    <w:rsid w:val="003D511B"/>
    <w:rsid w:val="003D5145"/>
    <w:rsid w:val="003D63C1"/>
    <w:rsid w:val="003D68B9"/>
    <w:rsid w:val="003E00E6"/>
    <w:rsid w:val="003E057F"/>
    <w:rsid w:val="003E121B"/>
    <w:rsid w:val="003E27FB"/>
    <w:rsid w:val="003E2B48"/>
    <w:rsid w:val="003E2D58"/>
    <w:rsid w:val="003E5DFA"/>
    <w:rsid w:val="003E6477"/>
    <w:rsid w:val="003E6EA8"/>
    <w:rsid w:val="003E7D80"/>
    <w:rsid w:val="003F0DA8"/>
    <w:rsid w:val="003F0ECF"/>
    <w:rsid w:val="003F185D"/>
    <w:rsid w:val="003F1BC3"/>
    <w:rsid w:val="003F2CA8"/>
    <w:rsid w:val="003F2DA9"/>
    <w:rsid w:val="003F59FA"/>
    <w:rsid w:val="004006F2"/>
    <w:rsid w:val="00400C70"/>
    <w:rsid w:val="0040179D"/>
    <w:rsid w:val="00404213"/>
    <w:rsid w:val="00404624"/>
    <w:rsid w:val="00404BAA"/>
    <w:rsid w:val="004110EE"/>
    <w:rsid w:val="00411432"/>
    <w:rsid w:val="004130E4"/>
    <w:rsid w:val="00414E85"/>
    <w:rsid w:val="0041545D"/>
    <w:rsid w:val="00415898"/>
    <w:rsid w:val="004161E7"/>
    <w:rsid w:val="00416811"/>
    <w:rsid w:val="00416849"/>
    <w:rsid w:val="00416F8E"/>
    <w:rsid w:val="004173E2"/>
    <w:rsid w:val="00417EF7"/>
    <w:rsid w:val="00422CC8"/>
    <w:rsid w:val="0042594E"/>
    <w:rsid w:val="00426709"/>
    <w:rsid w:val="00430021"/>
    <w:rsid w:val="00431981"/>
    <w:rsid w:val="00431B34"/>
    <w:rsid w:val="00432813"/>
    <w:rsid w:val="00433069"/>
    <w:rsid w:val="0043314A"/>
    <w:rsid w:val="00433C6E"/>
    <w:rsid w:val="0043758F"/>
    <w:rsid w:val="00442BED"/>
    <w:rsid w:val="00443305"/>
    <w:rsid w:val="00443957"/>
    <w:rsid w:val="00443FA4"/>
    <w:rsid w:val="0044492A"/>
    <w:rsid w:val="00446456"/>
    <w:rsid w:val="004469DA"/>
    <w:rsid w:val="00446A9E"/>
    <w:rsid w:val="00447227"/>
    <w:rsid w:val="004479F9"/>
    <w:rsid w:val="00447BA3"/>
    <w:rsid w:val="00447CCD"/>
    <w:rsid w:val="004509DA"/>
    <w:rsid w:val="0045164D"/>
    <w:rsid w:val="004524E3"/>
    <w:rsid w:val="00456302"/>
    <w:rsid w:val="00456AF9"/>
    <w:rsid w:val="00460114"/>
    <w:rsid w:val="00460368"/>
    <w:rsid w:val="004605C0"/>
    <w:rsid w:val="00461136"/>
    <w:rsid w:val="00462630"/>
    <w:rsid w:val="00462775"/>
    <w:rsid w:val="00463703"/>
    <w:rsid w:val="00464079"/>
    <w:rsid w:val="004673C9"/>
    <w:rsid w:val="004673D2"/>
    <w:rsid w:val="00470747"/>
    <w:rsid w:val="004712B6"/>
    <w:rsid w:val="00472B52"/>
    <w:rsid w:val="00472CA3"/>
    <w:rsid w:val="00473E53"/>
    <w:rsid w:val="00474D03"/>
    <w:rsid w:val="00477E4D"/>
    <w:rsid w:val="00481165"/>
    <w:rsid w:val="004815AB"/>
    <w:rsid w:val="00481B90"/>
    <w:rsid w:val="00481CBB"/>
    <w:rsid w:val="0048203D"/>
    <w:rsid w:val="00482D2A"/>
    <w:rsid w:val="00484165"/>
    <w:rsid w:val="004842A3"/>
    <w:rsid w:val="0048477D"/>
    <w:rsid w:val="00485B5D"/>
    <w:rsid w:val="00486561"/>
    <w:rsid w:val="00487583"/>
    <w:rsid w:val="00487B4E"/>
    <w:rsid w:val="004903EC"/>
    <w:rsid w:val="00490DC4"/>
    <w:rsid w:val="004915B3"/>
    <w:rsid w:val="00492D3E"/>
    <w:rsid w:val="00492FFA"/>
    <w:rsid w:val="0049300B"/>
    <w:rsid w:val="0049368A"/>
    <w:rsid w:val="00493698"/>
    <w:rsid w:val="00493D78"/>
    <w:rsid w:val="00496FA0"/>
    <w:rsid w:val="004971AF"/>
    <w:rsid w:val="0049745C"/>
    <w:rsid w:val="004A0840"/>
    <w:rsid w:val="004A0DB5"/>
    <w:rsid w:val="004A2A3C"/>
    <w:rsid w:val="004A2CE0"/>
    <w:rsid w:val="004A3288"/>
    <w:rsid w:val="004A364D"/>
    <w:rsid w:val="004A6616"/>
    <w:rsid w:val="004A668A"/>
    <w:rsid w:val="004A6954"/>
    <w:rsid w:val="004A6A88"/>
    <w:rsid w:val="004A6B47"/>
    <w:rsid w:val="004B1A82"/>
    <w:rsid w:val="004B4417"/>
    <w:rsid w:val="004B58D0"/>
    <w:rsid w:val="004B618E"/>
    <w:rsid w:val="004B696F"/>
    <w:rsid w:val="004B7F64"/>
    <w:rsid w:val="004C0E6C"/>
    <w:rsid w:val="004C3BF5"/>
    <w:rsid w:val="004C4B04"/>
    <w:rsid w:val="004C53C5"/>
    <w:rsid w:val="004C5601"/>
    <w:rsid w:val="004C5A89"/>
    <w:rsid w:val="004C797E"/>
    <w:rsid w:val="004C7C4D"/>
    <w:rsid w:val="004C7D3A"/>
    <w:rsid w:val="004D0781"/>
    <w:rsid w:val="004D0E28"/>
    <w:rsid w:val="004D190C"/>
    <w:rsid w:val="004D2F93"/>
    <w:rsid w:val="004D3A72"/>
    <w:rsid w:val="004D425F"/>
    <w:rsid w:val="004D5916"/>
    <w:rsid w:val="004D700F"/>
    <w:rsid w:val="004D7F94"/>
    <w:rsid w:val="004E0224"/>
    <w:rsid w:val="004E13B6"/>
    <w:rsid w:val="004E26D5"/>
    <w:rsid w:val="004E4034"/>
    <w:rsid w:val="004E42BB"/>
    <w:rsid w:val="004E541B"/>
    <w:rsid w:val="004E6253"/>
    <w:rsid w:val="004E7693"/>
    <w:rsid w:val="004E7952"/>
    <w:rsid w:val="004F02AF"/>
    <w:rsid w:val="004F087D"/>
    <w:rsid w:val="004F1D2B"/>
    <w:rsid w:val="004F4B40"/>
    <w:rsid w:val="004F4F03"/>
    <w:rsid w:val="004F4F39"/>
    <w:rsid w:val="004F54DB"/>
    <w:rsid w:val="004F5C0E"/>
    <w:rsid w:val="004F6BB8"/>
    <w:rsid w:val="00501C45"/>
    <w:rsid w:val="00501F70"/>
    <w:rsid w:val="0050340D"/>
    <w:rsid w:val="0050438F"/>
    <w:rsid w:val="0050462A"/>
    <w:rsid w:val="00505202"/>
    <w:rsid w:val="00505AA2"/>
    <w:rsid w:val="00505F95"/>
    <w:rsid w:val="00505FE0"/>
    <w:rsid w:val="00506933"/>
    <w:rsid w:val="00507B71"/>
    <w:rsid w:val="005109DC"/>
    <w:rsid w:val="005113CA"/>
    <w:rsid w:val="005131B0"/>
    <w:rsid w:val="005147EA"/>
    <w:rsid w:val="005159D3"/>
    <w:rsid w:val="005220F7"/>
    <w:rsid w:val="00522EAC"/>
    <w:rsid w:val="00523FF2"/>
    <w:rsid w:val="00524148"/>
    <w:rsid w:val="00524600"/>
    <w:rsid w:val="00524E36"/>
    <w:rsid w:val="005258BA"/>
    <w:rsid w:val="005263FC"/>
    <w:rsid w:val="0053124D"/>
    <w:rsid w:val="00532545"/>
    <w:rsid w:val="0053517E"/>
    <w:rsid w:val="005358F7"/>
    <w:rsid w:val="00536F90"/>
    <w:rsid w:val="00536FD3"/>
    <w:rsid w:val="00537AB1"/>
    <w:rsid w:val="00542810"/>
    <w:rsid w:val="005429C7"/>
    <w:rsid w:val="005435FA"/>
    <w:rsid w:val="00543755"/>
    <w:rsid w:val="00547610"/>
    <w:rsid w:val="00552E89"/>
    <w:rsid w:val="005532F9"/>
    <w:rsid w:val="00553384"/>
    <w:rsid w:val="00553689"/>
    <w:rsid w:val="00553FE7"/>
    <w:rsid w:val="005542B3"/>
    <w:rsid w:val="00556090"/>
    <w:rsid w:val="00557764"/>
    <w:rsid w:val="00557B73"/>
    <w:rsid w:val="00560CEE"/>
    <w:rsid w:val="005638C3"/>
    <w:rsid w:val="005646E0"/>
    <w:rsid w:val="00566713"/>
    <w:rsid w:val="00567FD2"/>
    <w:rsid w:val="00570B75"/>
    <w:rsid w:val="00572685"/>
    <w:rsid w:val="005758BA"/>
    <w:rsid w:val="00576262"/>
    <w:rsid w:val="005770BA"/>
    <w:rsid w:val="00580946"/>
    <w:rsid w:val="00580FD3"/>
    <w:rsid w:val="005812D8"/>
    <w:rsid w:val="00581675"/>
    <w:rsid w:val="00582773"/>
    <w:rsid w:val="005827F4"/>
    <w:rsid w:val="005844A8"/>
    <w:rsid w:val="00584E1D"/>
    <w:rsid w:val="00587214"/>
    <w:rsid w:val="0059065D"/>
    <w:rsid w:val="00591EA8"/>
    <w:rsid w:val="00592A5C"/>
    <w:rsid w:val="00592FB4"/>
    <w:rsid w:val="00594CAF"/>
    <w:rsid w:val="0059759A"/>
    <w:rsid w:val="005A2E5F"/>
    <w:rsid w:val="005A3ADA"/>
    <w:rsid w:val="005A42B8"/>
    <w:rsid w:val="005A43C9"/>
    <w:rsid w:val="005A4DED"/>
    <w:rsid w:val="005A7630"/>
    <w:rsid w:val="005A7A36"/>
    <w:rsid w:val="005B1E7B"/>
    <w:rsid w:val="005B20CC"/>
    <w:rsid w:val="005B4759"/>
    <w:rsid w:val="005B5211"/>
    <w:rsid w:val="005B5BCD"/>
    <w:rsid w:val="005B65E4"/>
    <w:rsid w:val="005C00C8"/>
    <w:rsid w:val="005C1BF9"/>
    <w:rsid w:val="005C21B7"/>
    <w:rsid w:val="005C25A5"/>
    <w:rsid w:val="005C3841"/>
    <w:rsid w:val="005C41F9"/>
    <w:rsid w:val="005C4A86"/>
    <w:rsid w:val="005C730D"/>
    <w:rsid w:val="005D0E4E"/>
    <w:rsid w:val="005D1034"/>
    <w:rsid w:val="005D10E7"/>
    <w:rsid w:val="005D5D5A"/>
    <w:rsid w:val="005D6CD6"/>
    <w:rsid w:val="005D6FC3"/>
    <w:rsid w:val="005E018B"/>
    <w:rsid w:val="005E1D32"/>
    <w:rsid w:val="005E3AEE"/>
    <w:rsid w:val="005E3FCA"/>
    <w:rsid w:val="005E4158"/>
    <w:rsid w:val="005E4365"/>
    <w:rsid w:val="005E4A2D"/>
    <w:rsid w:val="005E6CC9"/>
    <w:rsid w:val="005E7599"/>
    <w:rsid w:val="005F1FAF"/>
    <w:rsid w:val="005F22AC"/>
    <w:rsid w:val="005F31DD"/>
    <w:rsid w:val="005F49F0"/>
    <w:rsid w:val="005F50C1"/>
    <w:rsid w:val="005F60C6"/>
    <w:rsid w:val="005F6E1B"/>
    <w:rsid w:val="00600E35"/>
    <w:rsid w:val="00601069"/>
    <w:rsid w:val="00602BB8"/>
    <w:rsid w:val="00603398"/>
    <w:rsid w:val="006042CE"/>
    <w:rsid w:val="006046A7"/>
    <w:rsid w:val="00604EF4"/>
    <w:rsid w:val="0060505C"/>
    <w:rsid w:val="0060594A"/>
    <w:rsid w:val="00607CCD"/>
    <w:rsid w:val="006110D6"/>
    <w:rsid w:val="00611DE5"/>
    <w:rsid w:val="00613003"/>
    <w:rsid w:val="00613111"/>
    <w:rsid w:val="00614C4D"/>
    <w:rsid w:val="00615DCE"/>
    <w:rsid w:val="00615FE9"/>
    <w:rsid w:val="006161B6"/>
    <w:rsid w:val="00616B58"/>
    <w:rsid w:val="00621C2E"/>
    <w:rsid w:val="0062365D"/>
    <w:rsid w:val="00626930"/>
    <w:rsid w:val="00626CF3"/>
    <w:rsid w:val="00630540"/>
    <w:rsid w:val="00630939"/>
    <w:rsid w:val="00632249"/>
    <w:rsid w:val="00633879"/>
    <w:rsid w:val="00635213"/>
    <w:rsid w:val="00635423"/>
    <w:rsid w:val="00636170"/>
    <w:rsid w:val="0063765D"/>
    <w:rsid w:val="00640834"/>
    <w:rsid w:val="0064149D"/>
    <w:rsid w:val="00641BE0"/>
    <w:rsid w:val="00642033"/>
    <w:rsid w:val="006431EE"/>
    <w:rsid w:val="00643AC9"/>
    <w:rsid w:val="006449E9"/>
    <w:rsid w:val="00644B24"/>
    <w:rsid w:val="006470EE"/>
    <w:rsid w:val="00652FD8"/>
    <w:rsid w:val="00653790"/>
    <w:rsid w:val="00655BF3"/>
    <w:rsid w:val="00656386"/>
    <w:rsid w:val="00657FFD"/>
    <w:rsid w:val="006602CA"/>
    <w:rsid w:val="006606CE"/>
    <w:rsid w:val="006618F7"/>
    <w:rsid w:val="00662645"/>
    <w:rsid w:val="006633DE"/>
    <w:rsid w:val="006637C4"/>
    <w:rsid w:val="006638DB"/>
    <w:rsid w:val="006643CD"/>
    <w:rsid w:val="00664C5A"/>
    <w:rsid w:val="006675F2"/>
    <w:rsid w:val="0067021E"/>
    <w:rsid w:val="006742FC"/>
    <w:rsid w:val="00675548"/>
    <w:rsid w:val="00675A82"/>
    <w:rsid w:val="006803C4"/>
    <w:rsid w:val="00680625"/>
    <w:rsid w:val="00682EA4"/>
    <w:rsid w:val="00685E2E"/>
    <w:rsid w:val="0068603E"/>
    <w:rsid w:val="00691C7C"/>
    <w:rsid w:val="00692349"/>
    <w:rsid w:val="00693082"/>
    <w:rsid w:val="00693119"/>
    <w:rsid w:val="006931B5"/>
    <w:rsid w:val="0069421A"/>
    <w:rsid w:val="00697DF9"/>
    <w:rsid w:val="006A2180"/>
    <w:rsid w:val="006A2937"/>
    <w:rsid w:val="006A2E97"/>
    <w:rsid w:val="006A3AD8"/>
    <w:rsid w:val="006A3F12"/>
    <w:rsid w:val="006A45BC"/>
    <w:rsid w:val="006A49C3"/>
    <w:rsid w:val="006A621F"/>
    <w:rsid w:val="006A74CC"/>
    <w:rsid w:val="006A75FE"/>
    <w:rsid w:val="006A76C9"/>
    <w:rsid w:val="006B0697"/>
    <w:rsid w:val="006B07C2"/>
    <w:rsid w:val="006B13DB"/>
    <w:rsid w:val="006B1810"/>
    <w:rsid w:val="006B33C0"/>
    <w:rsid w:val="006B543D"/>
    <w:rsid w:val="006B6EF8"/>
    <w:rsid w:val="006B7335"/>
    <w:rsid w:val="006B7886"/>
    <w:rsid w:val="006B7ECB"/>
    <w:rsid w:val="006C0883"/>
    <w:rsid w:val="006C0BAE"/>
    <w:rsid w:val="006C184E"/>
    <w:rsid w:val="006C1CEA"/>
    <w:rsid w:val="006C5215"/>
    <w:rsid w:val="006C6268"/>
    <w:rsid w:val="006D04B4"/>
    <w:rsid w:val="006D2CF9"/>
    <w:rsid w:val="006D3B53"/>
    <w:rsid w:val="006D4A12"/>
    <w:rsid w:val="006D5640"/>
    <w:rsid w:val="006D5A55"/>
    <w:rsid w:val="006D617D"/>
    <w:rsid w:val="006D7389"/>
    <w:rsid w:val="006D765C"/>
    <w:rsid w:val="006E0B1E"/>
    <w:rsid w:val="006E1395"/>
    <w:rsid w:val="006E1441"/>
    <w:rsid w:val="006E1491"/>
    <w:rsid w:val="006E14F5"/>
    <w:rsid w:val="006E4154"/>
    <w:rsid w:val="006E47C6"/>
    <w:rsid w:val="006E723F"/>
    <w:rsid w:val="006E7595"/>
    <w:rsid w:val="006E7599"/>
    <w:rsid w:val="006E7931"/>
    <w:rsid w:val="006F0CC6"/>
    <w:rsid w:val="006F1139"/>
    <w:rsid w:val="006F2568"/>
    <w:rsid w:val="006F28D7"/>
    <w:rsid w:val="006F4609"/>
    <w:rsid w:val="006F4CCF"/>
    <w:rsid w:val="006F50E6"/>
    <w:rsid w:val="006F5D90"/>
    <w:rsid w:val="006F7302"/>
    <w:rsid w:val="00702E02"/>
    <w:rsid w:val="007037F8"/>
    <w:rsid w:val="007039C1"/>
    <w:rsid w:val="007046EB"/>
    <w:rsid w:val="0070543F"/>
    <w:rsid w:val="00706311"/>
    <w:rsid w:val="0071052C"/>
    <w:rsid w:val="00710C50"/>
    <w:rsid w:val="00712161"/>
    <w:rsid w:val="007129F4"/>
    <w:rsid w:val="00716B63"/>
    <w:rsid w:val="00716CCE"/>
    <w:rsid w:val="007205FA"/>
    <w:rsid w:val="00720CAA"/>
    <w:rsid w:val="00721028"/>
    <w:rsid w:val="00721B8D"/>
    <w:rsid w:val="00723628"/>
    <w:rsid w:val="00724374"/>
    <w:rsid w:val="007246A8"/>
    <w:rsid w:val="00724A43"/>
    <w:rsid w:val="00724F65"/>
    <w:rsid w:val="00726259"/>
    <w:rsid w:val="00726728"/>
    <w:rsid w:val="00726CCA"/>
    <w:rsid w:val="00727A9E"/>
    <w:rsid w:val="00730A5B"/>
    <w:rsid w:val="00734F38"/>
    <w:rsid w:val="007379EF"/>
    <w:rsid w:val="00740CDA"/>
    <w:rsid w:val="0074289E"/>
    <w:rsid w:val="00742DE7"/>
    <w:rsid w:val="00743625"/>
    <w:rsid w:val="00743696"/>
    <w:rsid w:val="0074583E"/>
    <w:rsid w:val="007460DC"/>
    <w:rsid w:val="00746D3F"/>
    <w:rsid w:val="00747312"/>
    <w:rsid w:val="00750036"/>
    <w:rsid w:val="007502C6"/>
    <w:rsid w:val="007504C3"/>
    <w:rsid w:val="00750F07"/>
    <w:rsid w:val="00751561"/>
    <w:rsid w:val="00752748"/>
    <w:rsid w:val="00752B75"/>
    <w:rsid w:val="00753477"/>
    <w:rsid w:val="00753C00"/>
    <w:rsid w:val="00757388"/>
    <w:rsid w:val="00760103"/>
    <w:rsid w:val="00761AC4"/>
    <w:rsid w:val="00761B57"/>
    <w:rsid w:val="00761D85"/>
    <w:rsid w:val="0076244E"/>
    <w:rsid w:val="00762848"/>
    <w:rsid w:val="00763E1E"/>
    <w:rsid w:val="00764608"/>
    <w:rsid w:val="00766C9D"/>
    <w:rsid w:val="00767FCB"/>
    <w:rsid w:val="00771913"/>
    <w:rsid w:val="0077448C"/>
    <w:rsid w:val="00774A78"/>
    <w:rsid w:val="007759A3"/>
    <w:rsid w:val="00775D3E"/>
    <w:rsid w:val="0078162A"/>
    <w:rsid w:val="00781A11"/>
    <w:rsid w:val="00782179"/>
    <w:rsid w:val="00782621"/>
    <w:rsid w:val="00785B16"/>
    <w:rsid w:val="00786D5C"/>
    <w:rsid w:val="0079017C"/>
    <w:rsid w:val="007914B5"/>
    <w:rsid w:val="00792516"/>
    <w:rsid w:val="007932AE"/>
    <w:rsid w:val="00793592"/>
    <w:rsid w:val="007951AD"/>
    <w:rsid w:val="00795399"/>
    <w:rsid w:val="007954FC"/>
    <w:rsid w:val="007963E2"/>
    <w:rsid w:val="0079647A"/>
    <w:rsid w:val="007A0507"/>
    <w:rsid w:val="007A652F"/>
    <w:rsid w:val="007A6CCB"/>
    <w:rsid w:val="007A704C"/>
    <w:rsid w:val="007A7446"/>
    <w:rsid w:val="007B060B"/>
    <w:rsid w:val="007B12DB"/>
    <w:rsid w:val="007B1BFA"/>
    <w:rsid w:val="007B287D"/>
    <w:rsid w:val="007B2A4A"/>
    <w:rsid w:val="007B3A81"/>
    <w:rsid w:val="007B405A"/>
    <w:rsid w:val="007B4DE2"/>
    <w:rsid w:val="007C1891"/>
    <w:rsid w:val="007C19C0"/>
    <w:rsid w:val="007C2D34"/>
    <w:rsid w:val="007C2F6D"/>
    <w:rsid w:val="007C7121"/>
    <w:rsid w:val="007C75A6"/>
    <w:rsid w:val="007D1279"/>
    <w:rsid w:val="007D49A8"/>
    <w:rsid w:val="007D51DB"/>
    <w:rsid w:val="007D77C4"/>
    <w:rsid w:val="007D77C5"/>
    <w:rsid w:val="007E07FD"/>
    <w:rsid w:val="007E2442"/>
    <w:rsid w:val="007E41CD"/>
    <w:rsid w:val="007E43FF"/>
    <w:rsid w:val="007E4558"/>
    <w:rsid w:val="007E49E5"/>
    <w:rsid w:val="007E588D"/>
    <w:rsid w:val="007E69C1"/>
    <w:rsid w:val="007E7E23"/>
    <w:rsid w:val="007E7FD0"/>
    <w:rsid w:val="007F1011"/>
    <w:rsid w:val="007F1306"/>
    <w:rsid w:val="007F254D"/>
    <w:rsid w:val="007F42F6"/>
    <w:rsid w:val="007F6D7D"/>
    <w:rsid w:val="007F7DA7"/>
    <w:rsid w:val="007F7EC2"/>
    <w:rsid w:val="00801D41"/>
    <w:rsid w:val="00801E99"/>
    <w:rsid w:val="00803D31"/>
    <w:rsid w:val="00804DD5"/>
    <w:rsid w:val="008052C4"/>
    <w:rsid w:val="00805B3A"/>
    <w:rsid w:val="008105E9"/>
    <w:rsid w:val="00811929"/>
    <w:rsid w:val="008134FC"/>
    <w:rsid w:val="00814819"/>
    <w:rsid w:val="00814A3D"/>
    <w:rsid w:val="00815899"/>
    <w:rsid w:val="00815A8A"/>
    <w:rsid w:val="00821E52"/>
    <w:rsid w:val="00822726"/>
    <w:rsid w:val="00822750"/>
    <w:rsid w:val="00823109"/>
    <w:rsid w:val="00826089"/>
    <w:rsid w:val="00826119"/>
    <w:rsid w:val="00826754"/>
    <w:rsid w:val="008267A3"/>
    <w:rsid w:val="008300A3"/>
    <w:rsid w:val="008305F7"/>
    <w:rsid w:val="00832AD4"/>
    <w:rsid w:val="00833570"/>
    <w:rsid w:val="008338FD"/>
    <w:rsid w:val="00834834"/>
    <w:rsid w:val="00834B8B"/>
    <w:rsid w:val="00835641"/>
    <w:rsid w:val="00835725"/>
    <w:rsid w:val="00836721"/>
    <w:rsid w:val="008407DA"/>
    <w:rsid w:val="0084170F"/>
    <w:rsid w:val="00841DAC"/>
    <w:rsid w:val="00842236"/>
    <w:rsid w:val="008433C4"/>
    <w:rsid w:val="00843696"/>
    <w:rsid w:val="00845574"/>
    <w:rsid w:val="00853E17"/>
    <w:rsid w:val="00853FEE"/>
    <w:rsid w:val="00855A46"/>
    <w:rsid w:val="00856441"/>
    <w:rsid w:val="00856FFA"/>
    <w:rsid w:val="00860174"/>
    <w:rsid w:val="00862024"/>
    <w:rsid w:val="00864B30"/>
    <w:rsid w:val="00864BC5"/>
    <w:rsid w:val="00867085"/>
    <w:rsid w:val="00867AD8"/>
    <w:rsid w:val="00867D51"/>
    <w:rsid w:val="00870A81"/>
    <w:rsid w:val="008711D2"/>
    <w:rsid w:val="00872F4C"/>
    <w:rsid w:val="00876FBB"/>
    <w:rsid w:val="008773A3"/>
    <w:rsid w:val="00877CD8"/>
    <w:rsid w:val="00883163"/>
    <w:rsid w:val="008848D5"/>
    <w:rsid w:val="008872B9"/>
    <w:rsid w:val="008918B5"/>
    <w:rsid w:val="008922B2"/>
    <w:rsid w:val="008922C9"/>
    <w:rsid w:val="00893F8B"/>
    <w:rsid w:val="00894A57"/>
    <w:rsid w:val="008954C3"/>
    <w:rsid w:val="00895BAA"/>
    <w:rsid w:val="008A070F"/>
    <w:rsid w:val="008A0F55"/>
    <w:rsid w:val="008A1A65"/>
    <w:rsid w:val="008A304B"/>
    <w:rsid w:val="008A38EE"/>
    <w:rsid w:val="008A60F7"/>
    <w:rsid w:val="008A6BD5"/>
    <w:rsid w:val="008A7048"/>
    <w:rsid w:val="008A7387"/>
    <w:rsid w:val="008B00E8"/>
    <w:rsid w:val="008B0704"/>
    <w:rsid w:val="008B1855"/>
    <w:rsid w:val="008B240F"/>
    <w:rsid w:val="008B2C91"/>
    <w:rsid w:val="008B3AF2"/>
    <w:rsid w:val="008B5334"/>
    <w:rsid w:val="008B62D0"/>
    <w:rsid w:val="008B6372"/>
    <w:rsid w:val="008B64A8"/>
    <w:rsid w:val="008B6A5D"/>
    <w:rsid w:val="008C0A67"/>
    <w:rsid w:val="008C505E"/>
    <w:rsid w:val="008C5447"/>
    <w:rsid w:val="008C5FBA"/>
    <w:rsid w:val="008C7F8B"/>
    <w:rsid w:val="008D0182"/>
    <w:rsid w:val="008D0EAB"/>
    <w:rsid w:val="008D0FDB"/>
    <w:rsid w:val="008D3108"/>
    <w:rsid w:val="008D470C"/>
    <w:rsid w:val="008D514C"/>
    <w:rsid w:val="008D688A"/>
    <w:rsid w:val="008E2B4B"/>
    <w:rsid w:val="008E32E1"/>
    <w:rsid w:val="008E3310"/>
    <w:rsid w:val="008E38A7"/>
    <w:rsid w:val="008E4994"/>
    <w:rsid w:val="008E5808"/>
    <w:rsid w:val="008E6DA9"/>
    <w:rsid w:val="008E6EA8"/>
    <w:rsid w:val="008F13EE"/>
    <w:rsid w:val="008F143E"/>
    <w:rsid w:val="008F3C31"/>
    <w:rsid w:val="008F5A1C"/>
    <w:rsid w:val="008F6D32"/>
    <w:rsid w:val="008F7ADC"/>
    <w:rsid w:val="009009F0"/>
    <w:rsid w:val="00904A83"/>
    <w:rsid w:val="00905FB0"/>
    <w:rsid w:val="00906DAC"/>
    <w:rsid w:val="00907097"/>
    <w:rsid w:val="00907B71"/>
    <w:rsid w:val="00907F04"/>
    <w:rsid w:val="00913B51"/>
    <w:rsid w:val="009141A7"/>
    <w:rsid w:val="009141C8"/>
    <w:rsid w:val="00920E22"/>
    <w:rsid w:val="00922AC8"/>
    <w:rsid w:val="009237E1"/>
    <w:rsid w:val="0092661E"/>
    <w:rsid w:val="00926735"/>
    <w:rsid w:val="0092716B"/>
    <w:rsid w:val="009272DB"/>
    <w:rsid w:val="00927D41"/>
    <w:rsid w:val="00927FE1"/>
    <w:rsid w:val="00931D2A"/>
    <w:rsid w:val="009327FD"/>
    <w:rsid w:val="00935575"/>
    <w:rsid w:val="009358F2"/>
    <w:rsid w:val="009359F7"/>
    <w:rsid w:val="0093797B"/>
    <w:rsid w:val="00937D41"/>
    <w:rsid w:val="0094094D"/>
    <w:rsid w:val="0094127B"/>
    <w:rsid w:val="009413D7"/>
    <w:rsid w:val="009426AF"/>
    <w:rsid w:val="009444C3"/>
    <w:rsid w:val="0094454A"/>
    <w:rsid w:val="00944A07"/>
    <w:rsid w:val="00946101"/>
    <w:rsid w:val="0094619B"/>
    <w:rsid w:val="00946D50"/>
    <w:rsid w:val="0095078C"/>
    <w:rsid w:val="00950FC9"/>
    <w:rsid w:val="00952099"/>
    <w:rsid w:val="00952C76"/>
    <w:rsid w:val="00955BE4"/>
    <w:rsid w:val="009566FB"/>
    <w:rsid w:val="009567B3"/>
    <w:rsid w:val="00956881"/>
    <w:rsid w:val="009568D2"/>
    <w:rsid w:val="00957845"/>
    <w:rsid w:val="00960AA9"/>
    <w:rsid w:val="00961ED5"/>
    <w:rsid w:val="00963205"/>
    <w:rsid w:val="0096349B"/>
    <w:rsid w:val="009639E8"/>
    <w:rsid w:val="00964CCB"/>
    <w:rsid w:val="00965431"/>
    <w:rsid w:val="00965BD0"/>
    <w:rsid w:val="00966715"/>
    <w:rsid w:val="00967620"/>
    <w:rsid w:val="009678C4"/>
    <w:rsid w:val="00967F86"/>
    <w:rsid w:val="0097045C"/>
    <w:rsid w:val="009726B9"/>
    <w:rsid w:val="0097413D"/>
    <w:rsid w:val="00974D5F"/>
    <w:rsid w:val="0097562F"/>
    <w:rsid w:val="0097565E"/>
    <w:rsid w:val="00976E82"/>
    <w:rsid w:val="00977B5D"/>
    <w:rsid w:val="00981FEC"/>
    <w:rsid w:val="00983E52"/>
    <w:rsid w:val="00986444"/>
    <w:rsid w:val="009906B3"/>
    <w:rsid w:val="00990B94"/>
    <w:rsid w:val="00990D1B"/>
    <w:rsid w:val="0099123B"/>
    <w:rsid w:val="009916F1"/>
    <w:rsid w:val="0099194E"/>
    <w:rsid w:val="00993BD7"/>
    <w:rsid w:val="0099446B"/>
    <w:rsid w:val="00994F07"/>
    <w:rsid w:val="00995217"/>
    <w:rsid w:val="00996170"/>
    <w:rsid w:val="009A1C81"/>
    <w:rsid w:val="009A2352"/>
    <w:rsid w:val="009A3D6A"/>
    <w:rsid w:val="009A3E17"/>
    <w:rsid w:val="009A432A"/>
    <w:rsid w:val="009A47D1"/>
    <w:rsid w:val="009A5EA2"/>
    <w:rsid w:val="009A5F53"/>
    <w:rsid w:val="009A6FDA"/>
    <w:rsid w:val="009B488F"/>
    <w:rsid w:val="009B608C"/>
    <w:rsid w:val="009C04B5"/>
    <w:rsid w:val="009C1C38"/>
    <w:rsid w:val="009C2922"/>
    <w:rsid w:val="009C32D5"/>
    <w:rsid w:val="009C364B"/>
    <w:rsid w:val="009C3F6D"/>
    <w:rsid w:val="009C43BD"/>
    <w:rsid w:val="009C440C"/>
    <w:rsid w:val="009C5E1B"/>
    <w:rsid w:val="009C5E3F"/>
    <w:rsid w:val="009C676E"/>
    <w:rsid w:val="009D0D04"/>
    <w:rsid w:val="009D170A"/>
    <w:rsid w:val="009D17C1"/>
    <w:rsid w:val="009D186E"/>
    <w:rsid w:val="009D45B4"/>
    <w:rsid w:val="009D475C"/>
    <w:rsid w:val="009D4AE5"/>
    <w:rsid w:val="009D6266"/>
    <w:rsid w:val="009D6E68"/>
    <w:rsid w:val="009D704F"/>
    <w:rsid w:val="009D7640"/>
    <w:rsid w:val="009E0302"/>
    <w:rsid w:val="009E0EE7"/>
    <w:rsid w:val="009E1565"/>
    <w:rsid w:val="009E1FA8"/>
    <w:rsid w:val="009E212B"/>
    <w:rsid w:val="009E270B"/>
    <w:rsid w:val="009E40E0"/>
    <w:rsid w:val="009E44D1"/>
    <w:rsid w:val="009E4841"/>
    <w:rsid w:val="009E7A58"/>
    <w:rsid w:val="009E7FE1"/>
    <w:rsid w:val="009F037F"/>
    <w:rsid w:val="009F108C"/>
    <w:rsid w:val="009F2CA7"/>
    <w:rsid w:val="009F44A1"/>
    <w:rsid w:val="009F4B17"/>
    <w:rsid w:val="009F5B04"/>
    <w:rsid w:val="009F6651"/>
    <w:rsid w:val="009F72B2"/>
    <w:rsid w:val="009F7FBB"/>
    <w:rsid w:val="00A012CC"/>
    <w:rsid w:val="00A03242"/>
    <w:rsid w:val="00A04067"/>
    <w:rsid w:val="00A05EDC"/>
    <w:rsid w:val="00A06ABB"/>
    <w:rsid w:val="00A06EFA"/>
    <w:rsid w:val="00A10D1B"/>
    <w:rsid w:val="00A11B7F"/>
    <w:rsid w:val="00A13066"/>
    <w:rsid w:val="00A13F01"/>
    <w:rsid w:val="00A15D7D"/>
    <w:rsid w:val="00A16908"/>
    <w:rsid w:val="00A16F20"/>
    <w:rsid w:val="00A20D0B"/>
    <w:rsid w:val="00A22521"/>
    <w:rsid w:val="00A22DD1"/>
    <w:rsid w:val="00A2315C"/>
    <w:rsid w:val="00A237C1"/>
    <w:rsid w:val="00A24426"/>
    <w:rsid w:val="00A24CCD"/>
    <w:rsid w:val="00A24FCE"/>
    <w:rsid w:val="00A25205"/>
    <w:rsid w:val="00A2523B"/>
    <w:rsid w:val="00A26E1E"/>
    <w:rsid w:val="00A27EEE"/>
    <w:rsid w:val="00A30A78"/>
    <w:rsid w:val="00A32198"/>
    <w:rsid w:val="00A325A0"/>
    <w:rsid w:val="00A32EA9"/>
    <w:rsid w:val="00A33CF1"/>
    <w:rsid w:val="00A3460F"/>
    <w:rsid w:val="00A34BED"/>
    <w:rsid w:val="00A37FBF"/>
    <w:rsid w:val="00A40D71"/>
    <w:rsid w:val="00A4547F"/>
    <w:rsid w:val="00A51BB3"/>
    <w:rsid w:val="00A52368"/>
    <w:rsid w:val="00A53725"/>
    <w:rsid w:val="00A5545D"/>
    <w:rsid w:val="00A55480"/>
    <w:rsid w:val="00A55C29"/>
    <w:rsid w:val="00A564CF"/>
    <w:rsid w:val="00A56DEB"/>
    <w:rsid w:val="00A5795D"/>
    <w:rsid w:val="00A57A4E"/>
    <w:rsid w:val="00A60311"/>
    <w:rsid w:val="00A60C1A"/>
    <w:rsid w:val="00A611E0"/>
    <w:rsid w:val="00A61BDA"/>
    <w:rsid w:val="00A63748"/>
    <w:rsid w:val="00A64532"/>
    <w:rsid w:val="00A66CA0"/>
    <w:rsid w:val="00A67618"/>
    <w:rsid w:val="00A67EBE"/>
    <w:rsid w:val="00A67F15"/>
    <w:rsid w:val="00A7049E"/>
    <w:rsid w:val="00A704B2"/>
    <w:rsid w:val="00A71958"/>
    <w:rsid w:val="00A7246F"/>
    <w:rsid w:val="00A738AE"/>
    <w:rsid w:val="00A75534"/>
    <w:rsid w:val="00A7613E"/>
    <w:rsid w:val="00A76B18"/>
    <w:rsid w:val="00A803F9"/>
    <w:rsid w:val="00A8124E"/>
    <w:rsid w:val="00A82BA5"/>
    <w:rsid w:val="00A851E2"/>
    <w:rsid w:val="00A854EE"/>
    <w:rsid w:val="00A856D1"/>
    <w:rsid w:val="00A90473"/>
    <w:rsid w:val="00A91193"/>
    <w:rsid w:val="00A91523"/>
    <w:rsid w:val="00A9542F"/>
    <w:rsid w:val="00A961A0"/>
    <w:rsid w:val="00A9675D"/>
    <w:rsid w:val="00A96908"/>
    <w:rsid w:val="00A96B5A"/>
    <w:rsid w:val="00AA030F"/>
    <w:rsid w:val="00AA0F35"/>
    <w:rsid w:val="00AA2D54"/>
    <w:rsid w:val="00AA2E25"/>
    <w:rsid w:val="00AA2F30"/>
    <w:rsid w:val="00AA3FDA"/>
    <w:rsid w:val="00AA46D5"/>
    <w:rsid w:val="00AA656B"/>
    <w:rsid w:val="00AA6B5F"/>
    <w:rsid w:val="00AA7AFA"/>
    <w:rsid w:val="00AB0273"/>
    <w:rsid w:val="00AB04CA"/>
    <w:rsid w:val="00AB0C5B"/>
    <w:rsid w:val="00AB130E"/>
    <w:rsid w:val="00AB14F3"/>
    <w:rsid w:val="00AB1DDE"/>
    <w:rsid w:val="00AB271C"/>
    <w:rsid w:val="00AB2C39"/>
    <w:rsid w:val="00AB31E4"/>
    <w:rsid w:val="00AB6BE2"/>
    <w:rsid w:val="00AB7D49"/>
    <w:rsid w:val="00AC06C5"/>
    <w:rsid w:val="00AC1D00"/>
    <w:rsid w:val="00AC33FB"/>
    <w:rsid w:val="00AC353D"/>
    <w:rsid w:val="00AC4341"/>
    <w:rsid w:val="00AC676A"/>
    <w:rsid w:val="00AC6875"/>
    <w:rsid w:val="00AC6A8E"/>
    <w:rsid w:val="00AD27A8"/>
    <w:rsid w:val="00AD3256"/>
    <w:rsid w:val="00AD4467"/>
    <w:rsid w:val="00AD4B70"/>
    <w:rsid w:val="00AD6483"/>
    <w:rsid w:val="00AE0802"/>
    <w:rsid w:val="00AE086A"/>
    <w:rsid w:val="00AE0A24"/>
    <w:rsid w:val="00AE1FFA"/>
    <w:rsid w:val="00AE394E"/>
    <w:rsid w:val="00AE5BF0"/>
    <w:rsid w:val="00AF0728"/>
    <w:rsid w:val="00AF1F19"/>
    <w:rsid w:val="00AF23FF"/>
    <w:rsid w:val="00AF42A2"/>
    <w:rsid w:val="00AF62D7"/>
    <w:rsid w:val="00AF6DE4"/>
    <w:rsid w:val="00AF7E80"/>
    <w:rsid w:val="00B002FA"/>
    <w:rsid w:val="00B01542"/>
    <w:rsid w:val="00B03A02"/>
    <w:rsid w:val="00B04349"/>
    <w:rsid w:val="00B043AD"/>
    <w:rsid w:val="00B06091"/>
    <w:rsid w:val="00B06580"/>
    <w:rsid w:val="00B06A15"/>
    <w:rsid w:val="00B10146"/>
    <w:rsid w:val="00B12191"/>
    <w:rsid w:val="00B12BDA"/>
    <w:rsid w:val="00B13B29"/>
    <w:rsid w:val="00B16E88"/>
    <w:rsid w:val="00B17BCE"/>
    <w:rsid w:val="00B21B1F"/>
    <w:rsid w:val="00B244EB"/>
    <w:rsid w:val="00B27037"/>
    <w:rsid w:val="00B31600"/>
    <w:rsid w:val="00B3311F"/>
    <w:rsid w:val="00B33546"/>
    <w:rsid w:val="00B33612"/>
    <w:rsid w:val="00B33787"/>
    <w:rsid w:val="00B3447D"/>
    <w:rsid w:val="00B34D0C"/>
    <w:rsid w:val="00B35CAA"/>
    <w:rsid w:val="00B371D3"/>
    <w:rsid w:val="00B42AF8"/>
    <w:rsid w:val="00B43A77"/>
    <w:rsid w:val="00B44EDC"/>
    <w:rsid w:val="00B458F1"/>
    <w:rsid w:val="00B474AE"/>
    <w:rsid w:val="00B50A80"/>
    <w:rsid w:val="00B524C2"/>
    <w:rsid w:val="00B53187"/>
    <w:rsid w:val="00B53202"/>
    <w:rsid w:val="00B53D54"/>
    <w:rsid w:val="00B56D9B"/>
    <w:rsid w:val="00B60932"/>
    <w:rsid w:val="00B61A73"/>
    <w:rsid w:val="00B61ED7"/>
    <w:rsid w:val="00B63153"/>
    <w:rsid w:val="00B63594"/>
    <w:rsid w:val="00B6565B"/>
    <w:rsid w:val="00B65CE6"/>
    <w:rsid w:val="00B66765"/>
    <w:rsid w:val="00B66AEA"/>
    <w:rsid w:val="00B670C7"/>
    <w:rsid w:val="00B7066E"/>
    <w:rsid w:val="00B7569B"/>
    <w:rsid w:val="00B767C9"/>
    <w:rsid w:val="00B77B4C"/>
    <w:rsid w:val="00B77C1A"/>
    <w:rsid w:val="00B80CE7"/>
    <w:rsid w:val="00B820FD"/>
    <w:rsid w:val="00B859C4"/>
    <w:rsid w:val="00B87C64"/>
    <w:rsid w:val="00B87E45"/>
    <w:rsid w:val="00B907D5"/>
    <w:rsid w:val="00B917C2"/>
    <w:rsid w:val="00B92C28"/>
    <w:rsid w:val="00B976FD"/>
    <w:rsid w:val="00BA18E1"/>
    <w:rsid w:val="00BA2DA4"/>
    <w:rsid w:val="00BA2F96"/>
    <w:rsid w:val="00BA60BF"/>
    <w:rsid w:val="00BA637F"/>
    <w:rsid w:val="00BB3940"/>
    <w:rsid w:val="00BB47A1"/>
    <w:rsid w:val="00BB4FC9"/>
    <w:rsid w:val="00BB7E26"/>
    <w:rsid w:val="00BC2501"/>
    <w:rsid w:val="00BC29E4"/>
    <w:rsid w:val="00BC4C14"/>
    <w:rsid w:val="00BD42F8"/>
    <w:rsid w:val="00BD54C1"/>
    <w:rsid w:val="00BE0544"/>
    <w:rsid w:val="00BE31AA"/>
    <w:rsid w:val="00BE32AE"/>
    <w:rsid w:val="00BE546A"/>
    <w:rsid w:val="00BE6675"/>
    <w:rsid w:val="00BE7216"/>
    <w:rsid w:val="00BE770D"/>
    <w:rsid w:val="00BE7C18"/>
    <w:rsid w:val="00BF0D06"/>
    <w:rsid w:val="00BF2BDC"/>
    <w:rsid w:val="00BF345D"/>
    <w:rsid w:val="00BF397F"/>
    <w:rsid w:val="00BF55C6"/>
    <w:rsid w:val="00BF641C"/>
    <w:rsid w:val="00BF78A8"/>
    <w:rsid w:val="00C0124B"/>
    <w:rsid w:val="00C01594"/>
    <w:rsid w:val="00C048C7"/>
    <w:rsid w:val="00C04966"/>
    <w:rsid w:val="00C062BF"/>
    <w:rsid w:val="00C1045B"/>
    <w:rsid w:val="00C10CBD"/>
    <w:rsid w:val="00C110AE"/>
    <w:rsid w:val="00C12ABA"/>
    <w:rsid w:val="00C1376D"/>
    <w:rsid w:val="00C14448"/>
    <w:rsid w:val="00C14F75"/>
    <w:rsid w:val="00C15DA2"/>
    <w:rsid w:val="00C15F82"/>
    <w:rsid w:val="00C16343"/>
    <w:rsid w:val="00C16D9B"/>
    <w:rsid w:val="00C20CBF"/>
    <w:rsid w:val="00C224A5"/>
    <w:rsid w:val="00C23034"/>
    <w:rsid w:val="00C243C0"/>
    <w:rsid w:val="00C2559D"/>
    <w:rsid w:val="00C2629A"/>
    <w:rsid w:val="00C272A1"/>
    <w:rsid w:val="00C302A2"/>
    <w:rsid w:val="00C34142"/>
    <w:rsid w:val="00C349F4"/>
    <w:rsid w:val="00C34A41"/>
    <w:rsid w:val="00C35143"/>
    <w:rsid w:val="00C363C1"/>
    <w:rsid w:val="00C36602"/>
    <w:rsid w:val="00C3712B"/>
    <w:rsid w:val="00C37D05"/>
    <w:rsid w:val="00C410C0"/>
    <w:rsid w:val="00C4160B"/>
    <w:rsid w:val="00C41D03"/>
    <w:rsid w:val="00C42BAB"/>
    <w:rsid w:val="00C43169"/>
    <w:rsid w:val="00C4330A"/>
    <w:rsid w:val="00C448F0"/>
    <w:rsid w:val="00C44B1E"/>
    <w:rsid w:val="00C45783"/>
    <w:rsid w:val="00C45EBB"/>
    <w:rsid w:val="00C4689F"/>
    <w:rsid w:val="00C473F4"/>
    <w:rsid w:val="00C518BA"/>
    <w:rsid w:val="00C53A8A"/>
    <w:rsid w:val="00C553FF"/>
    <w:rsid w:val="00C55751"/>
    <w:rsid w:val="00C558BD"/>
    <w:rsid w:val="00C55941"/>
    <w:rsid w:val="00C60BBA"/>
    <w:rsid w:val="00C627E7"/>
    <w:rsid w:val="00C62A5F"/>
    <w:rsid w:val="00C63206"/>
    <w:rsid w:val="00C63350"/>
    <w:rsid w:val="00C6340C"/>
    <w:rsid w:val="00C63430"/>
    <w:rsid w:val="00C654FF"/>
    <w:rsid w:val="00C65878"/>
    <w:rsid w:val="00C65D1B"/>
    <w:rsid w:val="00C67C52"/>
    <w:rsid w:val="00C70002"/>
    <w:rsid w:val="00C70E9C"/>
    <w:rsid w:val="00C756F3"/>
    <w:rsid w:val="00C75D8C"/>
    <w:rsid w:val="00C766CF"/>
    <w:rsid w:val="00C76E6C"/>
    <w:rsid w:val="00C77D65"/>
    <w:rsid w:val="00C81FDA"/>
    <w:rsid w:val="00C824BB"/>
    <w:rsid w:val="00C83810"/>
    <w:rsid w:val="00C8385C"/>
    <w:rsid w:val="00C85DAE"/>
    <w:rsid w:val="00C86117"/>
    <w:rsid w:val="00C86EDF"/>
    <w:rsid w:val="00C900CE"/>
    <w:rsid w:val="00C92308"/>
    <w:rsid w:val="00C92ACF"/>
    <w:rsid w:val="00C9552D"/>
    <w:rsid w:val="00C95751"/>
    <w:rsid w:val="00CA0794"/>
    <w:rsid w:val="00CA15EE"/>
    <w:rsid w:val="00CA1F33"/>
    <w:rsid w:val="00CA2134"/>
    <w:rsid w:val="00CA588C"/>
    <w:rsid w:val="00CA7115"/>
    <w:rsid w:val="00CA7453"/>
    <w:rsid w:val="00CA7FF3"/>
    <w:rsid w:val="00CB0791"/>
    <w:rsid w:val="00CB163C"/>
    <w:rsid w:val="00CB1897"/>
    <w:rsid w:val="00CB22C2"/>
    <w:rsid w:val="00CB2944"/>
    <w:rsid w:val="00CB3873"/>
    <w:rsid w:val="00CB4261"/>
    <w:rsid w:val="00CB4689"/>
    <w:rsid w:val="00CB4FA5"/>
    <w:rsid w:val="00CB534B"/>
    <w:rsid w:val="00CB7183"/>
    <w:rsid w:val="00CB76F0"/>
    <w:rsid w:val="00CB7A48"/>
    <w:rsid w:val="00CB7F56"/>
    <w:rsid w:val="00CC0742"/>
    <w:rsid w:val="00CC0C9C"/>
    <w:rsid w:val="00CC269E"/>
    <w:rsid w:val="00CC2F08"/>
    <w:rsid w:val="00CC3FC5"/>
    <w:rsid w:val="00CC4506"/>
    <w:rsid w:val="00CC573C"/>
    <w:rsid w:val="00CC6462"/>
    <w:rsid w:val="00CD2B02"/>
    <w:rsid w:val="00CD2DF4"/>
    <w:rsid w:val="00CD4242"/>
    <w:rsid w:val="00CD493D"/>
    <w:rsid w:val="00CD63C1"/>
    <w:rsid w:val="00CD6D4E"/>
    <w:rsid w:val="00CD7541"/>
    <w:rsid w:val="00CE0179"/>
    <w:rsid w:val="00CE2331"/>
    <w:rsid w:val="00CE28C7"/>
    <w:rsid w:val="00CE2BC9"/>
    <w:rsid w:val="00CE61CC"/>
    <w:rsid w:val="00CE6AF2"/>
    <w:rsid w:val="00CF16C1"/>
    <w:rsid w:val="00CF3490"/>
    <w:rsid w:val="00CF4C34"/>
    <w:rsid w:val="00D00FB1"/>
    <w:rsid w:val="00D02F4C"/>
    <w:rsid w:val="00D03056"/>
    <w:rsid w:val="00D03A85"/>
    <w:rsid w:val="00D0470F"/>
    <w:rsid w:val="00D12091"/>
    <w:rsid w:val="00D123CB"/>
    <w:rsid w:val="00D1289B"/>
    <w:rsid w:val="00D14B4F"/>
    <w:rsid w:val="00D164E7"/>
    <w:rsid w:val="00D1673C"/>
    <w:rsid w:val="00D16FCD"/>
    <w:rsid w:val="00D205EA"/>
    <w:rsid w:val="00D21377"/>
    <w:rsid w:val="00D23C33"/>
    <w:rsid w:val="00D2585B"/>
    <w:rsid w:val="00D25942"/>
    <w:rsid w:val="00D30043"/>
    <w:rsid w:val="00D31396"/>
    <w:rsid w:val="00D32480"/>
    <w:rsid w:val="00D33EDD"/>
    <w:rsid w:val="00D349E9"/>
    <w:rsid w:val="00D37312"/>
    <w:rsid w:val="00D40888"/>
    <w:rsid w:val="00D4216F"/>
    <w:rsid w:val="00D43171"/>
    <w:rsid w:val="00D43261"/>
    <w:rsid w:val="00D44117"/>
    <w:rsid w:val="00D44E16"/>
    <w:rsid w:val="00D451A3"/>
    <w:rsid w:val="00D455F5"/>
    <w:rsid w:val="00D4604C"/>
    <w:rsid w:val="00D476E9"/>
    <w:rsid w:val="00D50DD4"/>
    <w:rsid w:val="00D511BD"/>
    <w:rsid w:val="00D521C0"/>
    <w:rsid w:val="00D528E5"/>
    <w:rsid w:val="00D531DD"/>
    <w:rsid w:val="00D54670"/>
    <w:rsid w:val="00D572D4"/>
    <w:rsid w:val="00D57381"/>
    <w:rsid w:val="00D57700"/>
    <w:rsid w:val="00D60E05"/>
    <w:rsid w:val="00D6386D"/>
    <w:rsid w:val="00D65C08"/>
    <w:rsid w:val="00D6623B"/>
    <w:rsid w:val="00D67130"/>
    <w:rsid w:val="00D71E4A"/>
    <w:rsid w:val="00D7562E"/>
    <w:rsid w:val="00D76181"/>
    <w:rsid w:val="00D762FD"/>
    <w:rsid w:val="00D7630C"/>
    <w:rsid w:val="00D76AC2"/>
    <w:rsid w:val="00D76F55"/>
    <w:rsid w:val="00D775E1"/>
    <w:rsid w:val="00D80208"/>
    <w:rsid w:val="00D80C19"/>
    <w:rsid w:val="00D81C1F"/>
    <w:rsid w:val="00D821A5"/>
    <w:rsid w:val="00D8240D"/>
    <w:rsid w:val="00D85E4D"/>
    <w:rsid w:val="00D85FB1"/>
    <w:rsid w:val="00D86229"/>
    <w:rsid w:val="00D864CF"/>
    <w:rsid w:val="00D87223"/>
    <w:rsid w:val="00D877AA"/>
    <w:rsid w:val="00D9058A"/>
    <w:rsid w:val="00D90D96"/>
    <w:rsid w:val="00D929A6"/>
    <w:rsid w:val="00D92C03"/>
    <w:rsid w:val="00D959C7"/>
    <w:rsid w:val="00DA2B40"/>
    <w:rsid w:val="00DA4181"/>
    <w:rsid w:val="00DA4726"/>
    <w:rsid w:val="00DA4FC9"/>
    <w:rsid w:val="00DA5752"/>
    <w:rsid w:val="00DA6D62"/>
    <w:rsid w:val="00DA709A"/>
    <w:rsid w:val="00DB1566"/>
    <w:rsid w:val="00DB1C7F"/>
    <w:rsid w:val="00DB1EA8"/>
    <w:rsid w:val="00DB23E9"/>
    <w:rsid w:val="00DB25B8"/>
    <w:rsid w:val="00DB38EB"/>
    <w:rsid w:val="00DB4211"/>
    <w:rsid w:val="00DB7C28"/>
    <w:rsid w:val="00DC14B4"/>
    <w:rsid w:val="00DC381B"/>
    <w:rsid w:val="00DC5081"/>
    <w:rsid w:val="00DC5093"/>
    <w:rsid w:val="00DC6347"/>
    <w:rsid w:val="00DC6377"/>
    <w:rsid w:val="00DC6BA0"/>
    <w:rsid w:val="00DC7124"/>
    <w:rsid w:val="00DC75E9"/>
    <w:rsid w:val="00DC7707"/>
    <w:rsid w:val="00DD0500"/>
    <w:rsid w:val="00DD1056"/>
    <w:rsid w:val="00DD1E62"/>
    <w:rsid w:val="00DD3189"/>
    <w:rsid w:val="00DD568B"/>
    <w:rsid w:val="00DD66DB"/>
    <w:rsid w:val="00DD6DC2"/>
    <w:rsid w:val="00DE1348"/>
    <w:rsid w:val="00DE1448"/>
    <w:rsid w:val="00DE1749"/>
    <w:rsid w:val="00DE3CB2"/>
    <w:rsid w:val="00DE50F6"/>
    <w:rsid w:val="00DE5AC7"/>
    <w:rsid w:val="00DE5DEC"/>
    <w:rsid w:val="00DE7DCE"/>
    <w:rsid w:val="00DE7F5D"/>
    <w:rsid w:val="00DF4C1D"/>
    <w:rsid w:val="00DF6714"/>
    <w:rsid w:val="00DF740F"/>
    <w:rsid w:val="00E00F12"/>
    <w:rsid w:val="00E02E1F"/>
    <w:rsid w:val="00E0511A"/>
    <w:rsid w:val="00E059B1"/>
    <w:rsid w:val="00E076D2"/>
    <w:rsid w:val="00E11735"/>
    <w:rsid w:val="00E121EA"/>
    <w:rsid w:val="00E129FC"/>
    <w:rsid w:val="00E14CD7"/>
    <w:rsid w:val="00E164F9"/>
    <w:rsid w:val="00E165B8"/>
    <w:rsid w:val="00E1681C"/>
    <w:rsid w:val="00E172D3"/>
    <w:rsid w:val="00E202EB"/>
    <w:rsid w:val="00E21179"/>
    <w:rsid w:val="00E21AB5"/>
    <w:rsid w:val="00E224B6"/>
    <w:rsid w:val="00E22FC1"/>
    <w:rsid w:val="00E23085"/>
    <w:rsid w:val="00E27ECC"/>
    <w:rsid w:val="00E27F1E"/>
    <w:rsid w:val="00E303F1"/>
    <w:rsid w:val="00E30A9B"/>
    <w:rsid w:val="00E312B4"/>
    <w:rsid w:val="00E32507"/>
    <w:rsid w:val="00E32FBB"/>
    <w:rsid w:val="00E355A3"/>
    <w:rsid w:val="00E35BF6"/>
    <w:rsid w:val="00E37DE8"/>
    <w:rsid w:val="00E401E3"/>
    <w:rsid w:val="00E4144A"/>
    <w:rsid w:val="00E44348"/>
    <w:rsid w:val="00E45A74"/>
    <w:rsid w:val="00E5040A"/>
    <w:rsid w:val="00E5065D"/>
    <w:rsid w:val="00E50BFF"/>
    <w:rsid w:val="00E51296"/>
    <w:rsid w:val="00E51390"/>
    <w:rsid w:val="00E5149D"/>
    <w:rsid w:val="00E52123"/>
    <w:rsid w:val="00E521BA"/>
    <w:rsid w:val="00E52B66"/>
    <w:rsid w:val="00E54F4C"/>
    <w:rsid w:val="00E55FA3"/>
    <w:rsid w:val="00E56FAB"/>
    <w:rsid w:val="00E57951"/>
    <w:rsid w:val="00E57DE9"/>
    <w:rsid w:val="00E61295"/>
    <w:rsid w:val="00E61E63"/>
    <w:rsid w:val="00E62BA5"/>
    <w:rsid w:val="00E63653"/>
    <w:rsid w:val="00E6408E"/>
    <w:rsid w:val="00E6481D"/>
    <w:rsid w:val="00E64D86"/>
    <w:rsid w:val="00E65935"/>
    <w:rsid w:val="00E65D10"/>
    <w:rsid w:val="00E66155"/>
    <w:rsid w:val="00E663D7"/>
    <w:rsid w:val="00E66607"/>
    <w:rsid w:val="00E6755F"/>
    <w:rsid w:val="00E67809"/>
    <w:rsid w:val="00E70CC3"/>
    <w:rsid w:val="00E745F3"/>
    <w:rsid w:val="00E7474B"/>
    <w:rsid w:val="00E76D85"/>
    <w:rsid w:val="00E76F81"/>
    <w:rsid w:val="00E80C86"/>
    <w:rsid w:val="00E81098"/>
    <w:rsid w:val="00E813B2"/>
    <w:rsid w:val="00E82D87"/>
    <w:rsid w:val="00E86126"/>
    <w:rsid w:val="00E86CFD"/>
    <w:rsid w:val="00E87A69"/>
    <w:rsid w:val="00E87CCB"/>
    <w:rsid w:val="00E87E2C"/>
    <w:rsid w:val="00E90E25"/>
    <w:rsid w:val="00E91E33"/>
    <w:rsid w:val="00E93FEE"/>
    <w:rsid w:val="00E942DC"/>
    <w:rsid w:val="00EA2A67"/>
    <w:rsid w:val="00EA2FE3"/>
    <w:rsid w:val="00EA3C3D"/>
    <w:rsid w:val="00EA5664"/>
    <w:rsid w:val="00EA6E36"/>
    <w:rsid w:val="00EA7F35"/>
    <w:rsid w:val="00EB0506"/>
    <w:rsid w:val="00EB1824"/>
    <w:rsid w:val="00EB224F"/>
    <w:rsid w:val="00EB2798"/>
    <w:rsid w:val="00EB29D4"/>
    <w:rsid w:val="00EB2E18"/>
    <w:rsid w:val="00EB30C3"/>
    <w:rsid w:val="00EB373D"/>
    <w:rsid w:val="00EB3E03"/>
    <w:rsid w:val="00EB4AEC"/>
    <w:rsid w:val="00EB4B90"/>
    <w:rsid w:val="00EB58D8"/>
    <w:rsid w:val="00EB690B"/>
    <w:rsid w:val="00EB7FE9"/>
    <w:rsid w:val="00EC2BF6"/>
    <w:rsid w:val="00EC4433"/>
    <w:rsid w:val="00EC6E9C"/>
    <w:rsid w:val="00EC760C"/>
    <w:rsid w:val="00EC767F"/>
    <w:rsid w:val="00ED14DD"/>
    <w:rsid w:val="00ED21DA"/>
    <w:rsid w:val="00ED2765"/>
    <w:rsid w:val="00ED48BB"/>
    <w:rsid w:val="00ED4BEF"/>
    <w:rsid w:val="00ED4E02"/>
    <w:rsid w:val="00ED50E7"/>
    <w:rsid w:val="00ED62BE"/>
    <w:rsid w:val="00ED6A3B"/>
    <w:rsid w:val="00ED6C8A"/>
    <w:rsid w:val="00ED719F"/>
    <w:rsid w:val="00ED7A9E"/>
    <w:rsid w:val="00ED7DF2"/>
    <w:rsid w:val="00EE0894"/>
    <w:rsid w:val="00EE2CB9"/>
    <w:rsid w:val="00EE3DE2"/>
    <w:rsid w:val="00EE4AA7"/>
    <w:rsid w:val="00EE688F"/>
    <w:rsid w:val="00EE6AEA"/>
    <w:rsid w:val="00EE713F"/>
    <w:rsid w:val="00EF0DE0"/>
    <w:rsid w:val="00EF1211"/>
    <w:rsid w:val="00EF17EE"/>
    <w:rsid w:val="00EF30F9"/>
    <w:rsid w:val="00EF601A"/>
    <w:rsid w:val="00EF6A0C"/>
    <w:rsid w:val="00EF6AD7"/>
    <w:rsid w:val="00EF747C"/>
    <w:rsid w:val="00F0064C"/>
    <w:rsid w:val="00F0270D"/>
    <w:rsid w:val="00F02E8E"/>
    <w:rsid w:val="00F02F04"/>
    <w:rsid w:val="00F03897"/>
    <w:rsid w:val="00F04068"/>
    <w:rsid w:val="00F04653"/>
    <w:rsid w:val="00F047C2"/>
    <w:rsid w:val="00F058F4"/>
    <w:rsid w:val="00F05DD7"/>
    <w:rsid w:val="00F06776"/>
    <w:rsid w:val="00F06784"/>
    <w:rsid w:val="00F06AF7"/>
    <w:rsid w:val="00F07F40"/>
    <w:rsid w:val="00F11DC5"/>
    <w:rsid w:val="00F12B83"/>
    <w:rsid w:val="00F12F43"/>
    <w:rsid w:val="00F1423A"/>
    <w:rsid w:val="00F14344"/>
    <w:rsid w:val="00F1480B"/>
    <w:rsid w:val="00F14FFC"/>
    <w:rsid w:val="00F155E0"/>
    <w:rsid w:val="00F1651E"/>
    <w:rsid w:val="00F21209"/>
    <w:rsid w:val="00F212B2"/>
    <w:rsid w:val="00F21625"/>
    <w:rsid w:val="00F2225A"/>
    <w:rsid w:val="00F22D27"/>
    <w:rsid w:val="00F2338D"/>
    <w:rsid w:val="00F23FF1"/>
    <w:rsid w:val="00F249A0"/>
    <w:rsid w:val="00F26464"/>
    <w:rsid w:val="00F274DE"/>
    <w:rsid w:val="00F27D28"/>
    <w:rsid w:val="00F3110B"/>
    <w:rsid w:val="00F31908"/>
    <w:rsid w:val="00F32239"/>
    <w:rsid w:val="00F33FA3"/>
    <w:rsid w:val="00F35BD7"/>
    <w:rsid w:val="00F3725A"/>
    <w:rsid w:val="00F41D0D"/>
    <w:rsid w:val="00F42D64"/>
    <w:rsid w:val="00F44A46"/>
    <w:rsid w:val="00F44FDB"/>
    <w:rsid w:val="00F45021"/>
    <w:rsid w:val="00F45DED"/>
    <w:rsid w:val="00F46869"/>
    <w:rsid w:val="00F46D58"/>
    <w:rsid w:val="00F472BF"/>
    <w:rsid w:val="00F4775F"/>
    <w:rsid w:val="00F5058F"/>
    <w:rsid w:val="00F50592"/>
    <w:rsid w:val="00F5077B"/>
    <w:rsid w:val="00F5081E"/>
    <w:rsid w:val="00F51133"/>
    <w:rsid w:val="00F51269"/>
    <w:rsid w:val="00F56520"/>
    <w:rsid w:val="00F5658F"/>
    <w:rsid w:val="00F570C9"/>
    <w:rsid w:val="00F576AC"/>
    <w:rsid w:val="00F57D30"/>
    <w:rsid w:val="00F6174F"/>
    <w:rsid w:val="00F6200A"/>
    <w:rsid w:val="00F6238F"/>
    <w:rsid w:val="00F62F7A"/>
    <w:rsid w:val="00F63032"/>
    <w:rsid w:val="00F637EA"/>
    <w:rsid w:val="00F64269"/>
    <w:rsid w:val="00F64B54"/>
    <w:rsid w:val="00F64F71"/>
    <w:rsid w:val="00F65DF2"/>
    <w:rsid w:val="00F66E95"/>
    <w:rsid w:val="00F67034"/>
    <w:rsid w:val="00F71BCF"/>
    <w:rsid w:val="00F72A5A"/>
    <w:rsid w:val="00F72E84"/>
    <w:rsid w:val="00F7630C"/>
    <w:rsid w:val="00F80670"/>
    <w:rsid w:val="00F8401F"/>
    <w:rsid w:val="00F855FD"/>
    <w:rsid w:val="00F85F53"/>
    <w:rsid w:val="00F86C8F"/>
    <w:rsid w:val="00F90C9A"/>
    <w:rsid w:val="00F916B9"/>
    <w:rsid w:val="00F92AE7"/>
    <w:rsid w:val="00F940B5"/>
    <w:rsid w:val="00F94530"/>
    <w:rsid w:val="00F94DFC"/>
    <w:rsid w:val="00F94E80"/>
    <w:rsid w:val="00F96413"/>
    <w:rsid w:val="00F97D51"/>
    <w:rsid w:val="00F97E69"/>
    <w:rsid w:val="00FA0D10"/>
    <w:rsid w:val="00FA363B"/>
    <w:rsid w:val="00FA37CC"/>
    <w:rsid w:val="00FA3EF5"/>
    <w:rsid w:val="00FA570F"/>
    <w:rsid w:val="00FB00F4"/>
    <w:rsid w:val="00FB2206"/>
    <w:rsid w:val="00FB35D2"/>
    <w:rsid w:val="00FB3C2F"/>
    <w:rsid w:val="00FB6F6B"/>
    <w:rsid w:val="00FB73B4"/>
    <w:rsid w:val="00FC3444"/>
    <w:rsid w:val="00FC3802"/>
    <w:rsid w:val="00FC419B"/>
    <w:rsid w:val="00FC4456"/>
    <w:rsid w:val="00FC4FBD"/>
    <w:rsid w:val="00FC54FD"/>
    <w:rsid w:val="00FC5E99"/>
    <w:rsid w:val="00FC5FDB"/>
    <w:rsid w:val="00FC7933"/>
    <w:rsid w:val="00FD0B03"/>
    <w:rsid w:val="00FD51C5"/>
    <w:rsid w:val="00FD5C3C"/>
    <w:rsid w:val="00FD5D23"/>
    <w:rsid w:val="00FD707C"/>
    <w:rsid w:val="00FE257D"/>
    <w:rsid w:val="00FE270A"/>
    <w:rsid w:val="00FE27AC"/>
    <w:rsid w:val="00FE497C"/>
    <w:rsid w:val="00FE51BE"/>
    <w:rsid w:val="00FE5673"/>
    <w:rsid w:val="00FE62E9"/>
    <w:rsid w:val="00FE62F4"/>
    <w:rsid w:val="00FF112C"/>
    <w:rsid w:val="00FF193F"/>
    <w:rsid w:val="00FF2518"/>
    <w:rsid w:val="00FF3359"/>
    <w:rsid w:val="00FF44AB"/>
    <w:rsid w:val="00FF5BB8"/>
    <w:rsid w:val="00FF6AC1"/>
    <w:rsid w:val="00FF7BCD"/>
    <w:rsid w:val="6E548E8D"/>
    <w:rsid w:val="70268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38D8AF4"/>
  <w15:docId w15:val="{95D310CF-F10D-451B-8271-5E0F1F34DC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Angsana New"/>
        <w:lang w:val="en-US" w:eastAsia="en-US" w:bidi="th-TH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72DC0"/>
    <w:rPr>
      <w:sz w:val="24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B01542"/>
    <w:pPr>
      <w:tabs>
        <w:tab w:val="center" w:pos="4320"/>
        <w:tab w:val="right" w:pos="8640"/>
      </w:tabs>
    </w:pPr>
    <w:rPr>
      <w:lang w:val="x-none" w:eastAsia="x-none"/>
    </w:rPr>
  </w:style>
  <w:style w:type="character" w:styleId="PageNumber">
    <w:name w:val="page number"/>
    <w:basedOn w:val="DefaultParagraphFont"/>
    <w:rsid w:val="00B01542"/>
  </w:style>
  <w:style w:type="table" w:styleId="TableGrid">
    <w:name w:val="Table Grid"/>
    <w:basedOn w:val="TableNormal"/>
    <w:uiPriority w:val="39"/>
    <w:rsid w:val="0094619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Footer">
    <w:name w:val="footer"/>
    <w:basedOn w:val="Normal"/>
    <w:link w:val="FooterChar"/>
    <w:uiPriority w:val="99"/>
    <w:rsid w:val="0094619B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94619B"/>
    <w:rPr>
      <w:sz w:val="24"/>
      <w:szCs w:val="28"/>
    </w:rPr>
  </w:style>
  <w:style w:type="paragraph" w:styleId="BalloonText">
    <w:name w:val="Balloon Text"/>
    <w:basedOn w:val="Normal"/>
    <w:semiHidden/>
    <w:rsid w:val="000B7555"/>
    <w:rPr>
      <w:rFonts w:ascii="Tahoma" w:hAnsi="Tahoma"/>
      <w:sz w:val="16"/>
      <w:szCs w:val="18"/>
    </w:rPr>
  </w:style>
  <w:style w:type="character" w:customStyle="1" w:styleId="HeaderChar">
    <w:name w:val="Header Char"/>
    <w:link w:val="Header"/>
    <w:uiPriority w:val="99"/>
    <w:rsid w:val="00906DAC"/>
    <w:rPr>
      <w:sz w:val="24"/>
      <w:szCs w:val="28"/>
    </w:rPr>
  </w:style>
  <w:style w:type="character" w:styleId="Emphasis">
    <w:name w:val="Emphasis"/>
    <w:uiPriority w:val="20"/>
    <w:qFormat/>
    <w:rsid w:val="00FE62E9"/>
    <w:rPr>
      <w:b w:val="0"/>
      <w:bCs w:val="0"/>
      <w:i w:val="0"/>
      <w:iCs w:val="0"/>
      <w:color w:val="DD4B39"/>
    </w:rPr>
  </w:style>
  <w:style w:type="character" w:customStyle="1" w:styleId="ft">
    <w:name w:val="ft"/>
    <w:basedOn w:val="DefaultParagraphFont"/>
    <w:rsid w:val="00FE62E9"/>
  </w:style>
  <w:style w:type="character" w:styleId="Strong">
    <w:name w:val="Strong"/>
    <w:uiPriority w:val="22"/>
    <w:qFormat/>
    <w:rsid w:val="00A325A0"/>
    <w:rPr>
      <w:b/>
      <w:bCs/>
    </w:rPr>
  </w:style>
  <w:style w:type="character" w:customStyle="1" w:styleId="st1">
    <w:name w:val="st1"/>
    <w:basedOn w:val="DefaultParagraphFont"/>
    <w:rsid w:val="00280618"/>
  </w:style>
  <w:style w:type="character" w:styleId="Hyperlink">
    <w:name w:val="Hyperlink"/>
    <w:uiPriority w:val="99"/>
    <w:unhideWhenUsed/>
    <w:rsid w:val="00321992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64CF"/>
    <w:pPr>
      <w:ind w:left="720"/>
      <w:contextualSpacing/>
    </w:pPr>
  </w:style>
  <w:style w:type="paragraph" w:customStyle="1" w:styleId="Default">
    <w:name w:val="Default"/>
    <w:rsid w:val="00AE1FFA"/>
    <w:pPr>
      <w:autoSpaceDE w:val="0"/>
      <w:autoSpaceDN w:val="0"/>
      <w:adjustRightInd w:val="0"/>
    </w:pPr>
    <w:rPr>
      <w:rFonts w:ascii="TH Sarabun New" w:eastAsiaTheme="minorHAnsi" w:hAnsi="TH Sarabun New" w:cs="TH Sarabun New"/>
      <w:color w:val="000000"/>
      <w:sz w:val="24"/>
      <w:szCs w:val="24"/>
    </w:rPr>
  </w:style>
  <w:style w:type="paragraph" w:customStyle="1" w:styleId="textbox">
    <w:name w:val="textbox"/>
    <w:basedOn w:val="Normal"/>
    <w:rsid w:val="00AE1FFA"/>
    <w:pPr>
      <w:spacing w:before="100" w:beforeAutospacing="1" w:after="100" w:afterAutospacing="1"/>
    </w:pPr>
    <w:rPr>
      <w:rFonts w:ascii="Tahoma" w:hAnsi="Tahoma" w:cs="Tahoma"/>
      <w:szCs w:val="24"/>
    </w:rPr>
  </w:style>
  <w:style w:type="character" w:customStyle="1" w:styleId="normaltextrun">
    <w:name w:val="normaltextrun"/>
    <w:basedOn w:val="DefaultParagraphFont"/>
    <w:rsid w:val="004A6954"/>
  </w:style>
  <w:style w:type="paragraph" w:styleId="NormalWeb">
    <w:name w:val="Normal (Web)"/>
    <w:basedOn w:val="Normal"/>
    <w:uiPriority w:val="99"/>
    <w:semiHidden/>
    <w:unhideWhenUsed/>
    <w:rsid w:val="00607CCD"/>
    <w:pPr>
      <w:spacing w:before="100" w:beforeAutospacing="1" w:after="100" w:afterAutospacing="1"/>
    </w:pPr>
    <w:rPr>
      <w:rFonts w:cs="Times New Roman"/>
      <w:szCs w:val="24"/>
    </w:rPr>
  </w:style>
  <w:style w:type="character" w:styleId="CommentReference">
    <w:name w:val="annotation reference"/>
    <w:basedOn w:val="DefaultParagraphFont"/>
    <w:semiHidden/>
    <w:unhideWhenUsed/>
    <w:rsid w:val="00A7246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7246F"/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semiHidden/>
    <w:rsid w:val="00A7246F"/>
    <w:rPr>
      <w:szCs w:val="25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7246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A7246F"/>
    <w:rPr>
      <w:b/>
      <w:bCs/>
      <w:szCs w:val="2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1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4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9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2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3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9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9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1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9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40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5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13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109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05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140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55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2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48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748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52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58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7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3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23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82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2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9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8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559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8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1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45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0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71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1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11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4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771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0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1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3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341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2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12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65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54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20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3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1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1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83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27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1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203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784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1847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88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56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9556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03229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866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6437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1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4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7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4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0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4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5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10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13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7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1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67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552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1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677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9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21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43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9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4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85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7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63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85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340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8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3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67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0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0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9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51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8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94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1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05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982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24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8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0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0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7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4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6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9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1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0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4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5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0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20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7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5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0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9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937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05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00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1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06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85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diagramLayout" Target="diagrams/layout1.xml"/><Relationship Id="rId3" Type="http://schemas.openxmlformats.org/officeDocument/2006/relationships/customXml" Target="../customXml/item3.xml"/><Relationship Id="rId21" Type="http://schemas.microsoft.com/office/2007/relationships/diagramDrawing" Target="diagrams/drawing1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diagramData" Target="diagrams/data1.xm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diagramColors" Target="diagrams/color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footer" Target="footer4.xml"/><Relationship Id="rId10" Type="http://schemas.openxmlformats.org/officeDocument/2006/relationships/endnotes" Target="endnotes.xml"/><Relationship Id="rId19" Type="http://schemas.openxmlformats.org/officeDocument/2006/relationships/diagramQuickStyle" Target="diagrams/quickStyl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header" Target="header4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CBC0E8B6-1E2A-47BC-AE52-29BEBD32AA36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th-TH"/>
        </a:p>
      </dgm:t>
    </dgm:pt>
    <dgm:pt modelId="{4AE17005-66C6-4C9E-B665-6F91EEDB39F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gm:t>
    </dgm:pt>
    <dgm:pt modelId="{A50AAA62-80E2-484D-852E-73EDC0809A0F}" type="parTrans" cxnId="{0BB8674F-1810-431B-9C1C-123DC134D2D8}">
      <dgm:prSet/>
      <dgm:spPr>
        <a:ln w="9525">
          <a:solidFill>
            <a:schemeClr val="tx1">
              <a:lumMod val="65000"/>
              <a:lumOff val="35000"/>
            </a:schemeClr>
          </a:solidFill>
        </a:ln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F509B3D-0A7A-456A-AEC1-B0568875C6ED}" type="sibTrans" cxnId="{0BB8674F-1810-431B-9C1C-123DC134D2D8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255A7385-07FA-4F86-9027-FE47E99A3D29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gm:t>
    </dgm:pt>
    <dgm:pt modelId="{934C4ED0-0971-40EC-9490-8C7311A84BB8}" type="parTrans" cxnId="{B675539D-2B53-4238-B477-805E65151DE5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4C513E60-4B93-409E-8374-DEB164221752}" type="sibTrans" cxnId="{B675539D-2B53-4238-B477-805E65151DE5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25DC3A4-5550-495F-81EE-351D2415230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gm:t>
    </dgm:pt>
    <dgm:pt modelId="{CA28538A-A076-4188-84DB-B094258C995B}" type="parTrans" cxnId="{DDE41A4A-6731-413F-8DFF-38867B4A4624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5DB00953-59A7-4E16-97DD-885C8E90D3A8}" type="sibTrans" cxnId="{DDE41A4A-6731-413F-8DFF-38867B4A4624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ED048CC2-4A67-46A1-9584-B043AF85111F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gm:t>
    </dgm:pt>
    <dgm:pt modelId="{8595FC38-2417-4E47-884E-AB44719630BC}" type="sibTrans" cxnId="{CCB83EBC-32E1-407B-A3EE-FA51DDF94DBF}">
      <dgm:prSet/>
      <dgm:spPr/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DEA4473B-7045-4D19-89F9-91EF372B1368}" type="parTrans" cxnId="{CCB83EBC-32E1-407B-A3EE-FA51DDF94DBF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  <a:latin typeface="TH Sarabun New" pitchFamily="34" charset="-34"/>
            <a:cs typeface="TH Sarabun New" pitchFamily="34" charset="-34"/>
          </a:endParaRPr>
        </a:p>
      </dgm:t>
    </dgm:pt>
    <dgm:pt modelId="{98E709F7-D551-4EA2-AAE6-6AEAD9F0226E}">
      <dgm:prSet phldrT="[ข้อความ]"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gm:t>
    </dgm:pt>
    <dgm:pt modelId="{F83437BC-842C-42C0-B5F9-128D2D750A80}" type="parTrans" cxnId="{2EA37474-B338-4DE8-AA68-A56244E5F49A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C602B55D-86E4-4F92-90F6-05FD2133205E}" type="sibTrans" cxnId="{2EA37474-B338-4DE8-AA68-A56244E5F49A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7B611726-6765-4DEC-91E5-BBE39BDE65CC}">
      <dgm:prSet custT="1"/>
      <dgm:spPr>
        <a:ln w="6350"/>
      </dgm:spPr>
      <dgm:t>
        <a:bodyPr/>
        <a:lstStyle/>
        <a:p>
          <a:r>
            <a:rPr lang="th-TH" sz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>
            <a:highlight>
              <a:srgbClr val="00FF00"/>
            </a:highlight>
          </a:endParaRPr>
        </a:p>
      </dgm:t>
    </dgm:pt>
    <dgm:pt modelId="{978958B2-C2D0-4203-928A-C211D724B8D4}" type="parTrans" cxnId="{17188238-79A3-43BA-BCA8-D113F1BABA5C}">
      <dgm:prSet/>
      <dgm:spPr>
        <a:ln w="6350"/>
      </dgm:spPr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5B189288-0D76-44A2-B4EF-6A3B751D0A36}" type="sibTrans" cxnId="{17188238-79A3-43BA-BCA8-D113F1BABA5C}">
      <dgm:prSet/>
      <dgm:spPr/>
      <dgm:t>
        <a:bodyPr/>
        <a:lstStyle/>
        <a:p>
          <a:endParaRPr lang="th-TH" sz="1200">
            <a:highlight>
              <a:srgbClr val="00FF00"/>
            </a:highlight>
          </a:endParaRPr>
        </a:p>
      </dgm:t>
    </dgm:pt>
    <dgm:pt modelId="{0A97DA83-1E84-4A05-81ED-7DA7A72D9945}" type="pres">
      <dgm:prSet presAssocID="{CBC0E8B6-1E2A-47BC-AE52-29BEBD32AA36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636957A4-8E88-4230-ABC0-54E0AE74C4D5}" type="pres">
      <dgm:prSet presAssocID="{4AE17005-66C6-4C9E-B665-6F91EEDB39F9}" presName="hierRoot1" presStyleCnt="0">
        <dgm:presLayoutVars>
          <dgm:hierBranch val="init"/>
        </dgm:presLayoutVars>
      </dgm:prSet>
      <dgm:spPr/>
    </dgm:pt>
    <dgm:pt modelId="{43FA98F0-DDF9-4791-BDEA-BB38192C7359}" type="pres">
      <dgm:prSet presAssocID="{4AE17005-66C6-4C9E-B665-6F91EEDB39F9}" presName="rootComposite1" presStyleCnt="0"/>
      <dgm:spPr/>
    </dgm:pt>
    <dgm:pt modelId="{ED77F138-19A7-41FC-8C7F-881AECF004BB}" type="pres">
      <dgm:prSet presAssocID="{4AE17005-66C6-4C9E-B665-6F91EEDB39F9}" presName="rootText1" presStyleLbl="node0" presStyleIdx="0" presStyleCnt="1" custScaleX="222181" custScaleY="45154">
        <dgm:presLayoutVars>
          <dgm:chPref val="3"/>
        </dgm:presLayoutVars>
      </dgm:prSet>
      <dgm:spPr/>
    </dgm:pt>
    <dgm:pt modelId="{CC083333-15E6-4AF4-B3E3-8DB46866C31A}" type="pres">
      <dgm:prSet presAssocID="{4AE17005-66C6-4C9E-B665-6F91EEDB39F9}" presName="rootConnector1" presStyleLbl="node1" presStyleIdx="0" presStyleCnt="0"/>
      <dgm:spPr/>
    </dgm:pt>
    <dgm:pt modelId="{C0BF629E-7C4E-40E0-A753-AC919108FFEE}" type="pres">
      <dgm:prSet presAssocID="{4AE17005-66C6-4C9E-B665-6F91EEDB39F9}" presName="hierChild2" presStyleCnt="0"/>
      <dgm:spPr/>
    </dgm:pt>
    <dgm:pt modelId="{BADAAFDB-54A8-4EF0-8196-9B54857D2B20}" type="pres">
      <dgm:prSet presAssocID="{DEA4473B-7045-4D19-89F9-91EF372B1368}" presName="Name37" presStyleLbl="parChTrans1D2" presStyleIdx="0" presStyleCnt="4"/>
      <dgm:spPr/>
    </dgm:pt>
    <dgm:pt modelId="{D05E0F37-87CB-49E7-A339-F95F5FAF1A18}" type="pres">
      <dgm:prSet presAssocID="{ED048CC2-4A67-46A1-9584-B043AF85111F}" presName="hierRoot2" presStyleCnt="0">
        <dgm:presLayoutVars>
          <dgm:hierBranch val="init"/>
        </dgm:presLayoutVars>
      </dgm:prSet>
      <dgm:spPr/>
    </dgm:pt>
    <dgm:pt modelId="{13DB4213-93A9-4961-AEA9-910E61673331}" type="pres">
      <dgm:prSet presAssocID="{ED048CC2-4A67-46A1-9584-B043AF85111F}" presName="rootComposite" presStyleCnt="0"/>
      <dgm:spPr/>
    </dgm:pt>
    <dgm:pt modelId="{786226BC-1CD8-42A9-8654-CB56C066D887}" type="pres">
      <dgm:prSet presAssocID="{ED048CC2-4A67-46A1-9584-B043AF85111F}" presName="rootText" presStyleLbl="node2" presStyleIdx="0" presStyleCnt="4" custScaleX="100479" custScaleY="50673" custLinFactNeighborY="-8437">
        <dgm:presLayoutVars>
          <dgm:chPref val="3"/>
        </dgm:presLayoutVars>
      </dgm:prSet>
      <dgm:spPr/>
    </dgm:pt>
    <dgm:pt modelId="{D0ED2D54-6D23-48FE-B16D-FDFBD7646499}" type="pres">
      <dgm:prSet presAssocID="{ED048CC2-4A67-46A1-9584-B043AF85111F}" presName="rootConnector" presStyleLbl="node2" presStyleIdx="0" presStyleCnt="4"/>
      <dgm:spPr/>
    </dgm:pt>
    <dgm:pt modelId="{78E1F889-8BBA-440E-8B80-47B567A02D6B}" type="pres">
      <dgm:prSet presAssocID="{ED048CC2-4A67-46A1-9584-B043AF85111F}" presName="hierChild4" presStyleCnt="0"/>
      <dgm:spPr/>
    </dgm:pt>
    <dgm:pt modelId="{9AEE18E6-ABC8-46DF-B7A6-5E5B6CD9F477}" type="pres">
      <dgm:prSet presAssocID="{ED048CC2-4A67-46A1-9584-B043AF85111F}" presName="hierChild5" presStyleCnt="0"/>
      <dgm:spPr/>
    </dgm:pt>
    <dgm:pt modelId="{5C38D832-0806-4AE6-85A4-392D35A5CF97}" type="pres">
      <dgm:prSet presAssocID="{F83437BC-842C-42C0-B5F9-128D2D750A80}" presName="Name37" presStyleLbl="parChTrans1D2" presStyleIdx="1" presStyleCnt="4"/>
      <dgm:spPr/>
    </dgm:pt>
    <dgm:pt modelId="{BE9185D9-7AD1-4EB3-A10E-749BDADA179A}" type="pres">
      <dgm:prSet presAssocID="{98E709F7-D551-4EA2-AAE6-6AEAD9F0226E}" presName="hierRoot2" presStyleCnt="0">
        <dgm:presLayoutVars>
          <dgm:hierBranch val="init"/>
        </dgm:presLayoutVars>
      </dgm:prSet>
      <dgm:spPr/>
    </dgm:pt>
    <dgm:pt modelId="{A918245A-E71B-4B8B-A8FC-C31F7C117DD8}" type="pres">
      <dgm:prSet presAssocID="{98E709F7-D551-4EA2-AAE6-6AEAD9F0226E}" presName="rootComposite" presStyleCnt="0"/>
      <dgm:spPr/>
    </dgm:pt>
    <dgm:pt modelId="{1901002B-D73C-46FF-8475-AE477F4A809E}" type="pres">
      <dgm:prSet presAssocID="{98E709F7-D551-4EA2-AAE6-6AEAD9F0226E}" presName="rootText" presStyleLbl="node2" presStyleIdx="1" presStyleCnt="4" custScaleX="100479" custScaleY="50673" custLinFactNeighborY="-8437">
        <dgm:presLayoutVars>
          <dgm:chPref val="3"/>
        </dgm:presLayoutVars>
      </dgm:prSet>
      <dgm:spPr/>
    </dgm:pt>
    <dgm:pt modelId="{E952F757-0F93-4A71-84DF-9FE6849F51CB}" type="pres">
      <dgm:prSet presAssocID="{98E709F7-D551-4EA2-AAE6-6AEAD9F0226E}" presName="rootConnector" presStyleLbl="node2" presStyleIdx="1" presStyleCnt="4"/>
      <dgm:spPr/>
    </dgm:pt>
    <dgm:pt modelId="{1D078567-CDE2-4514-9600-336BF1F44828}" type="pres">
      <dgm:prSet presAssocID="{98E709F7-D551-4EA2-AAE6-6AEAD9F0226E}" presName="hierChild4" presStyleCnt="0"/>
      <dgm:spPr/>
    </dgm:pt>
    <dgm:pt modelId="{B85D9BF3-0F01-46B1-B33B-10F72516E114}" type="pres">
      <dgm:prSet presAssocID="{98E709F7-D551-4EA2-AAE6-6AEAD9F0226E}" presName="hierChild5" presStyleCnt="0"/>
      <dgm:spPr/>
    </dgm:pt>
    <dgm:pt modelId="{610F88FE-B102-4B6A-A6A1-445640255ED9}" type="pres">
      <dgm:prSet presAssocID="{934C4ED0-0971-40EC-9490-8C7311A84BB8}" presName="Name37" presStyleLbl="parChTrans1D2" presStyleIdx="2" presStyleCnt="4"/>
      <dgm:spPr/>
    </dgm:pt>
    <dgm:pt modelId="{A7A3371F-115E-4639-8227-0CAD37EDBF14}" type="pres">
      <dgm:prSet presAssocID="{255A7385-07FA-4F86-9027-FE47E99A3D29}" presName="hierRoot2" presStyleCnt="0">
        <dgm:presLayoutVars>
          <dgm:hierBranch val="init"/>
        </dgm:presLayoutVars>
      </dgm:prSet>
      <dgm:spPr/>
    </dgm:pt>
    <dgm:pt modelId="{B5E5E3B1-F5F9-4240-853B-944EA9F45D87}" type="pres">
      <dgm:prSet presAssocID="{255A7385-07FA-4F86-9027-FE47E99A3D29}" presName="rootComposite" presStyleCnt="0"/>
      <dgm:spPr/>
    </dgm:pt>
    <dgm:pt modelId="{A8892699-5226-4E51-8462-1491A8C59D8A}" type="pres">
      <dgm:prSet presAssocID="{255A7385-07FA-4F86-9027-FE47E99A3D29}" presName="rootText" presStyleLbl="node2" presStyleIdx="2" presStyleCnt="4" custScaleX="100479" custScaleY="50673" custLinFactNeighborY="-8437">
        <dgm:presLayoutVars>
          <dgm:chPref val="3"/>
        </dgm:presLayoutVars>
      </dgm:prSet>
      <dgm:spPr/>
    </dgm:pt>
    <dgm:pt modelId="{97110EF4-F594-41AE-86DC-9703A472277F}" type="pres">
      <dgm:prSet presAssocID="{255A7385-07FA-4F86-9027-FE47E99A3D29}" presName="rootConnector" presStyleLbl="node2" presStyleIdx="2" presStyleCnt="4"/>
      <dgm:spPr/>
    </dgm:pt>
    <dgm:pt modelId="{26285130-AA5E-42D0-879E-C00FF90A4672}" type="pres">
      <dgm:prSet presAssocID="{255A7385-07FA-4F86-9027-FE47E99A3D29}" presName="hierChild4" presStyleCnt="0"/>
      <dgm:spPr/>
    </dgm:pt>
    <dgm:pt modelId="{C217D71E-1202-495C-9090-7AC81D7EF37D}" type="pres">
      <dgm:prSet presAssocID="{978958B2-C2D0-4203-928A-C211D724B8D4}" presName="Name37" presStyleLbl="parChTrans1D3" presStyleIdx="0" presStyleCnt="1"/>
      <dgm:spPr/>
    </dgm:pt>
    <dgm:pt modelId="{964F8373-26A8-440B-AEE7-824F8B29943F}" type="pres">
      <dgm:prSet presAssocID="{7B611726-6765-4DEC-91E5-BBE39BDE65CC}" presName="hierRoot2" presStyleCnt="0">
        <dgm:presLayoutVars>
          <dgm:hierBranch val="init"/>
        </dgm:presLayoutVars>
      </dgm:prSet>
      <dgm:spPr/>
    </dgm:pt>
    <dgm:pt modelId="{1C864FC5-6613-4FB7-90D4-FF482785C5B0}" type="pres">
      <dgm:prSet presAssocID="{7B611726-6765-4DEC-91E5-BBE39BDE65CC}" presName="rootComposite" presStyleCnt="0"/>
      <dgm:spPr/>
    </dgm:pt>
    <dgm:pt modelId="{2CA097E6-B11E-4987-83CC-102F50D2A5F2}" type="pres">
      <dgm:prSet presAssocID="{7B611726-6765-4DEC-91E5-BBE39BDE65CC}" presName="rootText" presStyleLbl="node3" presStyleIdx="0" presStyleCnt="1" custScaleX="112266" custScaleY="40626" custLinFactNeighborY="-8437">
        <dgm:presLayoutVars>
          <dgm:chPref val="3"/>
        </dgm:presLayoutVars>
      </dgm:prSet>
      <dgm:spPr/>
    </dgm:pt>
    <dgm:pt modelId="{489483E0-5E37-423D-9284-EF9ED5204D5C}" type="pres">
      <dgm:prSet presAssocID="{7B611726-6765-4DEC-91E5-BBE39BDE65CC}" presName="rootConnector" presStyleLbl="node3" presStyleIdx="0" presStyleCnt="1"/>
      <dgm:spPr/>
    </dgm:pt>
    <dgm:pt modelId="{4FFF4010-6001-44E7-AB79-41C86466AC45}" type="pres">
      <dgm:prSet presAssocID="{7B611726-6765-4DEC-91E5-BBE39BDE65CC}" presName="hierChild4" presStyleCnt="0"/>
      <dgm:spPr/>
    </dgm:pt>
    <dgm:pt modelId="{4E01173B-397D-4775-8E77-313EBB6774C7}" type="pres">
      <dgm:prSet presAssocID="{7B611726-6765-4DEC-91E5-BBE39BDE65CC}" presName="hierChild5" presStyleCnt="0"/>
      <dgm:spPr/>
    </dgm:pt>
    <dgm:pt modelId="{980FB877-2B43-4306-A0F0-2FED134FCD88}" type="pres">
      <dgm:prSet presAssocID="{255A7385-07FA-4F86-9027-FE47E99A3D29}" presName="hierChild5" presStyleCnt="0"/>
      <dgm:spPr/>
    </dgm:pt>
    <dgm:pt modelId="{82645D6F-E306-44F8-9E53-BDB75684295F}" type="pres">
      <dgm:prSet presAssocID="{CA28538A-A076-4188-84DB-B094258C995B}" presName="Name37" presStyleLbl="parChTrans1D2" presStyleIdx="3" presStyleCnt="4"/>
      <dgm:spPr/>
    </dgm:pt>
    <dgm:pt modelId="{DF70B656-CF2A-4051-849F-104DFD500826}" type="pres">
      <dgm:prSet presAssocID="{925DC3A4-5550-495F-81EE-351D2415230E}" presName="hierRoot2" presStyleCnt="0">
        <dgm:presLayoutVars>
          <dgm:hierBranch val="init"/>
        </dgm:presLayoutVars>
      </dgm:prSet>
      <dgm:spPr/>
    </dgm:pt>
    <dgm:pt modelId="{2A4A6561-A9C7-47A6-8CF8-58114066B2E7}" type="pres">
      <dgm:prSet presAssocID="{925DC3A4-5550-495F-81EE-351D2415230E}" presName="rootComposite" presStyleCnt="0"/>
      <dgm:spPr/>
    </dgm:pt>
    <dgm:pt modelId="{52788645-D01D-4978-97BA-754A2C92426C}" type="pres">
      <dgm:prSet presAssocID="{925DC3A4-5550-495F-81EE-351D2415230E}" presName="rootText" presStyleLbl="node2" presStyleIdx="3" presStyleCnt="4" custScaleX="100479" custScaleY="50673" custLinFactNeighborY="-8437">
        <dgm:presLayoutVars>
          <dgm:chPref val="3"/>
        </dgm:presLayoutVars>
      </dgm:prSet>
      <dgm:spPr/>
    </dgm:pt>
    <dgm:pt modelId="{1A3503BF-DA89-4F07-9F43-1DF3623D4C21}" type="pres">
      <dgm:prSet presAssocID="{925DC3A4-5550-495F-81EE-351D2415230E}" presName="rootConnector" presStyleLbl="node2" presStyleIdx="3" presStyleCnt="4"/>
      <dgm:spPr/>
    </dgm:pt>
    <dgm:pt modelId="{F91A06B1-00F2-4844-8BB5-8AE26012B572}" type="pres">
      <dgm:prSet presAssocID="{925DC3A4-5550-495F-81EE-351D2415230E}" presName="hierChild4" presStyleCnt="0"/>
      <dgm:spPr/>
    </dgm:pt>
    <dgm:pt modelId="{44461A7C-A7D0-4975-8ABA-72BCEDD2BC56}" type="pres">
      <dgm:prSet presAssocID="{925DC3A4-5550-495F-81EE-351D2415230E}" presName="hierChild5" presStyleCnt="0"/>
      <dgm:spPr/>
    </dgm:pt>
    <dgm:pt modelId="{769F4490-86DA-4186-87A3-9159173A0993}" type="pres">
      <dgm:prSet presAssocID="{4AE17005-66C6-4C9E-B665-6F91EEDB39F9}" presName="hierChild3" presStyleCnt="0"/>
      <dgm:spPr/>
    </dgm:pt>
  </dgm:ptLst>
  <dgm:cxnLst>
    <dgm:cxn modelId="{6D22EF14-8ECD-4F99-9B8C-AC17084FA4D4}" type="presOf" srcId="{98E709F7-D551-4EA2-AAE6-6AEAD9F0226E}" destId="{E952F757-0F93-4A71-84DF-9FE6849F51CB}" srcOrd="1" destOrd="0" presId="urn:microsoft.com/office/officeart/2005/8/layout/orgChart1"/>
    <dgm:cxn modelId="{0CB2BD2B-68AB-4034-8DFA-EACCDFC58778}" type="presOf" srcId="{F83437BC-842C-42C0-B5F9-128D2D750A80}" destId="{5C38D832-0806-4AE6-85A4-392D35A5CF97}" srcOrd="0" destOrd="0" presId="urn:microsoft.com/office/officeart/2005/8/layout/orgChart1"/>
    <dgm:cxn modelId="{DEBE6D32-DF95-4FE4-BD35-D724DF34787F}" type="presOf" srcId="{925DC3A4-5550-495F-81EE-351D2415230E}" destId="{52788645-D01D-4978-97BA-754A2C92426C}" srcOrd="0" destOrd="0" presId="urn:microsoft.com/office/officeart/2005/8/layout/orgChart1"/>
    <dgm:cxn modelId="{17188238-79A3-43BA-BCA8-D113F1BABA5C}" srcId="{255A7385-07FA-4F86-9027-FE47E99A3D29}" destId="{7B611726-6765-4DEC-91E5-BBE39BDE65CC}" srcOrd="0" destOrd="0" parTransId="{978958B2-C2D0-4203-928A-C211D724B8D4}" sibTransId="{5B189288-0D76-44A2-B4EF-6A3B751D0A36}"/>
    <dgm:cxn modelId="{A267143F-0938-4B3B-9A37-49425855AB7F}" type="presOf" srcId="{255A7385-07FA-4F86-9027-FE47E99A3D29}" destId="{A8892699-5226-4E51-8462-1491A8C59D8A}" srcOrd="0" destOrd="0" presId="urn:microsoft.com/office/officeart/2005/8/layout/orgChart1"/>
    <dgm:cxn modelId="{0739BF5F-338C-4934-8F87-3DB954FBB23A}" type="presOf" srcId="{DEA4473B-7045-4D19-89F9-91EF372B1368}" destId="{BADAAFDB-54A8-4EF0-8196-9B54857D2B20}" srcOrd="0" destOrd="0" presId="urn:microsoft.com/office/officeart/2005/8/layout/orgChart1"/>
    <dgm:cxn modelId="{B694F967-D067-4A03-8124-50516FA4345A}" type="presOf" srcId="{978958B2-C2D0-4203-928A-C211D724B8D4}" destId="{C217D71E-1202-495C-9090-7AC81D7EF37D}" srcOrd="0" destOrd="0" presId="urn:microsoft.com/office/officeart/2005/8/layout/orgChart1"/>
    <dgm:cxn modelId="{DDE41A4A-6731-413F-8DFF-38867B4A4624}" srcId="{4AE17005-66C6-4C9E-B665-6F91EEDB39F9}" destId="{925DC3A4-5550-495F-81EE-351D2415230E}" srcOrd="3" destOrd="0" parTransId="{CA28538A-A076-4188-84DB-B094258C995B}" sibTransId="{5DB00953-59A7-4E16-97DD-885C8E90D3A8}"/>
    <dgm:cxn modelId="{0BB8674F-1810-431B-9C1C-123DC134D2D8}" srcId="{CBC0E8B6-1E2A-47BC-AE52-29BEBD32AA36}" destId="{4AE17005-66C6-4C9E-B665-6F91EEDB39F9}" srcOrd="0" destOrd="0" parTransId="{A50AAA62-80E2-484D-852E-73EDC0809A0F}" sibTransId="{4F509B3D-0A7A-456A-AEC1-B0568875C6ED}"/>
    <dgm:cxn modelId="{55A05D70-A8DB-4D3A-84CC-CB1559FE32E5}" type="presOf" srcId="{7B611726-6765-4DEC-91E5-BBE39BDE65CC}" destId="{2CA097E6-B11E-4987-83CC-102F50D2A5F2}" srcOrd="0" destOrd="0" presId="urn:microsoft.com/office/officeart/2005/8/layout/orgChart1"/>
    <dgm:cxn modelId="{2EA37474-B338-4DE8-AA68-A56244E5F49A}" srcId="{4AE17005-66C6-4C9E-B665-6F91EEDB39F9}" destId="{98E709F7-D551-4EA2-AAE6-6AEAD9F0226E}" srcOrd="1" destOrd="0" parTransId="{F83437BC-842C-42C0-B5F9-128D2D750A80}" sibTransId="{C602B55D-86E4-4F92-90F6-05FD2133205E}"/>
    <dgm:cxn modelId="{7C991B56-52B9-4E8D-B735-6EFB9E05A066}" type="presOf" srcId="{4AE17005-66C6-4C9E-B665-6F91EEDB39F9}" destId="{ED77F138-19A7-41FC-8C7F-881AECF004BB}" srcOrd="0" destOrd="0" presId="urn:microsoft.com/office/officeart/2005/8/layout/orgChart1"/>
    <dgm:cxn modelId="{8EB39D91-7DBC-445B-A2FE-0D1E4E289B01}" type="presOf" srcId="{ED048CC2-4A67-46A1-9584-B043AF85111F}" destId="{786226BC-1CD8-42A9-8654-CB56C066D887}" srcOrd="0" destOrd="0" presId="urn:microsoft.com/office/officeart/2005/8/layout/orgChart1"/>
    <dgm:cxn modelId="{B675539D-2B53-4238-B477-805E65151DE5}" srcId="{4AE17005-66C6-4C9E-B665-6F91EEDB39F9}" destId="{255A7385-07FA-4F86-9027-FE47E99A3D29}" srcOrd="2" destOrd="0" parTransId="{934C4ED0-0971-40EC-9490-8C7311A84BB8}" sibTransId="{4C513E60-4B93-409E-8374-DEB164221752}"/>
    <dgm:cxn modelId="{A65078A4-F39B-4CAD-8570-C355C3F2DA0D}" type="presOf" srcId="{4AE17005-66C6-4C9E-B665-6F91EEDB39F9}" destId="{CC083333-15E6-4AF4-B3E3-8DB46866C31A}" srcOrd="1" destOrd="0" presId="urn:microsoft.com/office/officeart/2005/8/layout/orgChart1"/>
    <dgm:cxn modelId="{63DB7AA4-5512-49C4-83E7-5ED93C5F0976}" type="presOf" srcId="{934C4ED0-0971-40EC-9490-8C7311A84BB8}" destId="{610F88FE-B102-4B6A-A6A1-445640255ED9}" srcOrd="0" destOrd="0" presId="urn:microsoft.com/office/officeart/2005/8/layout/orgChart1"/>
    <dgm:cxn modelId="{5F1E51A7-9C28-49C3-9809-A4EA0F654166}" type="presOf" srcId="{7B611726-6765-4DEC-91E5-BBE39BDE65CC}" destId="{489483E0-5E37-423D-9284-EF9ED5204D5C}" srcOrd="1" destOrd="0" presId="urn:microsoft.com/office/officeart/2005/8/layout/orgChart1"/>
    <dgm:cxn modelId="{A7122DB2-465B-44E1-BC45-57AE8EC580E6}" type="presOf" srcId="{CA28538A-A076-4188-84DB-B094258C995B}" destId="{82645D6F-E306-44F8-9E53-BDB75684295F}" srcOrd="0" destOrd="0" presId="urn:microsoft.com/office/officeart/2005/8/layout/orgChart1"/>
    <dgm:cxn modelId="{27903FBB-7BEB-4DA7-AAB9-58847CD27116}" type="presOf" srcId="{255A7385-07FA-4F86-9027-FE47E99A3D29}" destId="{97110EF4-F594-41AE-86DC-9703A472277F}" srcOrd="1" destOrd="0" presId="urn:microsoft.com/office/officeart/2005/8/layout/orgChart1"/>
    <dgm:cxn modelId="{CCB83EBC-32E1-407B-A3EE-FA51DDF94DBF}" srcId="{4AE17005-66C6-4C9E-B665-6F91EEDB39F9}" destId="{ED048CC2-4A67-46A1-9584-B043AF85111F}" srcOrd="0" destOrd="0" parTransId="{DEA4473B-7045-4D19-89F9-91EF372B1368}" sibTransId="{8595FC38-2417-4E47-884E-AB44719630BC}"/>
    <dgm:cxn modelId="{9DF838C8-E8B9-4C5C-B689-226EA0EDC2EC}" type="presOf" srcId="{ED048CC2-4A67-46A1-9584-B043AF85111F}" destId="{D0ED2D54-6D23-48FE-B16D-FDFBD7646499}" srcOrd="1" destOrd="0" presId="urn:microsoft.com/office/officeart/2005/8/layout/orgChart1"/>
    <dgm:cxn modelId="{01DD9BCA-B5EC-4D2C-A0CC-5756B365DC77}" type="presOf" srcId="{98E709F7-D551-4EA2-AAE6-6AEAD9F0226E}" destId="{1901002B-D73C-46FF-8475-AE477F4A809E}" srcOrd="0" destOrd="0" presId="urn:microsoft.com/office/officeart/2005/8/layout/orgChart1"/>
    <dgm:cxn modelId="{2D9185E6-CD3A-446A-A75F-FDE3B9ADC1B3}" type="presOf" srcId="{CBC0E8B6-1E2A-47BC-AE52-29BEBD32AA36}" destId="{0A97DA83-1E84-4A05-81ED-7DA7A72D9945}" srcOrd="0" destOrd="0" presId="urn:microsoft.com/office/officeart/2005/8/layout/orgChart1"/>
    <dgm:cxn modelId="{636A57FD-53DD-41ED-873D-59E0EF583BA8}" type="presOf" srcId="{925DC3A4-5550-495F-81EE-351D2415230E}" destId="{1A3503BF-DA89-4F07-9F43-1DF3623D4C21}" srcOrd="1" destOrd="0" presId="urn:microsoft.com/office/officeart/2005/8/layout/orgChart1"/>
    <dgm:cxn modelId="{34B3DC43-974E-4ECD-AD1F-9840BA2BF351}" type="presParOf" srcId="{0A97DA83-1E84-4A05-81ED-7DA7A72D9945}" destId="{636957A4-8E88-4230-ABC0-54E0AE74C4D5}" srcOrd="0" destOrd="0" presId="urn:microsoft.com/office/officeart/2005/8/layout/orgChart1"/>
    <dgm:cxn modelId="{64989ED7-1DF9-4F08-952D-39AF3690F658}" type="presParOf" srcId="{636957A4-8E88-4230-ABC0-54E0AE74C4D5}" destId="{43FA98F0-DDF9-4791-BDEA-BB38192C7359}" srcOrd="0" destOrd="0" presId="urn:microsoft.com/office/officeart/2005/8/layout/orgChart1"/>
    <dgm:cxn modelId="{54E268C1-1FBD-4F75-B0CB-A50D1E42355E}" type="presParOf" srcId="{43FA98F0-DDF9-4791-BDEA-BB38192C7359}" destId="{ED77F138-19A7-41FC-8C7F-881AECF004BB}" srcOrd="0" destOrd="0" presId="urn:microsoft.com/office/officeart/2005/8/layout/orgChart1"/>
    <dgm:cxn modelId="{3F827A2C-D9D6-4887-A105-43B608E63AEA}" type="presParOf" srcId="{43FA98F0-DDF9-4791-BDEA-BB38192C7359}" destId="{CC083333-15E6-4AF4-B3E3-8DB46866C31A}" srcOrd="1" destOrd="0" presId="urn:microsoft.com/office/officeart/2005/8/layout/orgChart1"/>
    <dgm:cxn modelId="{E86968EB-9BD1-4979-8461-631BED328092}" type="presParOf" srcId="{636957A4-8E88-4230-ABC0-54E0AE74C4D5}" destId="{C0BF629E-7C4E-40E0-A753-AC919108FFEE}" srcOrd="1" destOrd="0" presId="urn:microsoft.com/office/officeart/2005/8/layout/orgChart1"/>
    <dgm:cxn modelId="{AFC77760-3C64-4D84-91F7-838A4B05521F}" type="presParOf" srcId="{C0BF629E-7C4E-40E0-A753-AC919108FFEE}" destId="{BADAAFDB-54A8-4EF0-8196-9B54857D2B20}" srcOrd="0" destOrd="0" presId="urn:microsoft.com/office/officeart/2005/8/layout/orgChart1"/>
    <dgm:cxn modelId="{533CEF91-CEED-475F-9393-BB48CA4D462D}" type="presParOf" srcId="{C0BF629E-7C4E-40E0-A753-AC919108FFEE}" destId="{D05E0F37-87CB-49E7-A339-F95F5FAF1A18}" srcOrd="1" destOrd="0" presId="urn:microsoft.com/office/officeart/2005/8/layout/orgChart1"/>
    <dgm:cxn modelId="{A3A14B5F-98AE-4EDF-B8BF-38B0D7B3B1D8}" type="presParOf" srcId="{D05E0F37-87CB-49E7-A339-F95F5FAF1A18}" destId="{13DB4213-93A9-4961-AEA9-910E61673331}" srcOrd="0" destOrd="0" presId="urn:microsoft.com/office/officeart/2005/8/layout/orgChart1"/>
    <dgm:cxn modelId="{9A3FB50E-9AAC-4EFE-AB96-F2ADB68A2FC0}" type="presParOf" srcId="{13DB4213-93A9-4961-AEA9-910E61673331}" destId="{786226BC-1CD8-42A9-8654-CB56C066D887}" srcOrd="0" destOrd="0" presId="urn:microsoft.com/office/officeart/2005/8/layout/orgChart1"/>
    <dgm:cxn modelId="{7CF11D34-C292-4AB5-A8D5-35C9039F3DDF}" type="presParOf" srcId="{13DB4213-93A9-4961-AEA9-910E61673331}" destId="{D0ED2D54-6D23-48FE-B16D-FDFBD7646499}" srcOrd="1" destOrd="0" presId="urn:microsoft.com/office/officeart/2005/8/layout/orgChart1"/>
    <dgm:cxn modelId="{82158014-C572-4E0D-AC04-018B232C6560}" type="presParOf" srcId="{D05E0F37-87CB-49E7-A339-F95F5FAF1A18}" destId="{78E1F889-8BBA-440E-8B80-47B567A02D6B}" srcOrd="1" destOrd="0" presId="urn:microsoft.com/office/officeart/2005/8/layout/orgChart1"/>
    <dgm:cxn modelId="{537CBBC0-853F-4143-BC6D-BEC4BDA28378}" type="presParOf" srcId="{D05E0F37-87CB-49E7-A339-F95F5FAF1A18}" destId="{9AEE18E6-ABC8-46DF-B7A6-5E5B6CD9F477}" srcOrd="2" destOrd="0" presId="urn:microsoft.com/office/officeart/2005/8/layout/orgChart1"/>
    <dgm:cxn modelId="{C68A4B53-BF44-4D1F-91F9-28DE018D0AAD}" type="presParOf" srcId="{C0BF629E-7C4E-40E0-A753-AC919108FFEE}" destId="{5C38D832-0806-4AE6-85A4-392D35A5CF97}" srcOrd="2" destOrd="0" presId="urn:microsoft.com/office/officeart/2005/8/layout/orgChart1"/>
    <dgm:cxn modelId="{8A14AA42-9438-433B-B27A-F0369AB530CE}" type="presParOf" srcId="{C0BF629E-7C4E-40E0-A753-AC919108FFEE}" destId="{BE9185D9-7AD1-4EB3-A10E-749BDADA179A}" srcOrd="3" destOrd="0" presId="urn:microsoft.com/office/officeart/2005/8/layout/orgChart1"/>
    <dgm:cxn modelId="{8AD959A8-87C1-4396-855A-9AEE11FF811C}" type="presParOf" srcId="{BE9185D9-7AD1-4EB3-A10E-749BDADA179A}" destId="{A918245A-E71B-4B8B-A8FC-C31F7C117DD8}" srcOrd="0" destOrd="0" presId="urn:microsoft.com/office/officeart/2005/8/layout/orgChart1"/>
    <dgm:cxn modelId="{1A2537CC-A3D6-4D4E-9406-36B208173EC0}" type="presParOf" srcId="{A918245A-E71B-4B8B-A8FC-C31F7C117DD8}" destId="{1901002B-D73C-46FF-8475-AE477F4A809E}" srcOrd="0" destOrd="0" presId="urn:microsoft.com/office/officeart/2005/8/layout/orgChart1"/>
    <dgm:cxn modelId="{0DA3F5A6-91C2-4C75-A7F7-72D3F772FA0C}" type="presParOf" srcId="{A918245A-E71B-4B8B-A8FC-C31F7C117DD8}" destId="{E952F757-0F93-4A71-84DF-9FE6849F51CB}" srcOrd="1" destOrd="0" presId="urn:microsoft.com/office/officeart/2005/8/layout/orgChart1"/>
    <dgm:cxn modelId="{054E6BF1-56FC-4F64-9895-546E068450BD}" type="presParOf" srcId="{BE9185D9-7AD1-4EB3-A10E-749BDADA179A}" destId="{1D078567-CDE2-4514-9600-336BF1F44828}" srcOrd="1" destOrd="0" presId="urn:microsoft.com/office/officeart/2005/8/layout/orgChart1"/>
    <dgm:cxn modelId="{6365BC60-E640-4BD9-ABF3-DE2F204DC7C9}" type="presParOf" srcId="{BE9185D9-7AD1-4EB3-A10E-749BDADA179A}" destId="{B85D9BF3-0F01-46B1-B33B-10F72516E114}" srcOrd="2" destOrd="0" presId="urn:microsoft.com/office/officeart/2005/8/layout/orgChart1"/>
    <dgm:cxn modelId="{A7E71B10-A56A-43D5-B1F5-FAA1AD4C313E}" type="presParOf" srcId="{C0BF629E-7C4E-40E0-A753-AC919108FFEE}" destId="{610F88FE-B102-4B6A-A6A1-445640255ED9}" srcOrd="4" destOrd="0" presId="urn:microsoft.com/office/officeart/2005/8/layout/orgChart1"/>
    <dgm:cxn modelId="{DAD87104-B94F-4D66-80A8-BBC940088B3E}" type="presParOf" srcId="{C0BF629E-7C4E-40E0-A753-AC919108FFEE}" destId="{A7A3371F-115E-4639-8227-0CAD37EDBF14}" srcOrd="5" destOrd="0" presId="urn:microsoft.com/office/officeart/2005/8/layout/orgChart1"/>
    <dgm:cxn modelId="{330709BF-AAF8-4C9C-88B0-8EACB9A99082}" type="presParOf" srcId="{A7A3371F-115E-4639-8227-0CAD37EDBF14}" destId="{B5E5E3B1-F5F9-4240-853B-944EA9F45D87}" srcOrd="0" destOrd="0" presId="urn:microsoft.com/office/officeart/2005/8/layout/orgChart1"/>
    <dgm:cxn modelId="{342014B6-353B-410F-A94A-78B009013406}" type="presParOf" srcId="{B5E5E3B1-F5F9-4240-853B-944EA9F45D87}" destId="{A8892699-5226-4E51-8462-1491A8C59D8A}" srcOrd="0" destOrd="0" presId="urn:microsoft.com/office/officeart/2005/8/layout/orgChart1"/>
    <dgm:cxn modelId="{5A14FE5A-A9D6-4F91-8D89-020F225921DD}" type="presParOf" srcId="{B5E5E3B1-F5F9-4240-853B-944EA9F45D87}" destId="{97110EF4-F594-41AE-86DC-9703A472277F}" srcOrd="1" destOrd="0" presId="urn:microsoft.com/office/officeart/2005/8/layout/orgChart1"/>
    <dgm:cxn modelId="{2C3C9EC3-3979-4480-9C65-686B7DD7BA7F}" type="presParOf" srcId="{A7A3371F-115E-4639-8227-0CAD37EDBF14}" destId="{26285130-AA5E-42D0-879E-C00FF90A4672}" srcOrd="1" destOrd="0" presId="urn:microsoft.com/office/officeart/2005/8/layout/orgChart1"/>
    <dgm:cxn modelId="{AE5717DD-EE9F-4691-B2EB-69DD579FFAA2}" type="presParOf" srcId="{26285130-AA5E-42D0-879E-C00FF90A4672}" destId="{C217D71E-1202-495C-9090-7AC81D7EF37D}" srcOrd="0" destOrd="0" presId="urn:microsoft.com/office/officeart/2005/8/layout/orgChart1"/>
    <dgm:cxn modelId="{8F2ABB07-42F5-4BF8-BA54-10E465B0ACBE}" type="presParOf" srcId="{26285130-AA5E-42D0-879E-C00FF90A4672}" destId="{964F8373-26A8-440B-AEE7-824F8B29943F}" srcOrd="1" destOrd="0" presId="urn:microsoft.com/office/officeart/2005/8/layout/orgChart1"/>
    <dgm:cxn modelId="{F9822616-4E68-49BD-BFD9-9AE5A58E0BB6}" type="presParOf" srcId="{964F8373-26A8-440B-AEE7-824F8B29943F}" destId="{1C864FC5-6613-4FB7-90D4-FF482785C5B0}" srcOrd="0" destOrd="0" presId="urn:microsoft.com/office/officeart/2005/8/layout/orgChart1"/>
    <dgm:cxn modelId="{8DBCC72C-36A4-49C3-B222-C12FAAD62F70}" type="presParOf" srcId="{1C864FC5-6613-4FB7-90D4-FF482785C5B0}" destId="{2CA097E6-B11E-4987-83CC-102F50D2A5F2}" srcOrd="0" destOrd="0" presId="urn:microsoft.com/office/officeart/2005/8/layout/orgChart1"/>
    <dgm:cxn modelId="{8E151DAE-8474-461F-B46E-89AF8139B005}" type="presParOf" srcId="{1C864FC5-6613-4FB7-90D4-FF482785C5B0}" destId="{489483E0-5E37-423D-9284-EF9ED5204D5C}" srcOrd="1" destOrd="0" presId="urn:microsoft.com/office/officeart/2005/8/layout/orgChart1"/>
    <dgm:cxn modelId="{5B2FD363-F329-47C8-B90D-EFF3B131B250}" type="presParOf" srcId="{964F8373-26A8-440B-AEE7-824F8B29943F}" destId="{4FFF4010-6001-44E7-AB79-41C86466AC45}" srcOrd="1" destOrd="0" presId="urn:microsoft.com/office/officeart/2005/8/layout/orgChart1"/>
    <dgm:cxn modelId="{94925094-475B-4D76-8539-8946928D9E7F}" type="presParOf" srcId="{964F8373-26A8-440B-AEE7-824F8B29943F}" destId="{4E01173B-397D-4775-8E77-313EBB6774C7}" srcOrd="2" destOrd="0" presId="urn:microsoft.com/office/officeart/2005/8/layout/orgChart1"/>
    <dgm:cxn modelId="{899E4D03-4AE0-4CC4-8539-387A232DD4E4}" type="presParOf" srcId="{A7A3371F-115E-4639-8227-0CAD37EDBF14}" destId="{980FB877-2B43-4306-A0F0-2FED134FCD88}" srcOrd="2" destOrd="0" presId="urn:microsoft.com/office/officeart/2005/8/layout/orgChart1"/>
    <dgm:cxn modelId="{2AF60BA7-2ACA-4B77-B531-58C27C8D8CEE}" type="presParOf" srcId="{C0BF629E-7C4E-40E0-A753-AC919108FFEE}" destId="{82645D6F-E306-44F8-9E53-BDB75684295F}" srcOrd="6" destOrd="0" presId="urn:microsoft.com/office/officeart/2005/8/layout/orgChart1"/>
    <dgm:cxn modelId="{22889777-72C5-4E38-8A27-F7F103464A41}" type="presParOf" srcId="{C0BF629E-7C4E-40E0-A753-AC919108FFEE}" destId="{DF70B656-CF2A-4051-849F-104DFD500826}" srcOrd="7" destOrd="0" presId="urn:microsoft.com/office/officeart/2005/8/layout/orgChart1"/>
    <dgm:cxn modelId="{53B20260-5324-4FC5-8C4A-BB5511734AD1}" type="presParOf" srcId="{DF70B656-CF2A-4051-849F-104DFD500826}" destId="{2A4A6561-A9C7-47A6-8CF8-58114066B2E7}" srcOrd="0" destOrd="0" presId="urn:microsoft.com/office/officeart/2005/8/layout/orgChart1"/>
    <dgm:cxn modelId="{F3F22925-EEFF-4F16-888E-FF0FBB774936}" type="presParOf" srcId="{2A4A6561-A9C7-47A6-8CF8-58114066B2E7}" destId="{52788645-D01D-4978-97BA-754A2C92426C}" srcOrd="0" destOrd="0" presId="urn:microsoft.com/office/officeart/2005/8/layout/orgChart1"/>
    <dgm:cxn modelId="{CFB9E994-F15D-4E49-BEA7-753B41E83DC1}" type="presParOf" srcId="{2A4A6561-A9C7-47A6-8CF8-58114066B2E7}" destId="{1A3503BF-DA89-4F07-9F43-1DF3623D4C21}" srcOrd="1" destOrd="0" presId="urn:microsoft.com/office/officeart/2005/8/layout/orgChart1"/>
    <dgm:cxn modelId="{8FD3EB50-E235-47B6-93BB-44E0FE483CA3}" type="presParOf" srcId="{DF70B656-CF2A-4051-849F-104DFD500826}" destId="{F91A06B1-00F2-4844-8BB5-8AE26012B572}" srcOrd="1" destOrd="0" presId="urn:microsoft.com/office/officeart/2005/8/layout/orgChart1"/>
    <dgm:cxn modelId="{E468D362-CCA7-426A-965A-0DB86C0AD611}" type="presParOf" srcId="{DF70B656-CF2A-4051-849F-104DFD500826}" destId="{44461A7C-A7D0-4975-8ABA-72BCEDD2BC56}" srcOrd="2" destOrd="0" presId="urn:microsoft.com/office/officeart/2005/8/layout/orgChart1"/>
    <dgm:cxn modelId="{D5D86CBE-993F-4935-AA0C-2A4EB70553C0}" type="presParOf" srcId="{636957A4-8E88-4230-ABC0-54E0AE74C4D5}" destId="{769F4490-86DA-4186-87A3-9159173A0993}" srcOrd="2" destOrd="0" presId="urn:microsoft.com/office/officeart/2005/8/layout/orgChart1"/>
  </dgm:cxnLst>
  <dgm:bg>
    <a:noFill/>
  </dgm:bg>
  <dgm:whole>
    <a:ln w="6350"/>
  </dgm:whole>
  <dgm:extLst>
    <a:ext uri="http://schemas.microsoft.com/office/drawing/2008/diagram">
      <dsp:dataModelExt xmlns:dsp="http://schemas.microsoft.com/office/drawing/2008/diagram" relId="rId21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2645D6F-E306-44F8-9E53-BDB75684295F}">
      <dsp:nvSpPr>
        <dsp:cNvPr id="0" name=""/>
        <dsp:cNvSpPr/>
      </dsp:nvSpPr>
      <dsp:spPr>
        <a:xfrm>
          <a:off x="2888932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2261947" y="77974"/>
              </a:lnTo>
              <a:lnTo>
                <a:pt x="2261947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17D71E-1202-495C-9090-7AC81D7EF37D}">
      <dsp:nvSpPr>
        <dsp:cNvPr id="0" name=""/>
        <dsp:cNvSpPr/>
      </dsp:nvSpPr>
      <dsp:spPr>
        <a:xfrm>
          <a:off x="3144001" y="919676"/>
          <a:ext cx="187092" cy="38675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386757"/>
              </a:lnTo>
              <a:lnTo>
                <a:pt x="187092" y="386757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10F88FE-B102-4B6A-A6A1-445640255ED9}">
      <dsp:nvSpPr>
        <dsp:cNvPr id="0" name=""/>
        <dsp:cNvSpPr/>
      </dsp:nvSpPr>
      <dsp:spPr>
        <a:xfrm>
          <a:off x="2888932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77974"/>
              </a:lnTo>
              <a:lnTo>
                <a:pt x="753982" y="77974"/>
              </a:lnTo>
              <a:lnTo>
                <a:pt x="753982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C38D832-0806-4AE6-85A4-392D35A5CF97}">
      <dsp:nvSpPr>
        <dsp:cNvPr id="0" name=""/>
        <dsp:cNvSpPr/>
      </dsp:nvSpPr>
      <dsp:spPr>
        <a:xfrm>
          <a:off x="2134949" y="396850"/>
          <a:ext cx="753982" cy="208315"/>
        </a:xfrm>
        <a:custGeom>
          <a:avLst/>
          <a:gdLst/>
          <a:ahLst/>
          <a:cxnLst/>
          <a:rect l="0" t="0" r="0" b="0"/>
          <a:pathLst>
            <a:path>
              <a:moveTo>
                <a:pt x="753982" y="0"/>
              </a:moveTo>
              <a:lnTo>
                <a:pt x="753982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DAAFDB-54A8-4EF0-8196-9B54857D2B20}">
      <dsp:nvSpPr>
        <dsp:cNvPr id="0" name=""/>
        <dsp:cNvSpPr/>
      </dsp:nvSpPr>
      <dsp:spPr>
        <a:xfrm>
          <a:off x="626984" y="396850"/>
          <a:ext cx="2261947" cy="208315"/>
        </a:xfrm>
        <a:custGeom>
          <a:avLst/>
          <a:gdLst/>
          <a:ahLst/>
          <a:cxnLst/>
          <a:rect l="0" t="0" r="0" b="0"/>
          <a:pathLst>
            <a:path>
              <a:moveTo>
                <a:pt x="2261947" y="0"/>
              </a:moveTo>
              <a:lnTo>
                <a:pt x="2261947" y="77974"/>
              </a:lnTo>
              <a:lnTo>
                <a:pt x="0" y="77974"/>
              </a:lnTo>
              <a:lnTo>
                <a:pt x="0" y="208315"/>
              </a:lnTo>
            </a:path>
          </a:pathLst>
        </a:custGeom>
        <a:noFill/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77F138-19A7-41FC-8C7F-881AECF004BB}">
      <dsp:nvSpPr>
        <dsp:cNvPr id="0" name=""/>
        <dsp:cNvSpPr/>
      </dsp:nvSpPr>
      <dsp:spPr>
        <a:xfrm>
          <a:off x="1509923" y="116593"/>
          <a:ext cx="2758017" cy="280256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ประธานคณะกรรมการดำเนินงาน</a:t>
          </a:r>
        </a:p>
      </dsp:txBody>
      <dsp:txXfrm>
        <a:off x="1509923" y="116593"/>
        <a:ext cx="2758017" cy="280256"/>
      </dsp:txXfrm>
    </dsp:sp>
    <dsp:sp modelId="{786226BC-1CD8-42A9-8654-CB56C066D887}">
      <dsp:nvSpPr>
        <dsp:cNvPr id="0" name=""/>
        <dsp:cNvSpPr/>
      </dsp:nvSpPr>
      <dsp:spPr>
        <a:xfrm>
          <a:off x="3342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ารเงิน</a:t>
          </a:r>
        </a:p>
      </dsp:txBody>
      <dsp:txXfrm>
        <a:off x="3342" y="605165"/>
        <a:ext cx="1247284" cy="314511"/>
      </dsp:txXfrm>
    </dsp:sp>
    <dsp:sp modelId="{1901002B-D73C-46FF-8475-AE477F4A809E}">
      <dsp:nvSpPr>
        <dsp:cNvPr id="0" name=""/>
        <dsp:cNvSpPr/>
      </dsp:nvSpPr>
      <dsp:spPr>
        <a:xfrm>
          <a:off x="1511307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ถานที่</a:t>
          </a:r>
        </a:p>
      </dsp:txBody>
      <dsp:txXfrm>
        <a:off x="1511307" y="605165"/>
        <a:ext cx="1247284" cy="314511"/>
      </dsp:txXfrm>
    </dsp:sp>
    <dsp:sp modelId="{A8892699-5226-4E51-8462-1491A8C59D8A}">
      <dsp:nvSpPr>
        <dsp:cNvPr id="0" name=""/>
        <dsp:cNvSpPr/>
      </dsp:nvSpPr>
      <dsp:spPr>
        <a:xfrm>
          <a:off x="3019273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ผู้ประสานงานกิจกรรม</a:t>
          </a:r>
        </a:p>
      </dsp:txBody>
      <dsp:txXfrm>
        <a:off x="3019273" y="605165"/>
        <a:ext cx="1247284" cy="314511"/>
      </dsp:txXfrm>
    </dsp:sp>
    <dsp:sp modelId="{2CA097E6-B11E-4987-83CC-102F50D2A5F2}">
      <dsp:nvSpPr>
        <dsp:cNvPr id="0" name=""/>
        <dsp:cNvSpPr/>
      </dsp:nvSpPr>
      <dsp:spPr>
        <a:xfrm>
          <a:off x="3331094" y="1180357"/>
          <a:ext cx="1393600" cy="252153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กิจกรรมสันทนาการ</a:t>
          </a:r>
          <a:endParaRPr lang="th-TH" sz="1200" kern="1200">
            <a:highlight>
              <a:srgbClr val="00FF00"/>
            </a:highlight>
          </a:endParaRPr>
        </a:p>
      </dsp:txBody>
      <dsp:txXfrm>
        <a:off x="3331094" y="1180357"/>
        <a:ext cx="1393600" cy="252153"/>
      </dsp:txXfrm>
    </dsp:sp>
    <dsp:sp modelId="{52788645-D01D-4978-97BA-754A2C92426C}">
      <dsp:nvSpPr>
        <dsp:cNvPr id="0" name=""/>
        <dsp:cNvSpPr/>
      </dsp:nvSpPr>
      <dsp:spPr>
        <a:xfrm>
          <a:off x="4527238" y="605165"/>
          <a:ext cx="1247284" cy="314511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6350" cap="flat" cmpd="sng" algn="ctr">
          <a:solidFill>
            <a:scrgbClr r="0" g="0" b="0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620" tIns="7620" rIns="7620" bIns="762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th-TH" sz="1200" kern="1200">
              <a:highlight>
                <a:srgbClr val="00FF00"/>
              </a:highlight>
              <a:latin typeface="TH Sarabun New" pitchFamily="34" charset="-34"/>
              <a:cs typeface="TH Sarabun New" pitchFamily="34" charset="-34"/>
            </a:rPr>
            <a:t>หัวหน้าฝ่ายสวัสดิการ</a:t>
          </a:r>
        </a:p>
      </dsp:txBody>
      <dsp:txXfrm>
        <a:off x="4527238" y="605165"/>
        <a:ext cx="1247284" cy="3145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C4C046FEF275545923CC12E914C6008" ma:contentTypeVersion="2" ma:contentTypeDescription="Create a new document." ma:contentTypeScope="" ma:versionID="59e0f66ee11b0b3a2e6ceee1e1ed5786">
  <xsd:schema xmlns:xsd="http://www.w3.org/2001/XMLSchema" xmlns:xs="http://www.w3.org/2001/XMLSchema" xmlns:p="http://schemas.microsoft.com/office/2006/metadata/properties" xmlns:ns3="4d8c7634-31e0-4dc1-878b-bc07ed83198f" targetNamespace="http://schemas.microsoft.com/office/2006/metadata/properties" ma:root="true" ma:fieldsID="549bf408c1def50cb45e9b577011876c" ns3:_="">
    <xsd:import namespace="4d8c7634-31e0-4dc1-878b-bc07ed8319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d8c7634-31e0-4dc1-878b-bc07ed8319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FAA16AC-0925-47F4-B5D5-A2B72238767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1E4C127-2A7B-4952-89B3-EF6EE45FB78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291BFEE-A978-468C-B1F6-AF456AAEF2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174F515-D897-45B5-8FAF-FE5081CBFB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d8c7634-31e0-4dc1-878b-bc07ed8319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4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โครงการรับขวัญน้องใหม่ 2563</vt:lpstr>
    </vt:vector>
  </TitlesOfParts>
  <Company>docchula.com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โครงการรับขวัญน้องใหม่ 2563</dc:title>
  <dc:subject/>
  <dc:creator>Siwat Techavoranant</dc:creator>
  <cp:keywords/>
  <dc:description>v3 ศิวัช เตชวรนันท์</dc:description>
  <cp:lastModifiedBy>Siwat Techavoranant</cp:lastModifiedBy>
  <cp:revision>62</cp:revision>
  <cp:lastPrinted>2020-06-17T07:59:00Z</cp:lastPrinted>
  <dcterms:created xsi:type="dcterms:W3CDTF">2020-06-16T19:37:00Z</dcterms:created>
  <dcterms:modified xsi:type="dcterms:W3CDTF">2023-02-06T14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C4C046FEF275545923CC12E914C6008</vt:lpwstr>
  </property>
</Properties>
</file>